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500"/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56"/>
      </w:tblGrid>
      <w:tr w:rsidR="00F16D48" w:rsidRPr="00B54978" w:rsidTr="00573FC3">
        <w:tc>
          <w:tcPr>
            <w:tcW w:w="104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D966" w:themeFill="accent4" w:themeFillTint="99"/>
          </w:tcPr>
          <w:p w:rsidR="00F16D48" w:rsidRPr="00F462FA" w:rsidRDefault="00951BDB" w:rsidP="00B664AD">
            <w:pPr>
              <w:tabs>
                <w:tab w:val="left" w:pos="786"/>
                <w:tab w:val="center" w:pos="5042"/>
              </w:tabs>
              <w:spacing w:before="60"/>
              <w:rPr>
                <w:rFonts w:ascii="Arial" w:hAnsi="Arial" w:cs="Arial"/>
                <w:b/>
                <w:bCs/>
                <w:i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noProof/>
                <w:sz w:val="10"/>
                <w:szCs w:val="10"/>
                <w:lang w:val="en-US" w:eastAsia="en-US"/>
              </w:rPr>
              <w:drawing>
                <wp:anchor distT="0" distB="0" distL="114300" distR="114300" simplePos="0" relativeHeight="251700224" behindDoc="0" locked="0" layoutInCell="1" allowOverlap="1" wp14:anchorId="7C968322" wp14:editId="3531B7B9">
                  <wp:simplePos x="0" y="0"/>
                  <wp:positionH relativeFrom="column">
                    <wp:posOffset>6241270</wp:posOffset>
                  </wp:positionH>
                  <wp:positionV relativeFrom="paragraph">
                    <wp:posOffset>-2540</wp:posOffset>
                  </wp:positionV>
                  <wp:extent cx="292735" cy="375361"/>
                  <wp:effectExtent l="0" t="0" r="0" b="5715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logo_small.pdf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735" cy="3753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25C41">
              <w:rPr>
                <w:noProof/>
                <w:lang w:val="en-US" w:eastAsia="en-US"/>
              </w:rPr>
              <w:drawing>
                <wp:inline distT="0" distB="0" distL="0" distR="0" wp14:anchorId="5C20535D" wp14:editId="5F2B0B99">
                  <wp:extent cx="694944" cy="336499"/>
                  <wp:effectExtent l="0" t="0" r="0" b="6985"/>
                  <wp:docPr id="1073741826" name="officeArt object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6" name="officeArt object"/>
                          <pic:cNvPicPr/>
                        </pic:nvPicPr>
                        <pic:blipFill>
                          <a:blip r:embed="rId10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944" cy="33649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="00573FC3">
              <w:rPr>
                <w:rFonts w:ascii="Arial" w:hAnsi="Arial" w:cs="Arial"/>
                <w:bCs/>
                <w:sz w:val="20"/>
                <w:szCs w:val="20"/>
              </w:rPr>
              <w:t xml:space="preserve">              </w:t>
            </w:r>
            <w:r w:rsidR="00573FC3" w:rsidRPr="00573FC3">
              <w:rPr>
                <w:rFonts w:ascii="Arial" w:hAnsi="Arial" w:cs="Arial"/>
                <w:b/>
                <w:bCs/>
                <w:szCs w:val="28"/>
              </w:rPr>
              <w:t>Sprawozdanie śródokresowe</w:t>
            </w:r>
            <w:r w:rsidR="00F16D48" w:rsidRPr="00573FC3">
              <w:rPr>
                <w:rFonts w:ascii="Arial" w:hAnsi="Arial" w:cs="Arial"/>
                <w:b/>
                <w:bCs/>
                <w:szCs w:val="28"/>
              </w:rPr>
              <w:t xml:space="preserve"> – </w:t>
            </w:r>
            <w:proofErr w:type="spellStart"/>
            <w:r w:rsidR="00573FC3">
              <w:rPr>
                <w:rFonts w:ascii="Arial" w:hAnsi="Arial" w:cs="Arial"/>
                <w:b/>
                <w:bCs/>
                <w:i/>
                <w:szCs w:val="28"/>
              </w:rPr>
              <w:t>Mid</w:t>
            </w:r>
            <w:proofErr w:type="spellEnd"/>
            <w:r w:rsidR="00573FC3">
              <w:rPr>
                <w:rFonts w:ascii="Arial" w:hAnsi="Arial" w:cs="Arial"/>
                <w:b/>
                <w:bCs/>
                <w:i/>
                <w:szCs w:val="28"/>
              </w:rPr>
              <w:t xml:space="preserve">-Term </w:t>
            </w:r>
            <w:r w:rsidR="00714067">
              <w:rPr>
                <w:rFonts w:ascii="Arial" w:hAnsi="Arial" w:cs="Arial"/>
                <w:b/>
                <w:bCs/>
                <w:i/>
                <w:szCs w:val="28"/>
              </w:rPr>
              <w:t xml:space="preserve">Report </w:t>
            </w:r>
            <w:r w:rsidR="00573FC3">
              <w:rPr>
                <w:rFonts w:ascii="Arial" w:hAnsi="Arial" w:cs="Arial"/>
                <w:b/>
                <w:bCs/>
                <w:i/>
                <w:szCs w:val="28"/>
              </w:rPr>
              <w:t>Form</w:t>
            </w:r>
          </w:p>
          <w:p w:rsidR="00F16D48" w:rsidRPr="00F462FA" w:rsidRDefault="00F16D48" w:rsidP="001220C6">
            <w:pPr>
              <w:tabs>
                <w:tab w:val="left" w:pos="786"/>
                <w:tab w:val="center" w:pos="5042"/>
              </w:tabs>
              <w:spacing w:before="60"/>
              <w:jc w:val="center"/>
              <w:rPr>
                <w:rFonts w:ascii="Arial" w:hAnsi="Arial" w:cs="Arial"/>
                <w:b/>
                <w:bCs/>
                <w:i/>
                <w:sz w:val="10"/>
                <w:szCs w:val="10"/>
              </w:rPr>
            </w:pPr>
          </w:p>
          <w:p w:rsidR="00225C41" w:rsidRPr="00966683" w:rsidRDefault="00225C41" w:rsidP="00225C41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</w:rPr>
            </w:pPr>
            <w:r w:rsidRPr="00966683">
              <w:rPr>
                <w:rFonts w:ascii="Arial" w:hAnsi="Arial" w:cs="Arial"/>
                <w:bCs/>
                <w:sz w:val="18"/>
                <w:szCs w:val="18"/>
              </w:rPr>
              <w:t xml:space="preserve">Warszawska Szkoła Doktorska Nauk </w:t>
            </w:r>
            <w:proofErr w:type="spellStart"/>
            <w:r w:rsidRPr="00966683">
              <w:rPr>
                <w:rFonts w:ascii="Arial" w:hAnsi="Arial" w:cs="Arial"/>
                <w:bCs/>
                <w:sz w:val="18"/>
                <w:szCs w:val="18"/>
              </w:rPr>
              <w:t>Ścisłych</w:t>
            </w:r>
            <w:proofErr w:type="spellEnd"/>
            <w:r w:rsidRPr="00966683">
              <w:rPr>
                <w:rFonts w:ascii="Arial" w:hAnsi="Arial" w:cs="Arial"/>
                <w:bCs/>
                <w:sz w:val="18"/>
                <w:szCs w:val="18"/>
              </w:rPr>
              <w:t xml:space="preserve"> i Biomedycznych – </w:t>
            </w:r>
            <w:proofErr w:type="spellStart"/>
            <w:r w:rsidRPr="00966683">
              <w:rPr>
                <w:rFonts w:ascii="Arial" w:hAnsi="Arial" w:cs="Arial"/>
                <w:bCs/>
                <w:i/>
                <w:sz w:val="18"/>
                <w:szCs w:val="18"/>
              </w:rPr>
              <w:t>Warsaw</w:t>
            </w:r>
            <w:proofErr w:type="spellEnd"/>
            <w:r w:rsidRPr="00966683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PhD School in Natural and </w:t>
            </w:r>
            <w:proofErr w:type="spellStart"/>
            <w:r w:rsidRPr="00966683">
              <w:rPr>
                <w:rFonts w:ascii="Arial" w:hAnsi="Arial" w:cs="Arial"/>
                <w:bCs/>
                <w:i/>
                <w:sz w:val="18"/>
                <w:szCs w:val="18"/>
              </w:rPr>
              <w:t>Biomedical</w:t>
            </w:r>
            <w:proofErr w:type="spellEnd"/>
            <w:r w:rsidRPr="00966683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Sciences</w:t>
            </w:r>
          </w:p>
          <w:p w:rsidR="00225C41" w:rsidRPr="008A3627" w:rsidRDefault="00225C41" w:rsidP="00225C41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Narodowy Instytut Onkologii im. </w:t>
            </w:r>
            <w:r w:rsidRPr="008A3627">
              <w:rPr>
                <w:rFonts w:ascii="Arial" w:hAnsi="Arial" w:cs="Arial"/>
                <w:bCs/>
                <w:sz w:val="18"/>
                <w:szCs w:val="18"/>
              </w:rPr>
              <w:t xml:space="preserve">Marii Skłodowskiej-Curie –  </w:t>
            </w:r>
            <w:r w:rsidRPr="008A3627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Maria Skłodowska-Curie </w:t>
            </w:r>
            <w:proofErr w:type="spellStart"/>
            <w:r w:rsidRPr="008A3627">
              <w:rPr>
                <w:rFonts w:ascii="Arial" w:hAnsi="Arial" w:cs="Arial"/>
                <w:bCs/>
                <w:i/>
                <w:sz w:val="18"/>
                <w:szCs w:val="18"/>
              </w:rPr>
              <w:t>National</w:t>
            </w:r>
            <w:proofErr w:type="spellEnd"/>
            <w:r w:rsidRPr="008A3627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Research Institute of </w:t>
            </w:r>
            <w:proofErr w:type="spellStart"/>
            <w:r w:rsidRPr="008A3627">
              <w:rPr>
                <w:rFonts w:ascii="Arial" w:hAnsi="Arial" w:cs="Arial"/>
                <w:bCs/>
                <w:i/>
                <w:sz w:val="18"/>
                <w:szCs w:val="18"/>
              </w:rPr>
              <w:t>Oncology</w:t>
            </w:r>
            <w:proofErr w:type="spellEnd"/>
          </w:p>
          <w:p w:rsidR="00F16D48" w:rsidRPr="00573FC3" w:rsidRDefault="00F16D48" w:rsidP="001220C6">
            <w:pPr>
              <w:spacing w:before="60"/>
              <w:jc w:val="center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</w:tbl>
    <w:tbl>
      <w:tblPr>
        <w:tblpPr w:leftFromText="180" w:rightFromText="180" w:vertAnchor="page" w:horzAnchor="margin" w:tblpXSpec="center" w:tblpY="1923"/>
        <w:tblW w:w="104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245"/>
      </w:tblGrid>
      <w:tr w:rsidR="00F16D48" w:rsidRPr="001A6454" w:rsidTr="00FC7E7F">
        <w:tc>
          <w:tcPr>
            <w:tcW w:w="5211" w:type="dxa"/>
          </w:tcPr>
          <w:p w:rsidR="00F16D48" w:rsidRPr="001A6454" w:rsidRDefault="00F16D48" w:rsidP="001220C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A6454">
              <w:rPr>
                <w:rFonts w:ascii="Arial" w:hAnsi="Arial" w:cs="Arial"/>
                <w:bCs/>
              </w:rPr>
              <w:t xml:space="preserve">                                    </w:t>
            </w:r>
          </w:p>
          <w:p w:rsidR="00F16D48" w:rsidRPr="002006F9" w:rsidRDefault="00F16D48" w:rsidP="001220C6">
            <w:pP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1B677DC" wp14:editId="2020DE7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38735</wp:posOffset>
                      </wp:positionV>
                      <wp:extent cx="3191510" cy="561975"/>
                      <wp:effectExtent l="0" t="0" r="27940" b="28575"/>
                      <wp:wrapThrough wrapText="bothSides">
                        <wp:wrapPolygon edited="0">
                          <wp:start x="0" y="0"/>
                          <wp:lineTo x="0" y="21966"/>
                          <wp:lineTo x="21660" y="21966"/>
                          <wp:lineTo x="21660" y="0"/>
                          <wp:lineTo x="0" y="0"/>
                        </wp:wrapPolygon>
                      </wp:wrapThrough>
                      <wp:docPr id="6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3191510" cy="5619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4"/>
                              </a:lnRef>
                              <a:fillRef idx="2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F16D48" w:rsidRDefault="00F16D48" w:rsidP="00F16D48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:rsidR="00F16D48" w:rsidRDefault="00F16D48" w:rsidP="00F16D48">
                                  <w:pP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  <w:t>……………………………………………………………………</w:t>
                                  </w:r>
                                </w:p>
                                <w:p w:rsidR="00F16D48" w:rsidRPr="00F85F92" w:rsidRDefault="00F16D48" w:rsidP="00F16D48">
                                  <w:pPr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Cs/>
                                      <w:sz w:val="18"/>
                                      <w:szCs w:val="18"/>
                                    </w:rPr>
                                    <w:t xml:space="preserve">              </w:t>
                                  </w:r>
                                  <w:r w:rsidRPr="00A74DA9">
                                    <w:rPr>
                                      <w:rFonts w:ascii="Arial" w:hAnsi="Arial" w:cs="Arial"/>
                                      <w:bCs/>
                                      <w:sz w:val="16"/>
                                      <w:szCs w:val="16"/>
                                    </w:rPr>
                                    <w:t xml:space="preserve">Imię i nazwisko Doktoranta </w:t>
                                  </w:r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 xml:space="preserve">(PhD </w:t>
                                  </w:r>
                                  <w:proofErr w:type="spellStart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Student’s</w:t>
                                  </w:r>
                                  <w:proofErr w:type="spellEnd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name</w:t>
                                  </w:r>
                                  <w:proofErr w:type="spellEnd"/>
                                  <w:r w:rsidRPr="00F85F92">
                                    <w:rPr>
                                      <w:rFonts w:ascii="Arial" w:hAnsi="Arial" w:cs="Arial"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  <w:p w:rsidR="00F16D48" w:rsidRDefault="00F16D48" w:rsidP="00F16D48"/>
                              </w:txbxContent>
                            </wps:txbx>
                            <wps:bodyPr rot="0" vert="horz" wrap="square" lIns="91440" tIns="91440" rIns="91440" bIns="9144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0;margin-top:-3.05pt;width:251.3pt;height:44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" fillcolor="#191200 [327]" strokecolor="#ffc000 [3207]" strokeweight=".5pt">
                      <v:fill color2="#0c0900 [167]" rotate="t" colors="0 #ffdd9c;.5 #ffd78e;1 #ffd479" focus="100%" type="gradient">
                        <o:fill v:ext="view" type="gradientUnscaled"/>
                      </v:fill>
                      <v:path arrowok="t"/>
                      <v:textbox inset=",7.2pt,,7.2pt">
                        <w:txbxContent>
                          <w:p w:rsidR="00F16D48" w:rsidRDefault="00F16D48" w:rsidP="00F16D48">
                            <w:pP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:rsidR="00F16D48" w:rsidRDefault="00F16D48" w:rsidP="00F16D48">
                            <w:pP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>……………………………………………………………………</w:t>
                            </w:r>
                          </w:p>
                          <w:p w:rsidR="00F16D48" w:rsidRPr="00F85F92" w:rsidRDefault="00F16D48" w:rsidP="00F16D48">
                            <w:pPr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A74DA9">
                              <w:rPr>
                                <w:rFonts w:ascii="Arial" w:hAnsi="Arial" w:cs="Arial"/>
                                <w:bCs/>
                                <w:sz w:val="16"/>
                                <w:szCs w:val="16"/>
                              </w:rPr>
                              <w:t xml:space="preserve">Imię i nazwisko Doktoranta </w:t>
                            </w:r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 xml:space="preserve">(PhD </w:t>
                            </w:r>
                            <w:proofErr w:type="spellStart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Student’s</w:t>
                            </w:r>
                            <w:proofErr w:type="spellEnd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name</w:t>
                            </w:r>
                            <w:proofErr w:type="spellEnd"/>
                            <w:r w:rsidRPr="00F85F92">
                              <w:rPr>
                                <w:rFonts w:ascii="Arial" w:hAnsi="Arial" w:cs="Arial"/>
                                <w:bCs/>
                                <w:i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:rsidR="00F16D48" w:rsidRDefault="00F16D48" w:rsidP="00F16D4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A645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proofErr w:type="spellStart"/>
            <w:r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ok</w:t>
            </w:r>
            <w:proofErr w:type="spellEnd"/>
            <w:r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studiów</w:t>
            </w:r>
            <w:proofErr w:type="spellEnd"/>
            <w:r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:           </w:t>
            </w:r>
            <w:r w:rsidR="00155364"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II</w:t>
            </w:r>
            <w:r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          </w:t>
            </w:r>
            <w:r w:rsidRPr="002006F9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 xml:space="preserve"> </w:t>
            </w:r>
            <w:r w:rsidR="00C161E9" w:rsidRPr="002006F9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 xml:space="preserve">      </w:t>
            </w:r>
            <w:proofErr w:type="spellStart"/>
            <w:r w:rsidR="00C161E9"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Semestr</w:t>
            </w:r>
            <w:proofErr w:type="spellEnd"/>
            <w:r w:rsidR="00C161E9"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: </w:t>
            </w:r>
            <w:r w:rsidR="00155364" w:rsidRPr="002006F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IV</w:t>
            </w:r>
          </w:p>
          <w:p w:rsidR="00C558D0" w:rsidRDefault="00F16D48" w:rsidP="00C558D0">
            <w:pPr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2006F9">
              <w:rPr>
                <w:rFonts w:ascii="Arial" w:hAnsi="Arial" w:cs="Arial"/>
                <w:bCs/>
                <w:sz w:val="16"/>
                <w:szCs w:val="16"/>
                <w:lang w:val="en-GB"/>
              </w:rPr>
              <w:t xml:space="preserve">  </w:t>
            </w:r>
            <w:r w:rsidRPr="00CC0502">
              <w:rPr>
                <w:rFonts w:ascii="Arial" w:hAnsi="Arial" w:cs="Arial"/>
                <w:bCs/>
                <w:sz w:val="16"/>
                <w:szCs w:val="16"/>
                <w:lang w:val="en-US"/>
              </w:rPr>
              <w:t>(Y</w:t>
            </w:r>
            <w:r w:rsidRPr="00CC0502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ear of studies</w:t>
            </w:r>
            <w:r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:</w:t>
            </w:r>
            <w:r w:rsidRPr="00CC0502">
              <w:rPr>
                <w:rFonts w:ascii="Arial" w:hAnsi="Arial" w:cs="Arial"/>
                <w:bCs/>
                <w:sz w:val="16"/>
                <w:szCs w:val="16"/>
                <w:lang w:val="en-GB"/>
              </w:rPr>
              <w:t>)</w:t>
            </w: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    …</w:t>
            </w:r>
            <w:r w:rsidR="00C161E9">
              <w:rPr>
                <w:rFonts w:ascii="Arial" w:hAnsi="Arial" w:cs="Arial"/>
                <w:bCs/>
                <w:sz w:val="16"/>
                <w:szCs w:val="16"/>
                <w:lang w:val="en-US"/>
              </w:rPr>
              <w:t>……..            (Semester of studies): ………..</w:t>
            </w:r>
          </w:p>
          <w:p w:rsidR="00F16D48" w:rsidRPr="000D6D90" w:rsidRDefault="00F16D48" w:rsidP="00C558D0">
            <w:pPr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5245" w:type="dxa"/>
          </w:tcPr>
          <w:p w:rsidR="00F16D48" w:rsidRPr="003B1E81" w:rsidRDefault="00F16D48" w:rsidP="001220C6">
            <w:pPr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noProof/>
                <w:sz w:val="16"/>
                <w:szCs w:val="16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98176" behindDoc="1" locked="0" layoutInCell="1" allowOverlap="1" wp14:anchorId="5207B25E" wp14:editId="0C52B351">
                      <wp:simplePos x="0" y="0"/>
                      <wp:positionH relativeFrom="column">
                        <wp:posOffset>-35399</wp:posOffset>
                      </wp:positionH>
                      <wp:positionV relativeFrom="paragraph">
                        <wp:posOffset>114201</wp:posOffset>
                      </wp:positionV>
                      <wp:extent cx="3217800" cy="1093193"/>
                      <wp:effectExtent l="0" t="0" r="20955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17800" cy="1093193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4"/>
                              </a:lnRef>
                              <a:fillRef idx="2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5E8D1E5D" id="Rectangle 4" o:spid="_x0000_s1026" style="position:absolute;margin-left:-2.8pt;margin-top:9pt;width:253.35pt;height:86.1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" fillcolor="#ffd555 [2167]" strokecolor="#ffc000 [3207]" strokeweight=".5pt">
                      <v:fill color2="#ffcc31 [2615]" rotate="t" colors="0 #ffdd9c;.5 #ffd78e;1 #ffd479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3B1E81">
              <w:rPr>
                <w:rFonts w:ascii="Arial" w:hAnsi="Arial" w:cs="Arial"/>
                <w:bCs/>
                <w:sz w:val="16"/>
                <w:szCs w:val="16"/>
                <w:lang w:val="en-GB"/>
              </w:rPr>
              <w:t>………………………………………………………………………………...</w:t>
            </w: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  <w:r w:rsidRPr="003B1E81">
              <w:rPr>
                <w:rFonts w:ascii="Arial" w:hAnsi="Arial" w:cs="Arial"/>
                <w:bCs/>
                <w:sz w:val="16"/>
                <w:szCs w:val="16"/>
                <w:lang w:val="en-GB"/>
              </w:rPr>
              <w:t xml:space="preserve">                                Promotor  (</w:t>
            </w:r>
            <w:r w:rsidRPr="003B1E81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Superviso</w:t>
            </w:r>
            <w:r w:rsidRPr="003B1E81">
              <w:rPr>
                <w:rFonts w:ascii="Arial" w:hAnsi="Arial" w:cs="Arial"/>
                <w:bCs/>
                <w:sz w:val="16"/>
                <w:szCs w:val="16"/>
                <w:lang w:val="en-GB"/>
              </w:rPr>
              <w:t>r)</w:t>
            </w: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sz w:val="16"/>
                <w:szCs w:val="16"/>
                <w:lang w:val="en-GB"/>
              </w:rPr>
            </w:pP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color w:val="A6A6A6"/>
                <w:sz w:val="18"/>
                <w:szCs w:val="18"/>
                <w:lang w:val="en-GB"/>
              </w:rPr>
            </w:pPr>
            <w:r w:rsidRPr="003B1E81">
              <w:rPr>
                <w:rFonts w:ascii="Arial" w:hAnsi="Arial" w:cs="Arial"/>
                <w:bCs/>
                <w:color w:val="A6A6A6"/>
                <w:sz w:val="18"/>
                <w:szCs w:val="18"/>
                <w:lang w:val="en-GB"/>
              </w:rPr>
              <w:t>……………………………………………………………………….</w:t>
            </w:r>
          </w:p>
          <w:p w:rsidR="00F16D48" w:rsidRPr="003B1E81" w:rsidRDefault="00F16D48" w:rsidP="001220C6">
            <w:pP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</w:pPr>
            <w:r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                        </w:t>
            </w:r>
            <w:r w:rsidR="00347188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          </w:t>
            </w:r>
            <w:proofErr w:type="spellStart"/>
            <w:r w:rsidR="00715734"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bezpośredni</w:t>
            </w:r>
            <w:proofErr w:type="spellEnd"/>
            <w:r w:rsidR="00715734"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</w:t>
            </w:r>
            <w:proofErr w:type="spellStart"/>
            <w:r w:rsidR="00715734"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przełożony</w:t>
            </w:r>
            <w:proofErr w:type="spellEnd"/>
            <w:r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</w:t>
            </w:r>
          </w:p>
          <w:p w:rsidR="00F16D48" w:rsidRPr="002A668B" w:rsidRDefault="00F16D48" w:rsidP="00347188">
            <w:pPr>
              <w:tabs>
                <w:tab w:val="left" w:pos="4290"/>
              </w:tabs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</w:pPr>
            <w:r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                       </w:t>
            </w:r>
            <w:r w:rsidR="00347188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             </w:t>
            </w:r>
            <w:r w:rsidRPr="003B1E81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 </w:t>
            </w:r>
            <w:r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(</w:t>
            </w:r>
            <w:r w:rsidR="00715734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>Direct</w:t>
            </w:r>
            <w:r w:rsidRPr="002249C6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 xml:space="preserve"> supervisor)</w:t>
            </w:r>
            <w:r w:rsidR="00573FC3">
              <w:rPr>
                <w:rFonts w:ascii="Arial" w:hAnsi="Arial" w:cs="Arial"/>
                <w:bCs/>
                <w:i/>
                <w:color w:val="A6A6A6"/>
                <w:sz w:val="15"/>
                <w:szCs w:val="15"/>
                <w:lang w:val="en-GB"/>
              </w:rPr>
              <w:tab/>
            </w:r>
          </w:p>
        </w:tc>
      </w:tr>
    </w:tbl>
    <w:p w:rsidR="00375AA6" w:rsidRDefault="00715734" w:rsidP="00715734">
      <w:pPr>
        <w:spacing w:before="120" w:after="120"/>
        <w:jc w:val="both"/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</w:pPr>
      <w:r w:rsidRPr="002006F9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</w:t>
      </w:r>
      <w:r w:rsidRPr="00715734">
        <w:rPr>
          <w:rFonts w:asciiTheme="minorHAnsi" w:hAnsiTheme="minorHAnsi" w:cstheme="minorHAnsi"/>
          <w:bCs/>
          <w:color w:val="C00000"/>
          <w:sz w:val="20"/>
          <w:szCs w:val="20"/>
        </w:rPr>
        <w:t xml:space="preserve">Wymagane jest uzyskanie co najmniej 30 ECTS, w tym co najmniej 25 ECTS łącznie z tytułu zaliczenia zajęć specjalizacyjnych, oraz co najmniej 3 ECTS uzyskanych łącznie z tytułu zaliczenia zajęć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</w:rPr>
        <w:t>pozaspecjalizacyjnych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</w:rPr>
        <w:t xml:space="preserve"> oferowanych przez Szkołę</w:t>
      </w:r>
      <w:r>
        <w:rPr>
          <w:rFonts w:asciiTheme="minorHAnsi" w:hAnsiTheme="minorHAnsi" w:cstheme="minorHAnsi"/>
          <w:bCs/>
          <w:color w:val="C00000"/>
          <w:sz w:val="20"/>
          <w:szCs w:val="20"/>
          <w:lang w:val="pl"/>
        </w:rPr>
        <w:t xml:space="preserve">.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Należy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uzyskać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co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najmniej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15 ECTS w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ciągu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pierwszych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dwóch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lat</w:t>
      </w:r>
      <w:proofErr w:type="spellEnd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</w:t>
      </w:r>
      <w:proofErr w:type="spellStart"/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kształcenia</w:t>
      </w:r>
      <w:proofErr w:type="spellEnd"/>
      <w:r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 xml:space="preserve"> / A minimum of 30 ECTS is required, including at least 25 ECTS for the completion of specialisation courses, and at least 3 ECTS obtained for the completion of additional classes (beyond specializations) offered by the School</w:t>
      </w:r>
      <w:r w:rsidRPr="00715734"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  <w:t>. At least 15 ECTS must be obtained during the first two years of training.</w:t>
      </w:r>
    </w:p>
    <w:p w:rsidR="00336CFE" w:rsidRDefault="003B1E81" w:rsidP="00715734">
      <w:pPr>
        <w:spacing w:before="120" w:after="120"/>
        <w:jc w:val="both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b/>
          <w:bCs/>
          <w:color w:val="000000"/>
          <w:sz w:val="20"/>
          <w:szCs w:val="20"/>
        </w:rPr>
        <w:t>UWAGA</w:t>
      </w:r>
      <w:r>
        <w:rPr>
          <w:rFonts w:ascii="Calibri" w:hAnsi="Calibri"/>
          <w:color w:val="000000"/>
          <w:sz w:val="20"/>
          <w:szCs w:val="20"/>
        </w:rPr>
        <w:t>: Informacje o zaliczeniach za pierwsze trzy semestry uzupełnia Sekretariat Szkoły</w:t>
      </w:r>
    </w:p>
    <w:p w:rsidR="00347188" w:rsidRPr="00347188" w:rsidRDefault="00347188" w:rsidP="00715734">
      <w:pPr>
        <w:spacing w:before="120" w:after="120"/>
        <w:jc w:val="both"/>
        <w:rPr>
          <w:rFonts w:ascii="Calibri" w:hAnsi="Calibri"/>
          <w:color w:val="000000"/>
          <w:sz w:val="20"/>
          <w:szCs w:val="20"/>
          <w:lang w:val="en-GB"/>
        </w:rPr>
      </w:pPr>
      <w:r w:rsidRPr="00347188">
        <w:rPr>
          <w:rFonts w:ascii="Calibri" w:hAnsi="Calibri"/>
          <w:b/>
          <w:color w:val="000000"/>
          <w:sz w:val="20"/>
          <w:szCs w:val="20"/>
          <w:lang w:val="en-GB"/>
        </w:rPr>
        <w:t>NOTE</w:t>
      </w:r>
      <w:r w:rsidRPr="00347188">
        <w:rPr>
          <w:rFonts w:ascii="Calibri" w:hAnsi="Calibri"/>
          <w:color w:val="000000"/>
          <w:sz w:val="20"/>
          <w:szCs w:val="20"/>
          <w:lang w:val="en-GB"/>
        </w:rPr>
        <w:t>: Credit information for the first three semesters is completed by the School Office</w:t>
      </w:r>
    </w:p>
    <w:p w:rsidR="003B1E81" w:rsidRPr="00347188" w:rsidRDefault="003B1E81" w:rsidP="00715734">
      <w:pPr>
        <w:spacing w:before="120" w:after="120"/>
        <w:jc w:val="both"/>
        <w:rPr>
          <w:rFonts w:asciiTheme="minorHAnsi" w:hAnsiTheme="minorHAnsi" w:cstheme="minorHAnsi"/>
          <w:bCs/>
          <w:color w:val="C00000"/>
          <w:sz w:val="20"/>
          <w:szCs w:val="20"/>
          <w:lang w:val="en-GB"/>
        </w:rPr>
      </w:pPr>
    </w:p>
    <w:p w:rsidR="00EB0AEB" w:rsidRPr="00EB0AEB" w:rsidRDefault="00F462FA" w:rsidP="00EB0AEB">
      <w:pPr>
        <w:pStyle w:val="Akapitzlist"/>
        <w:numPr>
          <w:ilvl w:val="0"/>
          <w:numId w:val="3"/>
        </w:numPr>
        <w:spacing w:before="120" w:after="120"/>
        <w:rPr>
          <w:rFonts w:ascii="Arial" w:hAnsi="Arial" w:cs="Arial"/>
          <w:bCs/>
          <w:i/>
          <w:sz w:val="20"/>
          <w:szCs w:val="20"/>
        </w:rPr>
      </w:pPr>
      <w:r w:rsidRPr="00EB0AEB">
        <w:rPr>
          <w:rFonts w:ascii="Arial" w:hAnsi="Arial" w:cs="Arial"/>
          <w:b/>
          <w:bCs/>
          <w:sz w:val="20"/>
          <w:szCs w:val="20"/>
        </w:rPr>
        <w:t>Wykłady specjalizacyjne</w:t>
      </w:r>
      <w:r w:rsidR="006617C8" w:rsidRPr="00EB0AEB">
        <w:rPr>
          <w:rFonts w:ascii="Arial" w:hAnsi="Arial" w:cs="Arial"/>
          <w:bCs/>
          <w:sz w:val="20"/>
          <w:szCs w:val="20"/>
        </w:rPr>
        <w:t xml:space="preserve">  –  </w:t>
      </w:r>
      <w:proofErr w:type="spellStart"/>
      <w:r w:rsidR="00D45934" w:rsidRPr="00EB0AEB">
        <w:rPr>
          <w:rFonts w:ascii="Arial" w:hAnsi="Arial" w:cs="Arial"/>
          <w:bCs/>
          <w:i/>
          <w:sz w:val="20"/>
          <w:szCs w:val="20"/>
        </w:rPr>
        <w:t>Specialization</w:t>
      </w:r>
      <w:proofErr w:type="spellEnd"/>
      <w:r w:rsidR="00D45934" w:rsidRPr="00EB0AEB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6617C8" w:rsidRPr="00EB0AEB">
        <w:rPr>
          <w:rFonts w:ascii="Arial" w:hAnsi="Arial" w:cs="Arial"/>
          <w:bCs/>
          <w:i/>
          <w:sz w:val="20"/>
          <w:szCs w:val="20"/>
        </w:rPr>
        <w:t>course</w:t>
      </w:r>
      <w:r w:rsidR="00D45934" w:rsidRPr="00EB0AEB">
        <w:rPr>
          <w:rFonts w:ascii="Arial" w:hAnsi="Arial" w:cs="Arial"/>
          <w:bCs/>
          <w:i/>
          <w:sz w:val="20"/>
          <w:szCs w:val="20"/>
        </w:rPr>
        <w:t>s</w:t>
      </w:r>
      <w:proofErr w:type="spellEnd"/>
    </w:p>
    <w:p w:rsidR="00375AA6" w:rsidRPr="00EB0AEB" w:rsidRDefault="00375AA6" w:rsidP="00EB0AEB">
      <w:pPr>
        <w:spacing w:before="120" w:after="120"/>
        <w:rPr>
          <w:rFonts w:ascii="Arial" w:hAnsi="Arial" w:cs="Arial"/>
          <w:bCs/>
          <w:i/>
          <w:sz w:val="20"/>
          <w:szCs w:val="20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2"/>
        <w:gridCol w:w="3402"/>
        <w:gridCol w:w="2268"/>
        <w:gridCol w:w="851"/>
        <w:gridCol w:w="992"/>
        <w:gridCol w:w="1276"/>
        <w:gridCol w:w="709"/>
      </w:tblGrid>
      <w:tr w:rsidR="006617C8" w:rsidTr="00B825A0">
        <w:trPr>
          <w:trHeight w:val="48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BD1FDD" w:rsidRDefault="006617C8" w:rsidP="00210FD8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BD1FDD" w:rsidRDefault="006617C8" w:rsidP="00210FD8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D1FDD">
              <w:rPr>
                <w:rFonts w:ascii="Arial" w:hAnsi="Arial" w:cs="Arial"/>
                <w:bCs/>
                <w:sz w:val="18"/>
                <w:szCs w:val="18"/>
              </w:rPr>
              <w:t>Tytuł wykładu</w:t>
            </w:r>
          </w:p>
          <w:p w:rsidR="006617C8" w:rsidRPr="00BD1FDD" w:rsidRDefault="006617C8" w:rsidP="00210FD8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</w:pPr>
            <w:r w:rsidRPr="00BD1FDD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Lecture title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BD1FDD" w:rsidRDefault="006617C8" w:rsidP="00210FD8">
            <w:pPr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Wykładowca</w:t>
            </w:r>
            <w:proofErr w:type="spellEnd"/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(</w:t>
            </w:r>
            <w:r w:rsidR="00932F45"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  <w:t>Instructo</w:t>
            </w:r>
            <w:r w:rsidRPr="00BD1FDD"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  <w:t>r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BD1FDD" w:rsidRDefault="006617C8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Ocena</w:t>
            </w:r>
            <w:proofErr w:type="spellEnd"/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*</w:t>
            </w:r>
          </w:p>
          <w:p w:rsidR="006617C8" w:rsidRPr="00BD1FDD" w:rsidRDefault="006617C8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(</w:t>
            </w:r>
            <w:r w:rsidRPr="00BD1FDD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Grade</w:t>
            </w: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*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BD1FDD" w:rsidRDefault="006617C8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Data (</w:t>
            </w:r>
            <w:r w:rsidRPr="00BD1FDD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Date</w:t>
            </w: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3D1A47" w:rsidRDefault="006617C8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Podpis</w:t>
            </w:r>
            <w:proofErr w:type="spellEnd"/>
            <w:r w:rsidR="006B3936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6B3936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wykładowcy</w:t>
            </w:r>
            <w:proofErr w:type="spellEnd"/>
          </w:p>
          <w:p w:rsidR="006617C8" w:rsidRPr="00E066A7" w:rsidRDefault="006617C8" w:rsidP="00E066A7">
            <w:pPr>
              <w:pStyle w:val="Nagwek3"/>
              <w:spacing w:before="60" w:after="60"/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</w:pPr>
            <w:r w:rsidRPr="003D1A47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(</w:t>
            </w:r>
            <w:r w:rsidR="00E066A7" w:rsidRPr="003D1A47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 xml:space="preserve">Instructor’s </w:t>
            </w:r>
            <w:r w:rsidRPr="003D1A47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Signature</w:t>
            </w:r>
            <w:r w:rsidRPr="003D1A47">
              <w:rPr>
                <w:b w:val="0"/>
                <w:bCs w:val="0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17C8" w:rsidRPr="00BD1FDD" w:rsidRDefault="006617C8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  <w:p w:rsidR="006617C8" w:rsidRPr="00BD1FDD" w:rsidRDefault="006617C8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1A6454" w:rsidTr="006C6B40">
        <w:trPr>
          <w:trHeight w:val="82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B3DA1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:rsidR="001A6454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B3DA1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  <w:p w:rsidR="001A6454" w:rsidRPr="00573FC3" w:rsidRDefault="001A6454" w:rsidP="00573FC3">
            <w:pPr>
              <w:rPr>
                <w:rFonts w:ascii="Arial" w:hAnsi="Arial" w:cs="Arial"/>
                <w:sz w:val="20"/>
                <w:szCs w:val="20"/>
              </w:rPr>
            </w:pPr>
            <w:r w:rsidRPr="00C738F7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74075E9D" wp14:editId="59C5B03C">
                      <wp:simplePos x="0" y="0"/>
                      <wp:positionH relativeFrom="column">
                        <wp:posOffset>-3074035</wp:posOffset>
                      </wp:positionH>
                      <wp:positionV relativeFrom="paragraph">
                        <wp:posOffset>81915</wp:posOffset>
                      </wp:positionV>
                      <wp:extent cx="5447665" cy="230505"/>
                      <wp:effectExtent l="0" t="1270" r="18415" b="18415"/>
                      <wp:wrapNone/>
                      <wp:docPr id="20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5447665" cy="23050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4"/>
                              </a:lnRef>
                              <a:fillRef idx="2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A6454" w:rsidRPr="00CF77CB" w:rsidRDefault="001A6454" w:rsidP="00612CA7">
                                  <w:pPr>
                                    <w:widowControl w:val="0"/>
                                    <w:snapToGrid w:val="0"/>
                                    <w:jc w:val="center"/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Wszytkie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żółte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pola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muszą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być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wypełnione</w:t>
                                  </w:r>
                                  <w:proofErr w:type="spellEnd"/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!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/ 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All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yellow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fields 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must be filled in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" o:spid="_x0000_s1027" type="#_x0000_t202" style="position:absolute;margin-left:-242.05pt;margin-top:6.45pt;width:428.95pt;height:18.15pt;rotation:-90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" fillcolor="#191200 [327]" strokecolor="#ffc000 [3207]" strokeweight=".5pt">
                      <v:fill color2="#0c0900 [167]" rotate="t" colors="0 #ffdd9c;.5 #ffd78e;1 #ffd479" focus="100%" type="gradient">
                        <o:fill v:ext="view" type="gradientUnscaled"/>
                      </v:fill>
                      <v:textbox inset="0,0,0,0">
                        <w:txbxContent>
                          <w:p w:rsidR="001A6454" w:rsidRPr="00CF77CB" w:rsidRDefault="001A6454" w:rsidP="00612CA7">
                            <w:pPr>
                              <w:widowControl w:val="0"/>
                              <w:snapToGrid w:val="0"/>
                              <w:jc w:val="center"/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szytki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żółt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pola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zą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być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ypełnione</w:t>
                            </w:r>
                            <w:proofErr w:type="spellEnd"/>
                            <w:r w:rsidRPr="00CF77CB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/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All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yellow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fields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t be filled in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jc w:val="center"/>
              <w:rPr>
                <w:rFonts w:ascii="Arial" w:hAnsi="Arial" w:cs="Arial"/>
              </w:rPr>
            </w:pP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Molecular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medicine</w:t>
            </w:r>
            <w:proofErr w:type="spellEnd"/>
          </w:p>
          <w:p w:rsidR="001A6454" w:rsidRPr="00533733" w:rsidRDefault="001A6454" w:rsidP="00DB701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Medycyna molekularn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507FC" w:rsidRDefault="001A6454" w:rsidP="00DB7015">
            <w:pPr>
              <w:rPr>
                <w:rFonts w:ascii="Arial" w:hAnsi="Arial" w:cs="Arial"/>
                <w:sz w:val="20"/>
                <w:szCs w:val="20"/>
              </w:rPr>
            </w:pPr>
            <w:r w:rsidRPr="001507FC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A6454" w:rsidTr="006C6B40">
        <w:trPr>
          <w:trHeight w:val="82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B3DA1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:rsidR="001A6454" w:rsidRPr="00FB3DA1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B3DA1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jc w:val="center"/>
              <w:rPr>
                <w:rFonts w:ascii="Arial" w:hAnsi="Arial" w:cs="Arial"/>
                <w:lang w:val="en-GB"/>
              </w:rPr>
            </w:pPr>
            <w:r w:rsidRPr="00533733">
              <w:rPr>
                <w:rFonts w:ascii="Arial" w:hAnsi="Arial" w:cs="Arial"/>
                <w:sz w:val="20"/>
                <w:szCs w:val="20"/>
                <w:lang w:val="en-GB"/>
              </w:rPr>
              <w:t>Genetics and immunology of cancer</w:t>
            </w:r>
          </w:p>
          <w:p w:rsidR="001A6454" w:rsidRPr="001A6454" w:rsidRDefault="001A6454" w:rsidP="00DB7015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>Genetyka</w:t>
            </w:r>
            <w:proofErr w:type="spellEnd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 xml:space="preserve"> i </w:t>
            </w:r>
            <w:proofErr w:type="spellStart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>immunologia</w:t>
            </w:r>
            <w:proofErr w:type="spellEnd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>chorób</w:t>
            </w:r>
            <w:proofErr w:type="spellEnd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6454">
              <w:rPr>
                <w:rFonts w:ascii="Arial" w:hAnsi="Arial" w:cs="Arial"/>
                <w:sz w:val="20"/>
                <w:szCs w:val="20"/>
                <w:lang w:val="en-US"/>
              </w:rPr>
              <w:t>nowotworowych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507FC" w:rsidRDefault="001A6454" w:rsidP="00DB7015">
            <w:pPr>
              <w:rPr>
                <w:rFonts w:ascii="Arial" w:hAnsi="Arial" w:cs="Arial"/>
                <w:sz w:val="20"/>
                <w:szCs w:val="20"/>
              </w:rPr>
            </w:pPr>
            <w:r w:rsidRPr="001507FC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1A6454" w:rsidTr="006C6B40">
        <w:trPr>
          <w:trHeight w:val="82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B3DA1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:rsidR="001A6454" w:rsidRPr="00FB3DA1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FB3DA1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jc w:val="center"/>
              <w:rPr>
                <w:rFonts w:ascii="Arial" w:hAnsi="Arial" w:cs="Arial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 xml:space="preserve">Cancer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Epidemiology</w:t>
            </w:r>
            <w:proofErr w:type="spellEnd"/>
          </w:p>
          <w:p w:rsidR="001A6454" w:rsidRPr="00533733" w:rsidRDefault="001A6454" w:rsidP="00DB701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Epidemiologia chorób nowotworowyc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rPr>
                <w:rFonts w:ascii="Arial" w:hAnsi="Arial" w:cs="Arial"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A6454" w:rsidTr="006C6B40">
        <w:trPr>
          <w:trHeight w:val="82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jc w:val="center"/>
              <w:rPr>
                <w:rFonts w:ascii="Arial" w:hAnsi="Arial" w:cs="Arial"/>
              </w:rPr>
            </w:pP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Clinical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oncology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basics</w:t>
            </w:r>
            <w:proofErr w:type="spellEnd"/>
          </w:p>
          <w:p w:rsidR="001A6454" w:rsidRPr="00533733" w:rsidRDefault="001A6454" w:rsidP="00DB701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Podstawy onkologii klinicznej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rPr>
                <w:rFonts w:ascii="Arial" w:hAnsi="Arial" w:cs="Arial"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A6454" w:rsidTr="006C6B40">
        <w:trPr>
          <w:trHeight w:val="82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:rsidR="001A6454" w:rsidRPr="001F02CD" w:rsidRDefault="001A6454" w:rsidP="001A645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jc w:val="center"/>
              <w:rPr>
                <w:rFonts w:ascii="Arial" w:hAnsi="Arial" w:cs="Arial"/>
              </w:rPr>
            </w:pP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Preclinical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studies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oncology</w:t>
            </w:r>
            <w:proofErr w:type="spellEnd"/>
          </w:p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Badania przedkliniczne w onkologi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507FC" w:rsidRDefault="001A6454" w:rsidP="00DB701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1A6454" w:rsidRPr="00B664AD" w:rsidTr="00573FC3">
        <w:trPr>
          <w:trHeight w:val="483"/>
        </w:trPr>
        <w:tc>
          <w:tcPr>
            <w:tcW w:w="935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210FD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</w:t>
            </w: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</w:p>
          <w:p w:rsidR="001A6454" w:rsidRPr="00676DB0" w:rsidRDefault="001A6454" w:rsidP="00210FD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1A6454" w:rsidRPr="004C1E10" w:rsidRDefault="001A6454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612CA7" w:rsidRDefault="00612CA7" w:rsidP="000C34DE">
      <w:pPr>
        <w:pStyle w:val="Default"/>
        <w:ind w:firstLine="720"/>
        <w:rPr>
          <w:rFonts w:ascii="Arial" w:hAnsi="Arial" w:cs="Arial"/>
          <w:sz w:val="14"/>
          <w:szCs w:val="14"/>
        </w:rPr>
      </w:pPr>
    </w:p>
    <w:p w:rsidR="006617C8" w:rsidRPr="001E3211" w:rsidRDefault="006617C8" w:rsidP="000C34DE">
      <w:pPr>
        <w:pStyle w:val="Default"/>
        <w:ind w:firstLine="720"/>
        <w:rPr>
          <w:rFonts w:ascii="Arial" w:hAnsi="Arial" w:cs="Arial"/>
          <w:sz w:val="14"/>
          <w:szCs w:val="14"/>
        </w:rPr>
      </w:pPr>
      <w:r w:rsidRPr="001E3211">
        <w:rPr>
          <w:rFonts w:ascii="Arial" w:hAnsi="Arial" w:cs="Arial"/>
          <w:sz w:val="14"/>
          <w:szCs w:val="14"/>
        </w:rPr>
        <w:t>*Skala ocen:</w:t>
      </w:r>
      <w:r w:rsidRPr="001E3211">
        <w:rPr>
          <w:rFonts w:ascii="Arial" w:hAnsi="Arial" w:cs="Arial"/>
          <w:bCs/>
          <w:sz w:val="14"/>
          <w:szCs w:val="14"/>
        </w:rPr>
        <w:t xml:space="preserve"> </w:t>
      </w:r>
      <w:r w:rsidRPr="001E3211">
        <w:rPr>
          <w:rFonts w:ascii="Arial" w:hAnsi="Arial" w:cs="Arial"/>
          <w:sz w:val="14"/>
          <w:szCs w:val="14"/>
        </w:rPr>
        <w:t>bardzo dobry (</w:t>
      </w:r>
      <w:proofErr w:type="spellStart"/>
      <w:r w:rsidRPr="001E3211">
        <w:rPr>
          <w:rFonts w:ascii="Arial" w:hAnsi="Arial" w:cs="Arial"/>
          <w:sz w:val="14"/>
          <w:szCs w:val="14"/>
        </w:rPr>
        <w:t>bdb</w:t>
      </w:r>
      <w:proofErr w:type="spellEnd"/>
      <w:r w:rsidRPr="001E3211">
        <w:rPr>
          <w:rFonts w:ascii="Arial" w:hAnsi="Arial" w:cs="Arial"/>
          <w:sz w:val="14"/>
          <w:szCs w:val="14"/>
        </w:rPr>
        <w:t>,</w:t>
      </w:r>
      <w:r w:rsidRPr="001E3211">
        <w:rPr>
          <w:rFonts w:ascii="Arial" w:hAnsi="Arial" w:cs="Arial"/>
          <w:bCs/>
          <w:sz w:val="14"/>
          <w:szCs w:val="14"/>
        </w:rPr>
        <w:t xml:space="preserve"> </w:t>
      </w:r>
      <w:r w:rsidRPr="001E3211">
        <w:rPr>
          <w:rFonts w:ascii="Arial" w:hAnsi="Arial" w:cs="Arial"/>
          <w:sz w:val="14"/>
          <w:szCs w:val="14"/>
        </w:rPr>
        <w:t>5); dobry plus (</w:t>
      </w:r>
      <w:proofErr w:type="spellStart"/>
      <w:r w:rsidRPr="001E3211">
        <w:rPr>
          <w:rFonts w:ascii="Arial" w:hAnsi="Arial" w:cs="Arial"/>
          <w:sz w:val="14"/>
          <w:szCs w:val="14"/>
        </w:rPr>
        <w:t>db</w:t>
      </w:r>
      <w:proofErr w:type="spellEnd"/>
      <w:r w:rsidRPr="001E3211">
        <w:rPr>
          <w:rFonts w:ascii="Arial" w:hAnsi="Arial" w:cs="Arial"/>
          <w:sz w:val="14"/>
          <w:szCs w:val="14"/>
        </w:rPr>
        <w:t>+, 4+); dobry (</w:t>
      </w:r>
      <w:proofErr w:type="spellStart"/>
      <w:r w:rsidRPr="001E3211">
        <w:rPr>
          <w:rFonts w:ascii="Arial" w:hAnsi="Arial" w:cs="Arial"/>
          <w:sz w:val="14"/>
          <w:szCs w:val="14"/>
        </w:rPr>
        <w:t>db</w:t>
      </w:r>
      <w:proofErr w:type="spellEnd"/>
      <w:r w:rsidRPr="001E3211">
        <w:rPr>
          <w:rFonts w:ascii="Arial" w:hAnsi="Arial" w:cs="Arial"/>
          <w:sz w:val="14"/>
          <w:szCs w:val="14"/>
        </w:rPr>
        <w:t>, 4); dostateczny plus (</w:t>
      </w:r>
      <w:proofErr w:type="spellStart"/>
      <w:r w:rsidRPr="001E3211">
        <w:rPr>
          <w:rFonts w:ascii="Arial" w:hAnsi="Arial" w:cs="Arial"/>
          <w:sz w:val="14"/>
          <w:szCs w:val="14"/>
        </w:rPr>
        <w:t>dst</w:t>
      </w:r>
      <w:proofErr w:type="spellEnd"/>
      <w:r w:rsidRPr="001E3211">
        <w:rPr>
          <w:rFonts w:ascii="Arial" w:hAnsi="Arial" w:cs="Arial"/>
          <w:sz w:val="14"/>
          <w:szCs w:val="14"/>
        </w:rPr>
        <w:t>+, 3+); dostateczny (</w:t>
      </w:r>
      <w:proofErr w:type="spellStart"/>
      <w:r w:rsidRPr="001E3211">
        <w:rPr>
          <w:rFonts w:ascii="Arial" w:hAnsi="Arial" w:cs="Arial"/>
          <w:sz w:val="14"/>
          <w:szCs w:val="14"/>
        </w:rPr>
        <w:t>dst</w:t>
      </w:r>
      <w:proofErr w:type="spellEnd"/>
      <w:r w:rsidRPr="001E3211">
        <w:rPr>
          <w:rFonts w:ascii="Arial" w:hAnsi="Arial" w:cs="Arial"/>
          <w:sz w:val="14"/>
          <w:szCs w:val="14"/>
        </w:rPr>
        <w:t>, 3); niedostateczny (</w:t>
      </w:r>
      <w:proofErr w:type="spellStart"/>
      <w:r w:rsidRPr="001E3211">
        <w:rPr>
          <w:rFonts w:ascii="Arial" w:hAnsi="Arial" w:cs="Arial"/>
          <w:sz w:val="14"/>
          <w:szCs w:val="14"/>
        </w:rPr>
        <w:t>ndst</w:t>
      </w:r>
      <w:proofErr w:type="spellEnd"/>
      <w:r w:rsidRPr="001E3211">
        <w:rPr>
          <w:rFonts w:ascii="Arial" w:hAnsi="Arial" w:cs="Arial"/>
          <w:sz w:val="14"/>
          <w:szCs w:val="14"/>
        </w:rPr>
        <w:t xml:space="preserve">, 2). </w:t>
      </w:r>
    </w:p>
    <w:p w:rsidR="006617C8" w:rsidRDefault="006617C8" w:rsidP="000C34DE">
      <w:pPr>
        <w:ind w:firstLine="720"/>
        <w:rPr>
          <w:rFonts w:ascii="Arial" w:hAnsi="Arial" w:cs="Arial"/>
          <w:color w:val="000000"/>
          <w:sz w:val="14"/>
          <w:szCs w:val="14"/>
          <w:lang w:val="en-US"/>
        </w:rPr>
      </w:pPr>
      <w:r w:rsidRPr="001E3211">
        <w:rPr>
          <w:rFonts w:ascii="Arial" w:hAnsi="Arial" w:cs="Arial"/>
          <w:color w:val="000000"/>
          <w:sz w:val="14"/>
          <w:szCs w:val="14"/>
          <w:lang w:val="en-US"/>
        </w:rPr>
        <w:t>*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Grading scale: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</w:t>
      </w:r>
      <w:r w:rsidRPr="001E3211">
        <w:rPr>
          <w:rFonts w:ascii="Arial" w:hAnsi="Arial" w:cs="Arial"/>
          <w:i/>
          <w:color w:val="000000"/>
          <w:sz w:val="14"/>
          <w:szCs w:val="14"/>
          <w:lang w:val="en-US"/>
        </w:rPr>
        <w:t>very good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5);  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good plus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4+);</w:t>
      </w:r>
      <w:r w:rsidRPr="001E3211">
        <w:rPr>
          <w:rFonts w:ascii="Arial" w:hAnsi="Arial" w:cs="Arial"/>
          <w:bCs/>
          <w:color w:val="000000"/>
          <w:sz w:val="14"/>
          <w:szCs w:val="14"/>
          <w:lang w:val="en-US"/>
        </w:rPr>
        <w:t xml:space="preserve"> 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good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4);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 xml:space="preserve">  </w:t>
      </w:r>
      <w:r w:rsidR="00BF5647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pass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 xml:space="preserve"> plus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3+); 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 xml:space="preserve"> </w:t>
      </w:r>
      <w:r w:rsidR="00BF5647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pass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3);  </w:t>
      </w:r>
      <w:r w:rsidR="00BF5647" w:rsidRPr="00BF5647">
        <w:rPr>
          <w:rFonts w:ascii="Arial" w:hAnsi="Arial" w:cs="Arial"/>
          <w:i/>
          <w:color w:val="000000"/>
          <w:sz w:val="14"/>
          <w:szCs w:val="14"/>
          <w:lang w:val="en-US"/>
        </w:rPr>
        <w:t>fail</w:t>
      </w:r>
      <w:r w:rsidRPr="00BF5647">
        <w:rPr>
          <w:rFonts w:ascii="Arial" w:hAnsi="Arial" w:cs="Arial"/>
          <w:i/>
          <w:color w:val="000000"/>
          <w:sz w:val="14"/>
          <w:szCs w:val="14"/>
          <w:lang w:val="en-US"/>
        </w:rPr>
        <w:t xml:space="preserve"> 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>(2).</w:t>
      </w:r>
    </w:p>
    <w:p w:rsidR="001A6454" w:rsidRDefault="001A6454">
      <w:pPr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br w:type="page"/>
      </w:r>
    </w:p>
    <w:p w:rsidR="00375AA6" w:rsidRPr="00BF5647" w:rsidRDefault="00375AA6" w:rsidP="006C6B40">
      <w:pPr>
        <w:spacing w:before="120" w:after="120"/>
        <w:ind w:firstLine="720"/>
        <w:rPr>
          <w:rFonts w:ascii="Arial" w:hAnsi="Arial" w:cs="Arial"/>
          <w:b/>
          <w:bCs/>
          <w:sz w:val="20"/>
          <w:szCs w:val="20"/>
          <w:lang w:val="en-US"/>
        </w:rPr>
      </w:pPr>
    </w:p>
    <w:p w:rsidR="00F45D7B" w:rsidRPr="00292DB2" w:rsidRDefault="004D2FA4" w:rsidP="006C6B40">
      <w:pPr>
        <w:spacing w:before="120" w:after="120"/>
        <w:ind w:firstLine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(</w:t>
      </w:r>
      <w:r w:rsidR="00F462FA">
        <w:rPr>
          <w:rFonts w:ascii="Arial" w:hAnsi="Arial" w:cs="Arial"/>
          <w:b/>
          <w:bCs/>
          <w:sz w:val="20"/>
          <w:szCs w:val="20"/>
        </w:rPr>
        <w:t>A1</w:t>
      </w:r>
      <w:r>
        <w:rPr>
          <w:rFonts w:ascii="Arial" w:hAnsi="Arial" w:cs="Arial"/>
          <w:b/>
          <w:bCs/>
          <w:sz w:val="20"/>
          <w:szCs w:val="20"/>
        </w:rPr>
        <w:t xml:space="preserve">) </w:t>
      </w:r>
      <w:r w:rsidR="00F45D7B">
        <w:rPr>
          <w:rFonts w:ascii="Arial" w:hAnsi="Arial" w:cs="Arial"/>
          <w:b/>
          <w:bCs/>
          <w:sz w:val="20"/>
          <w:szCs w:val="20"/>
        </w:rPr>
        <w:t>Inne wykłady specjalizacyjne</w:t>
      </w:r>
      <w:r w:rsidR="00F45D7B">
        <w:rPr>
          <w:rFonts w:ascii="Arial" w:hAnsi="Arial" w:cs="Arial"/>
          <w:bCs/>
          <w:sz w:val="20"/>
          <w:szCs w:val="20"/>
        </w:rPr>
        <w:t xml:space="preserve">  </w:t>
      </w:r>
      <w:r w:rsidR="00F45D7B" w:rsidRPr="007C5E61">
        <w:rPr>
          <w:rFonts w:ascii="Arial" w:hAnsi="Arial" w:cs="Arial"/>
          <w:bCs/>
          <w:sz w:val="20"/>
          <w:szCs w:val="20"/>
        </w:rPr>
        <w:t xml:space="preserve">–  </w:t>
      </w:r>
      <w:proofErr w:type="spellStart"/>
      <w:r w:rsidR="00F45D7B" w:rsidRPr="004D2FA4">
        <w:rPr>
          <w:rFonts w:ascii="Arial" w:hAnsi="Arial" w:cs="Arial"/>
          <w:bCs/>
          <w:i/>
          <w:sz w:val="20"/>
          <w:szCs w:val="20"/>
        </w:rPr>
        <w:t>Other</w:t>
      </w:r>
      <w:proofErr w:type="spellEnd"/>
      <w:r w:rsidR="00F45D7B" w:rsidRPr="004D2FA4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4D2FA4">
        <w:rPr>
          <w:rFonts w:ascii="Arial" w:hAnsi="Arial" w:cs="Arial"/>
          <w:bCs/>
          <w:i/>
          <w:sz w:val="20"/>
          <w:szCs w:val="20"/>
        </w:rPr>
        <w:t>speci</w:t>
      </w:r>
      <w:r>
        <w:rPr>
          <w:rFonts w:ascii="Arial" w:hAnsi="Arial" w:cs="Arial"/>
          <w:bCs/>
          <w:i/>
          <w:sz w:val="20"/>
          <w:szCs w:val="20"/>
        </w:rPr>
        <w:t>a</w:t>
      </w:r>
      <w:r w:rsidRPr="004D2FA4">
        <w:rPr>
          <w:rFonts w:ascii="Arial" w:hAnsi="Arial" w:cs="Arial"/>
          <w:bCs/>
          <w:i/>
          <w:sz w:val="20"/>
          <w:szCs w:val="20"/>
        </w:rPr>
        <w:t>lization</w:t>
      </w:r>
      <w:proofErr w:type="spellEnd"/>
      <w:r w:rsidRPr="004D2FA4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4D2FA4">
        <w:rPr>
          <w:rFonts w:ascii="Arial" w:hAnsi="Arial" w:cs="Arial"/>
          <w:bCs/>
          <w:i/>
          <w:sz w:val="20"/>
          <w:szCs w:val="20"/>
        </w:rPr>
        <w:t>lectures</w:t>
      </w:r>
      <w:proofErr w:type="spellEnd"/>
      <w:r>
        <w:rPr>
          <w:rFonts w:ascii="Arial" w:hAnsi="Arial" w:cs="Arial"/>
          <w:bCs/>
          <w:i/>
          <w:sz w:val="20"/>
          <w:szCs w:val="20"/>
        </w:rPr>
        <w:t xml:space="preserve"> </w:t>
      </w:r>
    </w:p>
    <w:tbl>
      <w:tblPr>
        <w:tblpPr w:leftFromText="141" w:rightFromText="141" w:vertAnchor="text" w:tblpY="1"/>
        <w:tblOverlap w:val="never"/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2"/>
        <w:gridCol w:w="3402"/>
        <w:gridCol w:w="2268"/>
        <w:gridCol w:w="851"/>
        <w:gridCol w:w="992"/>
        <w:gridCol w:w="1276"/>
        <w:gridCol w:w="719"/>
      </w:tblGrid>
      <w:tr w:rsidR="00F45D7B" w:rsidTr="00676DB0">
        <w:trPr>
          <w:trHeight w:val="486"/>
        </w:trPr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5D7B" w:rsidRPr="00BD1FDD" w:rsidRDefault="00F45D7B" w:rsidP="00676DB0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5D7B" w:rsidRPr="00BD1FDD" w:rsidRDefault="00F45D7B" w:rsidP="00676DB0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D1FDD">
              <w:rPr>
                <w:rFonts w:ascii="Arial" w:hAnsi="Arial" w:cs="Arial"/>
                <w:bCs/>
                <w:sz w:val="18"/>
                <w:szCs w:val="18"/>
              </w:rPr>
              <w:t>Tytuł wykładu</w:t>
            </w:r>
          </w:p>
          <w:p w:rsidR="00F45D7B" w:rsidRPr="00BD1FDD" w:rsidRDefault="00F45D7B" w:rsidP="00676DB0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</w:pPr>
            <w:r w:rsidRPr="00BD1FDD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Lecture title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5D7B" w:rsidRPr="00BD1FDD" w:rsidRDefault="00F45D7B" w:rsidP="00676DB0">
            <w:pPr>
              <w:spacing w:before="60" w:after="6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Wykładowca</w:t>
            </w:r>
            <w:proofErr w:type="spellEnd"/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(</w:t>
            </w:r>
            <w:r w:rsidR="00932F45">
              <w:rPr>
                <w:rFonts w:ascii="Arial" w:hAnsi="Arial" w:cs="Arial"/>
                <w:bCs/>
                <w:i/>
                <w:sz w:val="18"/>
                <w:szCs w:val="18"/>
                <w:lang w:val="en-US"/>
              </w:rPr>
              <w:t>Instructor</w:t>
            </w:r>
            <w:r w:rsidRPr="00BD1FDD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5D7B" w:rsidRPr="00BD1FDD" w:rsidRDefault="00F45D7B" w:rsidP="00676DB0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Ocena</w:t>
            </w:r>
            <w:proofErr w:type="spellEnd"/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*</w:t>
            </w:r>
          </w:p>
          <w:p w:rsidR="00F45D7B" w:rsidRPr="00BD1FDD" w:rsidRDefault="00F45D7B" w:rsidP="00676DB0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(</w:t>
            </w:r>
            <w:r w:rsidRPr="00BD1FDD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Grade</w:t>
            </w: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*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5D7B" w:rsidRPr="00BD1FDD" w:rsidRDefault="00F45D7B" w:rsidP="00676DB0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Data (</w:t>
            </w:r>
            <w:r w:rsidRPr="00BD1FDD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Date</w:t>
            </w: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66A7" w:rsidRPr="003D1A47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Podpis</w:t>
            </w:r>
            <w:proofErr w:type="spellEnd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wykładowcy</w:t>
            </w:r>
            <w:proofErr w:type="spellEnd"/>
          </w:p>
          <w:p w:rsidR="00F45D7B" w:rsidRPr="00BD1FDD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3D1A47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(Instructor’s Signature</w:t>
            </w:r>
            <w:r w:rsidRPr="003D1A47">
              <w:rPr>
                <w:b w:val="0"/>
                <w:bCs w:val="0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5D7B" w:rsidRPr="00BD1FDD" w:rsidRDefault="00F45D7B" w:rsidP="00676DB0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BD1FDD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1A6454" w:rsidTr="00676DB0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462FA" w:rsidRDefault="001A6454" w:rsidP="001A6454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iochemia i biologia molekularna</w:t>
            </w:r>
          </w:p>
          <w:p w:rsidR="001A6454" w:rsidRPr="00F462FA" w:rsidRDefault="001A6454" w:rsidP="001A6454">
            <w:pPr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Biochemistry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molecular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biology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462FA" w:rsidRDefault="001A6454" w:rsidP="001A6454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</w:t>
            </w:r>
          </w:p>
        </w:tc>
      </w:tr>
      <w:tr w:rsidR="001A6454" w:rsidTr="00676DB0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ioetyka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oethics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F02CD" w:rsidRDefault="001A6454" w:rsidP="00DB70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1A6454" w:rsidTr="00676DB0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B3DA1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tystyka dla biologów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tatistic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ologists</w:t>
            </w:r>
            <w:proofErr w:type="spellEnd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1F02CD" w:rsidRDefault="001A6454" w:rsidP="00DB701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6454" w:rsidTr="00676DB0"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3274AA" w:rsidRDefault="001A6454" w:rsidP="001A6454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1A6454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45D7B" w:rsidRPr="00B664AD" w:rsidTr="00573FC3">
        <w:tc>
          <w:tcPr>
            <w:tcW w:w="93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Default="00A00569" w:rsidP="00A0056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</w:t>
            </w: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</w:p>
          <w:p w:rsidR="00F45D7B" w:rsidRPr="004C1E10" w:rsidRDefault="00A00569" w:rsidP="00A00569">
            <w:pPr>
              <w:spacing w:before="60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F45D7B" w:rsidRPr="004C1E10" w:rsidRDefault="00F45D7B" w:rsidP="00676DB0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F45D7B" w:rsidRPr="001E3211" w:rsidRDefault="00676DB0" w:rsidP="00EA53C0">
      <w:pPr>
        <w:pStyle w:val="Default"/>
        <w:ind w:firstLine="720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br w:type="textWrapping" w:clear="all"/>
      </w:r>
      <w:r w:rsidR="00F45D7B" w:rsidRPr="001E3211">
        <w:rPr>
          <w:rFonts w:ascii="Arial" w:hAnsi="Arial" w:cs="Arial"/>
          <w:sz w:val="14"/>
          <w:szCs w:val="14"/>
        </w:rPr>
        <w:t>*Skala ocen:</w:t>
      </w:r>
      <w:r w:rsidR="00F45D7B" w:rsidRPr="001E3211">
        <w:rPr>
          <w:rFonts w:ascii="Arial" w:hAnsi="Arial" w:cs="Arial"/>
          <w:bCs/>
          <w:sz w:val="14"/>
          <w:szCs w:val="14"/>
        </w:rPr>
        <w:t xml:space="preserve"> </w:t>
      </w:r>
      <w:r w:rsidR="00F45D7B" w:rsidRPr="001E3211">
        <w:rPr>
          <w:rFonts w:ascii="Arial" w:hAnsi="Arial" w:cs="Arial"/>
          <w:sz w:val="14"/>
          <w:szCs w:val="14"/>
        </w:rPr>
        <w:t>bardzo dobry (</w:t>
      </w:r>
      <w:proofErr w:type="spellStart"/>
      <w:r w:rsidR="00F45D7B" w:rsidRPr="001E3211">
        <w:rPr>
          <w:rFonts w:ascii="Arial" w:hAnsi="Arial" w:cs="Arial"/>
          <w:sz w:val="14"/>
          <w:szCs w:val="14"/>
        </w:rPr>
        <w:t>bdb</w:t>
      </w:r>
      <w:proofErr w:type="spellEnd"/>
      <w:r w:rsidR="00F45D7B" w:rsidRPr="001E3211">
        <w:rPr>
          <w:rFonts w:ascii="Arial" w:hAnsi="Arial" w:cs="Arial"/>
          <w:sz w:val="14"/>
          <w:szCs w:val="14"/>
        </w:rPr>
        <w:t>,</w:t>
      </w:r>
      <w:r w:rsidR="00F45D7B" w:rsidRPr="001E3211">
        <w:rPr>
          <w:rFonts w:ascii="Arial" w:hAnsi="Arial" w:cs="Arial"/>
          <w:bCs/>
          <w:sz w:val="14"/>
          <w:szCs w:val="14"/>
        </w:rPr>
        <w:t xml:space="preserve"> </w:t>
      </w:r>
      <w:r w:rsidR="00F45D7B" w:rsidRPr="001E3211">
        <w:rPr>
          <w:rFonts w:ascii="Arial" w:hAnsi="Arial" w:cs="Arial"/>
          <w:sz w:val="14"/>
          <w:szCs w:val="14"/>
        </w:rPr>
        <w:t>5); dobry plus (</w:t>
      </w:r>
      <w:proofErr w:type="spellStart"/>
      <w:r w:rsidR="00F45D7B" w:rsidRPr="001E3211">
        <w:rPr>
          <w:rFonts w:ascii="Arial" w:hAnsi="Arial" w:cs="Arial"/>
          <w:sz w:val="14"/>
          <w:szCs w:val="14"/>
        </w:rPr>
        <w:t>db</w:t>
      </w:r>
      <w:proofErr w:type="spellEnd"/>
      <w:r w:rsidR="00F45D7B" w:rsidRPr="001E3211">
        <w:rPr>
          <w:rFonts w:ascii="Arial" w:hAnsi="Arial" w:cs="Arial"/>
          <w:sz w:val="14"/>
          <w:szCs w:val="14"/>
        </w:rPr>
        <w:t>+, 4+); dobry (</w:t>
      </w:r>
      <w:proofErr w:type="spellStart"/>
      <w:r w:rsidR="00F45D7B" w:rsidRPr="001E3211">
        <w:rPr>
          <w:rFonts w:ascii="Arial" w:hAnsi="Arial" w:cs="Arial"/>
          <w:sz w:val="14"/>
          <w:szCs w:val="14"/>
        </w:rPr>
        <w:t>db</w:t>
      </w:r>
      <w:proofErr w:type="spellEnd"/>
      <w:r w:rsidR="00F45D7B" w:rsidRPr="001E3211">
        <w:rPr>
          <w:rFonts w:ascii="Arial" w:hAnsi="Arial" w:cs="Arial"/>
          <w:sz w:val="14"/>
          <w:szCs w:val="14"/>
        </w:rPr>
        <w:t>, 4); dostateczny plus (</w:t>
      </w:r>
      <w:proofErr w:type="spellStart"/>
      <w:r w:rsidR="00F45D7B" w:rsidRPr="001E3211">
        <w:rPr>
          <w:rFonts w:ascii="Arial" w:hAnsi="Arial" w:cs="Arial"/>
          <w:sz w:val="14"/>
          <w:szCs w:val="14"/>
        </w:rPr>
        <w:t>dst</w:t>
      </w:r>
      <w:proofErr w:type="spellEnd"/>
      <w:r w:rsidR="00F45D7B" w:rsidRPr="001E3211">
        <w:rPr>
          <w:rFonts w:ascii="Arial" w:hAnsi="Arial" w:cs="Arial"/>
          <w:sz w:val="14"/>
          <w:szCs w:val="14"/>
        </w:rPr>
        <w:t>+, 3+); dostateczny (</w:t>
      </w:r>
      <w:proofErr w:type="spellStart"/>
      <w:r w:rsidR="00F45D7B" w:rsidRPr="001E3211">
        <w:rPr>
          <w:rFonts w:ascii="Arial" w:hAnsi="Arial" w:cs="Arial"/>
          <w:sz w:val="14"/>
          <w:szCs w:val="14"/>
        </w:rPr>
        <w:t>dst</w:t>
      </w:r>
      <w:proofErr w:type="spellEnd"/>
      <w:r w:rsidR="00F45D7B" w:rsidRPr="001E3211">
        <w:rPr>
          <w:rFonts w:ascii="Arial" w:hAnsi="Arial" w:cs="Arial"/>
          <w:sz w:val="14"/>
          <w:szCs w:val="14"/>
        </w:rPr>
        <w:t>, 3); niedostateczny (</w:t>
      </w:r>
      <w:proofErr w:type="spellStart"/>
      <w:r w:rsidR="00F45D7B" w:rsidRPr="001E3211">
        <w:rPr>
          <w:rFonts w:ascii="Arial" w:hAnsi="Arial" w:cs="Arial"/>
          <w:sz w:val="14"/>
          <w:szCs w:val="14"/>
        </w:rPr>
        <w:t>ndst</w:t>
      </w:r>
      <w:proofErr w:type="spellEnd"/>
      <w:r w:rsidR="00F45D7B" w:rsidRPr="001E3211">
        <w:rPr>
          <w:rFonts w:ascii="Arial" w:hAnsi="Arial" w:cs="Arial"/>
          <w:sz w:val="14"/>
          <w:szCs w:val="14"/>
        </w:rPr>
        <w:t xml:space="preserve">, 2). </w:t>
      </w:r>
    </w:p>
    <w:p w:rsidR="00375AA6" w:rsidRPr="00E066A7" w:rsidRDefault="00F45D7B" w:rsidP="00E066A7">
      <w:pPr>
        <w:ind w:firstLine="720"/>
        <w:rPr>
          <w:rFonts w:ascii="Arial" w:hAnsi="Arial" w:cs="Arial"/>
          <w:color w:val="000000"/>
          <w:sz w:val="14"/>
          <w:szCs w:val="14"/>
          <w:lang w:val="en-US"/>
        </w:rPr>
      </w:pPr>
      <w:r w:rsidRPr="001E3211">
        <w:rPr>
          <w:rFonts w:ascii="Arial" w:hAnsi="Arial" w:cs="Arial"/>
          <w:color w:val="000000"/>
          <w:sz w:val="14"/>
          <w:szCs w:val="14"/>
          <w:lang w:val="en-US"/>
        </w:rPr>
        <w:t>*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Grading scale: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</w:t>
      </w:r>
      <w:r w:rsidRPr="001E3211">
        <w:rPr>
          <w:rFonts w:ascii="Arial" w:hAnsi="Arial" w:cs="Arial"/>
          <w:i/>
          <w:color w:val="000000"/>
          <w:sz w:val="14"/>
          <w:szCs w:val="14"/>
          <w:lang w:val="en-US"/>
        </w:rPr>
        <w:t>very good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5);  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good plus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4+);</w:t>
      </w:r>
      <w:r w:rsidRPr="001E3211">
        <w:rPr>
          <w:rFonts w:ascii="Arial" w:hAnsi="Arial" w:cs="Arial"/>
          <w:bCs/>
          <w:color w:val="000000"/>
          <w:sz w:val="14"/>
          <w:szCs w:val="14"/>
          <w:lang w:val="en-US"/>
        </w:rPr>
        <w:t xml:space="preserve"> 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good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4);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 xml:space="preserve">  </w:t>
      </w:r>
      <w:r w:rsidR="00BF5647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pass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 xml:space="preserve"> plus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3+); </w:t>
      </w:r>
      <w:r w:rsidRPr="001E3211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 xml:space="preserve"> </w:t>
      </w:r>
      <w:r w:rsidR="00BF5647">
        <w:rPr>
          <w:rFonts w:ascii="Arial" w:hAnsi="Arial" w:cs="Arial"/>
          <w:i/>
          <w:iCs/>
          <w:color w:val="000000"/>
          <w:sz w:val="14"/>
          <w:szCs w:val="14"/>
          <w:lang w:val="en-US"/>
        </w:rPr>
        <w:t>pass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3);  </w:t>
      </w:r>
      <w:r w:rsidR="00BF5647" w:rsidRPr="00BF5647">
        <w:rPr>
          <w:rFonts w:ascii="Arial" w:hAnsi="Arial" w:cs="Arial"/>
          <w:i/>
          <w:color w:val="000000"/>
          <w:sz w:val="14"/>
          <w:szCs w:val="14"/>
          <w:lang w:val="en-US"/>
        </w:rPr>
        <w:t>fail</w:t>
      </w:r>
      <w:r w:rsidRPr="001E3211">
        <w:rPr>
          <w:rFonts w:ascii="Arial" w:hAnsi="Arial" w:cs="Arial"/>
          <w:color w:val="000000"/>
          <w:sz w:val="14"/>
          <w:szCs w:val="14"/>
          <w:lang w:val="en-US"/>
        </w:rPr>
        <w:t xml:space="preserve"> (2).</w:t>
      </w:r>
    </w:p>
    <w:p w:rsidR="003B1E81" w:rsidRPr="00616173" w:rsidRDefault="003B1E81" w:rsidP="00375AA6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:rsidR="00E12664" w:rsidRPr="00375AA6" w:rsidRDefault="00F10072" w:rsidP="00375AA6">
      <w:pPr>
        <w:pStyle w:val="Akapitzlist"/>
        <w:numPr>
          <w:ilvl w:val="0"/>
          <w:numId w:val="3"/>
        </w:numPr>
        <w:rPr>
          <w:rFonts w:ascii="Arial" w:hAnsi="Arial" w:cs="Arial"/>
          <w:bCs/>
          <w:i/>
          <w:sz w:val="20"/>
          <w:szCs w:val="20"/>
        </w:rPr>
      </w:pPr>
      <w:r w:rsidRPr="00375AA6">
        <w:rPr>
          <w:rFonts w:ascii="Arial" w:hAnsi="Arial" w:cs="Arial"/>
          <w:b/>
          <w:bCs/>
          <w:sz w:val="20"/>
          <w:szCs w:val="20"/>
        </w:rPr>
        <w:t xml:space="preserve">Szkolenia specjalizacyjne </w:t>
      </w:r>
      <w:r w:rsidR="00E12664" w:rsidRPr="00375AA6">
        <w:rPr>
          <w:rFonts w:ascii="Arial" w:hAnsi="Arial" w:cs="Arial"/>
          <w:bCs/>
          <w:sz w:val="20"/>
          <w:szCs w:val="20"/>
        </w:rPr>
        <w:t xml:space="preserve"> – </w:t>
      </w:r>
      <w:proofErr w:type="spellStart"/>
      <w:r w:rsidRPr="00375AA6">
        <w:rPr>
          <w:rFonts w:ascii="Arial" w:hAnsi="Arial" w:cs="Arial"/>
          <w:bCs/>
          <w:i/>
          <w:sz w:val="20"/>
          <w:szCs w:val="20"/>
        </w:rPr>
        <w:t>Specialization</w:t>
      </w:r>
      <w:proofErr w:type="spellEnd"/>
      <w:r w:rsidRPr="00375AA6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375AA6">
        <w:rPr>
          <w:rFonts w:ascii="Arial" w:hAnsi="Arial" w:cs="Arial"/>
          <w:bCs/>
          <w:i/>
          <w:sz w:val="20"/>
          <w:szCs w:val="20"/>
        </w:rPr>
        <w:t>training</w:t>
      </w:r>
      <w:proofErr w:type="spellEnd"/>
    </w:p>
    <w:p w:rsidR="00375AA6" w:rsidRPr="00375AA6" w:rsidRDefault="00375AA6" w:rsidP="00375AA6">
      <w:pPr>
        <w:pStyle w:val="Akapitzlist"/>
        <w:ind w:left="1080"/>
        <w:rPr>
          <w:rFonts w:ascii="Arial" w:hAnsi="Arial" w:cs="Arial"/>
          <w:bCs/>
          <w:sz w:val="20"/>
          <w:szCs w:val="20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402"/>
        <w:gridCol w:w="851"/>
        <w:gridCol w:w="1842"/>
        <w:gridCol w:w="993"/>
        <w:gridCol w:w="1559"/>
        <w:gridCol w:w="724"/>
      </w:tblGrid>
      <w:tr w:rsidR="00E12664" w:rsidTr="003D1A47">
        <w:trPr>
          <w:trHeight w:val="4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64" w:rsidRPr="00207059" w:rsidRDefault="00E12664" w:rsidP="00210FD8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64" w:rsidRPr="004C1E10" w:rsidRDefault="00822828" w:rsidP="00210FD8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4C1E10">
              <w:rPr>
                <w:rFonts w:ascii="Arial" w:hAnsi="Arial" w:cs="Arial"/>
                <w:bCs/>
                <w:sz w:val="18"/>
                <w:szCs w:val="18"/>
                <w:lang w:val="en-US"/>
              </w:rPr>
              <w:t>Temat</w:t>
            </w:r>
            <w:proofErr w:type="spellEnd"/>
            <w:r w:rsidRPr="004C1E10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4C1E10">
              <w:rPr>
                <w:rFonts w:ascii="Arial" w:hAnsi="Arial" w:cs="Arial"/>
                <w:bCs/>
                <w:sz w:val="18"/>
                <w:szCs w:val="18"/>
                <w:lang w:val="en-US"/>
              </w:rPr>
              <w:t>szkolenia</w:t>
            </w:r>
            <w:proofErr w:type="spellEnd"/>
          </w:p>
          <w:p w:rsidR="00E12664" w:rsidRPr="00207059" w:rsidRDefault="00E12664" w:rsidP="00210FD8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</w:t>
            </w:r>
            <w:r w:rsidR="00822828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Topic of the training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64" w:rsidRPr="00207059" w:rsidRDefault="00E12664" w:rsidP="00210FD8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Liczba</w:t>
            </w:r>
            <w:proofErr w:type="spellEnd"/>
          </w:p>
          <w:p w:rsidR="00E12664" w:rsidRPr="00207059" w:rsidRDefault="00E12664" w:rsidP="00210FD8">
            <w:pPr>
              <w:spacing w:after="60"/>
              <w:ind w:left="-70" w:righ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godzin</w:t>
            </w:r>
            <w:proofErr w:type="spellEnd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 (</w:t>
            </w: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Number of hours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64" w:rsidRPr="00207059" w:rsidRDefault="003D1A47" w:rsidP="00210FD8">
            <w:pPr>
              <w:pStyle w:val="Nagwek3"/>
              <w:spacing w:before="60" w:after="60"/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Osoba udzielająca zaliczenie</w:t>
            </w:r>
            <w:r w:rsidR="00E12664" w:rsidRPr="00207059">
              <w:rPr>
                <w:b w:val="0"/>
                <w:bCs w:val="0"/>
                <w:sz w:val="18"/>
                <w:szCs w:val="18"/>
              </w:rPr>
              <w:t xml:space="preserve"> </w:t>
            </w:r>
          </w:p>
          <w:p w:rsidR="00E12664" w:rsidRPr="00207059" w:rsidRDefault="00E12664" w:rsidP="00210FD8">
            <w:pPr>
              <w:pStyle w:val="Nagwek3"/>
              <w:spacing w:before="60" w:after="60"/>
              <w:rPr>
                <w:b w:val="0"/>
                <w:bCs w:val="0"/>
                <w:sz w:val="18"/>
                <w:szCs w:val="18"/>
              </w:rPr>
            </w:pPr>
            <w:r w:rsidRPr="00207059">
              <w:rPr>
                <w:b w:val="0"/>
                <w:bCs w:val="0"/>
                <w:sz w:val="18"/>
                <w:szCs w:val="18"/>
              </w:rPr>
              <w:t>(</w:t>
            </w:r>
            <w:proofErr w:type="spellStart"/>
            <w:r w:rsidR="00CB46F3">
              <w:rPr>
                <w:b w:val="0"/>
                <w:bCs w:val="0"/>
                <w:i/>
                <w:sz w:val="18"/>
                <w:szCs w:val="18"/>
              </w:rPr>
              <w:t>Credit</w:t>
            </w:r>
            <w:proofErr w:type="spellEnd"/>
            <w:r w:rsidR="00CB46F3">
              <w:rPr>
                <w:b w:val="0"/>
                <w:bCs w:val="0"/>
                <w:i/>
                <w:sz w:val="18"/>
                <w:szCs w:val="18"/>
              </w:rPr>
              <w:t xml:space="preserve"> </w:t>
            </w:r>
            <w:proofErr w:type="spellStart"/>
            <w:r w:rsidR="00CB46F3">
              <w:rPr>
                <w:b w:val="0"/>
                <w:bCs w:val="0"/>
                <w:i/>
                <w:sz w:val="18"/>
                <w:szCs w:val="18"/>
              </w:rPr>
              <w:t>given</w:t>
            </w:r>
            <w:proofErr w:type="spellEnd"/>
            <w:r w:rsidRPr="00207059">
              <w:rPr>
                <w:b w:val="0"/>
                <w:bCs w:val="0"/>
                <w:i/>
                <w:sz w:val="18"/>
                <w:szCs w:val="18"/>
              </w:rPr>
              <w:t xml:space="preserve"> by</w:t>
            </w:r>
            <w:r w:rsidR="00CB46F3">
              <w:rPr>
                <w:b w:val="0"/>
                <w:bCs w:val="0"/>
                <w:i/>
                <w:sz w:val="18"/>
                <w:szCs w:val="18"/>
              </w:rPr>
              <w:t>:</w:t>
            </w:r>
            <w:r w:rsidRPr="00207059">
              <w:rPr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2664" w:rsidRPr="00207059" w:rsidRDefault="00E12664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Data (</w:t>
            </w:r>
            <w:r w:rsidRPr="00207059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Date</w:t>
            </w: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066A7" w:rsidRPr="003D1A47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Podpis</w:t>
            </w:r>
            <w:proofErr w:type="spellEnd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3D1A47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osoby</w:t>
            </w:r>
            <w:proofErr w:type="spellEnd"/>
            <w:r w:rsidR="003D1A47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3D1A47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udzieljącej</w:t>
            </w:r>
            <w:proofErr w:type="spellEnd"/>
            <w:r w:rsidR="003D1A47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3D1A47"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zaliczenie</w:t>
            </w:r>
            <w:proofErr w:type="spellEnd"/>
          </w:p>
          <w:p w:rsidR="00E12664" w:rsidRPr="00207059" w:rsidRDefault="003D1A47" w:rsidP="003D1A4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3D1A47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(Instructor’s Signature</w:t>
            </w:r>
            <w:r w:rsidRPr="003D1A47">
              <w:rPr>
                <w:b w:val="0"/>
                <w:bCs w:val="0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2664" w:rsidRPr="00207059" w:rsidRDefault="00E12664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  <w:p w:rsidR="00E12664" w:rsidRPr="00207059" w:rsidRDefault="00E12664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1A6454" w:rsidTr="006C6B40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A00569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A00569">
              <w:rPr>
                <w:rFonts w:ascii="Arial" w:hAnsi="Arial" w:cs="Arial"/>
                <w:bCs/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C777F">
              <w:rPr>
                <w:rFonts w:ascii="Arial" w:hAnsi="Arial" w:cs="Arial"/>
                <w:sz w:val="20"/>
                <w:szCs w:val="20"/>
              </w:rPr>
              <w:t xml:space="preserve">Warsztaty z sekwencjonowania następnej generacji/ </w:t>
            </w:r>
          </w:p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EC777F">
              <w:rPr>
                <w:rFonts w:ascii="Arial" w:hAnsi="Arial" w:cs="Arial"/>
                <w:sz w:val="20"/>
                <w:szCs w:val="20"/>
              </w:rPr>
              <w:t>Next-generation</w:t>
            </w:r>
            <w:proofErr w:type="spellEnd"/>
            <w:r w:rsidRPr="00EC77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777F">
              <w:rPr>
                <w:rFonts w:ascii="Arial" w:hAnsi="Arial" w:cs="Arial"/>
                <w:sz w:val="20"/>
                <w:szCs w:val="20"/>
              </w:rPr>
              <w:t>sequencing</w:t>
            </w:r>
            <w:proofErr w:type="spellEnd"/>
            <w:r w:rsidRPr="00EC777F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C777F">
              <w:rPr>
                <w:rFonts w:ascii="Arial" w:hAnsi="Arial" w:cs="Arial"/>
                <w:sz w:val="20"/>
                <w:szCs w:val="20"/>
              </w:rPr>
              <w:t>workshops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A00569" w:rsidRDefault="001A6454" w:rsidP="00DB7015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1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462FA" w:rsidRDefault="001A6454" w:rsidP="00DB7015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</w:tr>
      <w:tr w:rsidR="001A6454" w:rsidTr="006C6B40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A00569" w:rsidRDefault="001A6454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A00569" w:rsidRDefault="001A6454" w:rsidP="00DB7015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 w:rsidRPr="00EC777F">
              <w:rPr>
                <w:rFonts w:ascii="Arial" w:hAnsi="Arial" w:cs="Arial"/>
                <w:bCs/>
                <w:sz w:val="20"/>
                <w:szCs w:val="20"/>
              </w:rPr>
              <w:t xml:space="preserve">Szkolenia indywidualne pod kierunkiem promotora/Training in </w:t>
            </w:r>
            <w:proofErr w:type="spellStart"/>
            <w:r w:rsidRPr="00EC777F">
              <w:rPr>
                <w:rFonts w:ascii="Arial" w:hAnsi="Arial" w:cs="Arial"/>
                <w:bCs/>
                <w:sz w:val="20"/>
                <w:szCs w:val="20"/>
              </w:rPr>
              <w:t>laboratory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A00569" w:rsidRDefault="001A6454" w:rsidP="00DB7015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1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F462FA" w:rsidRDefault="001A6454" w:rsidP="00DB7015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</w:tr>
      <w:tr w:rsidR="00A00569" w:rsidTr="006C6B40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Pr="00A00569" w:rsidRDefault="00A00569" w:rsidP="00210FD8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Pr="00A00569" w:rsidRDefault="00A00569" w:rsidP="00A00569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Pr="00A00569" w:rsidRDefault="00A00569" w:rsidP="00210FD8">
            <w:pPr>
              <w:spacing w:before="6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Default="00A00569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Default="00A00569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Default="00A00569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Default="00A00569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6468E" w:rsidRPr="00B664AD" w:rsidTr="00573FC3"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569" w:rsidRDefault="00A00569" w:rsidP="00A00569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</w:t>
            </w: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</w:p>
          <w:p w:rsidR="00C6468E" w:rsidRPr="004C1E10" w:rsidRDefault="00A00569" w:rsidP="00A00569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C6468E" w:rsidRPr="004C1E10" w:rsidRDefault="00C6468E" w:rsidP="00C6468E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3B1E81" w:rsidRPr="00E066A7" w:rsidRDefault="003B1E81" w:rsidP="00F45D7B">
      <w:pPr>
        <w:rPr>
          <w:sz w:val="16"/>
          <w:szCs w:val="16"/>
          <w:lang w:val="en-US"/>
        </w:rPr>
      </w:pPr>
    </w:p>
    <w:p w:rsidR="00FB3574" w:rsidRPr="00F462FA" w:rsidRDefault="00FB3574" w:rsidP="00257928">
      <w:pPr>
        <w:spacing w:before="120" w:after="60"/>
        <w:ind w:firstLine="720"/>
        <w:rPr>
          <w:rFonts w:ascii="Arial" w:hAnsi="Arial" w:cs="Arial"/>
          <w:bCs/>
          <w:i/>
          <w:sz w:val="20"/>
          <w:szCs w:val="20"/>
        </w:rPr>
      </w:pPr>
      <w:r w:rsidRPr="00F462FA">
        <w:rPr>
          <w:rFonts w:ascii="Arial" w:hAnsi="Arial" w:cs="Arial"/>
          <w:b/>
          <w:bCs/>
          <w:sz w:val="22"/>
          <w:szCs w:val="22"/>
        </w:rPr>
        <w:t>(</w:t>
      </w:r>
      <w:r w:rsidR="00F462FA" w:rsidRPr="00F462FA">
        <w:rPr>
          <w:rFonts w:ascii="Arial" w:hAnsi="Arial" w:cs="Arial"/>
          <w:b/>
          <w:bCs/>
          <w:sz w:val="22"/>
          <w:szCs w:val="22"/>
        </w:rPr>
        <w:t>C</w:t>
      </w:r>
      <w:r w:rsidRPr="00F462FA">
        <w:rPr>
          <w:rFonts w:ascii="Arial" w:hAnsi="Arial" w:cs="Arial"/>
          <w:b/>
          <w:bCs/>
          <w:sz w:val="22"/>
          <w:szCs w:val="22"/>
        </w:rPr>
        <w:t>)</w:t>
      </w:r>
      <w:r w:rsidRPr="00F462FA">
        <w:rPr>
          <w:rFonts w:ascii="Arial" w:hAnsi="Arial" w:cs="Arial"/>
          <w:b/>
          <w:bCs/>
          <w:sz w:val="20"/>
          <w:szCs w:val="20"/>
        </w:rPr>
        <w:t xml:space="preserve">  </w:t>
      </w:r>
      <w:r w:rsidR="0067003F" w:rsidRPr="00F462FA">
        <w:rPr>
          <w:rFonts w:ascii="Arial" w:hAnsi="Arial" w:cs="Arial"/>
          <w:b/>
          <w:bCs/>
          <w:sz w:val="20"/>
          <w:szCs w:val="20"/>
        </w:rPr>
        <w:t xml:space="preserve">Seminaria specjalizacyjne </w:t>
      </w:r>
      <w:r w:rsidRPr="00F462FA">
        <w:rPr>
          <w:rFonts w:ascii="Arial" w:hAnsi="Arial" w:cs="Arial"/>
          <w:bCs/>
          <w:sz w:val="20"/>
          <w:szCs w:val="20"/>
        </w:rPr>
        <w:t>–</w:t>
      </w:r>
      <w:r w:rsidR="0067003F" w:rsidRPr="00F462FA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67003F" w:rsidRPr="00F462FA">
        <w:rPr>
          <w:rFonts w:ascii="Arial" w:hAnsi="Arial" w:cs="Arial"/>
          <w:bCs/>
          <w:i/>
          <w:sz w:val="20"/>
          <w:szCs w:val="20"/>
        </w:rPr>
        <w:t>Specialization</w:t>
      </w:r>
      <w:proofErr w:type="spellEnd"/>
      <w:r w:rsidR="0067003F" w:rsidRPr="00F462FA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67003F" w:rsidRPr="00F462FA">
        <w:rPr>
          <w:rFonts w:ascii="Arial" w:hAnsi="Arial" w:cs="Arial"/>
          <w:bCs/>
          <w:i/>
          <w:sz w:val="20"/>
          <w:szCs w:val="20"/>
        </w:rPr>
        <w:t>seminars</w:t>
      </w:r>
      <w:proofErr w:type="spellEnd"/>
    </w:p>
    <w:p w:rsidR="00621647" w:rsidRPr="00F462FA" w:rsidRDefault="00621647" w:rsidP="00257928">
      <w:pPr>
        <w:spacing w:before="120" w:after="60"/>
        <w:ind w:firstLine="720"/>
        <w:rPr>
          <w:rFonts w:ascii="Arial" w:hAnsi="Arial" w:cs="Arial"/>
          <w:bCs/>
          <w:i/>
          <w:sz w:val="4"/>
          <w:szCs w:val="4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402"/>
        <w:gridCol w:w="851"/>
        <w:gridCol w:w="1842"/>
        <w:gridCol w:w="993"/>
        <w:gridCol w:w="1559"/>
        <w:gridCol w:w="724"/>
      </w:tblGrid>
      <w:tr w:rsidR="00616173" w:rsidTr="00773878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Pr="00A00569" w:rsidRDefault="007D3398" w:rsidP="007A4AD7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C3CA4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DC704D1" wp14:editId="47108803">
                      <wp:simplePos x="0" y="0"/>
                      <wp:positionH relativeFrom="column">
                        <wp:posOffset>-3058795</wp:posOffset>
                      </wp:positionH>
                      <wp:positionV relativeFrom="paragraph">
                        <wp:posOffset>341630</wp:posOffset>
                      </wp:positionV>
                      <wp:extent cx="5447665" cy="230505"/>
                      <wp:effectExtent l="0" t="1270" r="18415" b="18415"/>
                      <wp:wrapNone/>
                      <wp:docPr id="17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5447665" cy="23050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4"/>
                              </a:lnRef>
                              <a:fillRef idx="2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16173" w:rsidRPr="00CF77CB" w:rsidRDefault="00B96AA9" w:rsidP="00612CA7">
                                  <w:pPr>
                                    <w:widowControl w:val="0"/>
                                    <w:snapToGrid w:val="0"/>
                                    <w:jc w:val="center"/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Wszytkie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zółte</w:t>
                                  </w:r>
                                  <w:proofErr w:type="spellEnd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pola</w:t>
                                  </w:r>
                                  <w:proofErr w:type="spellEnd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muszą</w:t>
                                  </w:r>
                                  <w:proofErr w:type="spellEnd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być</w:t>
                                  </w:r>
                                  <w:proofErr w:type="spellEnd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wypełnione</w:t>
                                  </w:r>
                                  <w:proofErr w:type="spellEnd"/>
                                  <w:r w:rsidR="00616173" w:rsidRPr="00CF77CB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!</w:t>
                                  </w:r>
                                  <w:r w:rsidR="00616173"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/ </w:t>
                                  </w:r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All</w:t>
                                  </w:r>
                                  <w:r w:rsidR="00616173"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yellow</w:t>
                                  </w:r>
                                  <w:r w:rsidR="00616173"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fields </w:t>
                                  </w:r>
                                  <w:r w:rsidR="00616173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must be filled in</w:t>
                                  </w:r>
                                  <w:r w:rsidR="00616173"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8" type="#_x0000_t202" style="position:absolute;left:0;text-align:left;margin-left:-240.85pt;margin-top:26.9pt;width:428.95pt;height:18.15pt;rotation:-90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" fillcolor="#191200 [327]" strokecolor="#ffc000 [3207]" strokeweight=".5pt">
                      <v:fill color2="#0c0900 [167]" rotate="t" colors="0 #ffdd9c;.5 #ffd78e;1 #ffd479" focus="100%" type="gradient">
                        <o:fill v:ext="view" type="gradientUnscaled"/>
                      </v:fill>
                      <v:textbox inset="0,0,0,0">
                        <w:txbxContent>
                          <w:p w:rsidR="00616173" w:rsidRPr="00CF77CB" w:rsidRDefault="00B96AA9" w:rsidP="00612CA7">
                            <w:pPr>
                              <w:widowControl w:val="0"/>
                              <w:snapToGrid w:val="0"/>
                              <w:jc w:val="center"/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szytki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zółte</w:t>
                            </w:r>
                            <w:proofErr w:type="spellEnd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pola</w:t>
                            </w:r>
                            <w:proofErr w:type="spellEnd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zą</w:t>
                            </w:r>
                            <w:proofErr w:type="spellEnd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być</w:t>
                            </w:r>
                            <w:proofErr w:type="spellEnd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616173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ypełnione</w:t>
                            </w:r>
                            <w:proofErr w:type="spellEnd"/>
                            <w:r w:rsidR="00616173" w:rsidRPr="00CF77CB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  <w:r w:rsidR="00616173"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/ </w:t>
                            </w:r>
                            <w:r w:rsidR="00616173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All</w:t>
                            </w:r>
                            <w:r w:rsidR="00616173"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yellow</w:t>
                            </w:r>
                            <w:r w:rsidR="00616173"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fields </w:t>
                            </w:r>
                            <w:r w:rsidR="00616173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t be filled in</w:t>
                            </w:r>
                            <w:r w:rsidR="00616173"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16173"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Default="00616173" w:rsidP="00616173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Nazwa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seminarium</w:t>
            </w:r>
            <w:proofErr w:type="spellEnd"/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 xml:space="preserve"> </w:t>
            </w:r>
          </w:p>
          <w:p w:rsidR="00616173" w:rsidRPr="00616173" w:rsidRDefault="00616173" w:rsidP="00616173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</w:t>
            </w:r>
            <w:r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Seminar details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Pr="00207059" w:rsidRDefault="00616173" w:rsidP="00616173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Liczba</w:t>
            </w:r>
            <w:proofErr w:type="spellEnd"/>
          </w:p>
          <w:p w:rsidR="00616173" w:rsidRPr="001848BE" w:rsidRDefault="00616173" w:rsidP="00616173">
            <w:pPr>
              <w:spacing w:before="6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godzin</w:t>
            </w:r>
            <w:proofErr w:type="spellEnd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 (</w:t>
            </w: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Number of hours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Default="00616173" w:rsidP="00616173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066A7">
              <w:rPr>
                <w:rFonts w:ascii="Arial" w:hAnsi="Arial" w:cs="Arial"/>
                <w:bCs/>
                <w:sz w:val="18"/>
                <w:szCs w:val="18"/>
              </w:rPr>
              <w:t>Obecność (%)</w:t>
            </w:r>
          </w:p>
          <w:p w:rsidR="00616173" w:rsidRPr="00E066A7" w:rsidRDefault="00616173" w:rsidP="00616173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proofErr w:type="spellStart"/>
            <w:r w:rsidRPr="00E066A7">
              <w:rPr>
                <w:rFonts w:ascii="Arial" w:hAnsi="Arial" w:cs="Arial"/>
                <w:bCs/>
                <w:sz w:val="18"/>
                <w:szCs w:val="18"/>
              </w:rPr>
              <w:t>Attendance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Default="00616173" w:rsidP="00C161E9">
            <w:pPr>
              <w:pStyle w:val="Nagwek3"/>
              <w:spacing w:before="60" w:after="60"/>
              <w:rPr>
                <w:b w:val="0"/>
                <w:bCs w:val="0"/>
                <w:sz w:val="20"/>
                <w:szCs w:val="20"/>
              </w:rPr>
            </w:pPr>
            <w:r w:rsidRPr="00C161E9">
              <w:rPr>
                <w:rFonts w:eastAsia="Times New Roman"/>
                <w:b w:val="0"/>
                <w:sz w:val="18"/>
                <w:szCs w:val="18"/>
                <w:lang w:val="en-US"/>
              </w:rPr>
              <w:t>Data (Date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66A7" w:rsidRPr="003D1A47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Podpis</w:t>
            </w:r>
            <w:proofErr w:type="spellEnd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wykładowcy</w:t>
            </w:r>
            <w:proofErr w:type="spellEnd"/>
          </w:p>
          <w:p w:rsidR="00616173" w:rsidRPr="00E066A7" w:rsidRDefault="00E066A7" w:rsidP="00E066A7">
            <w:pPr>
              <w:spacing w:before="60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 w:rsidRPr="003D1A47">
              <w:rPr>
                <w:rFonts w:ascii="Arial" w:hAnsi="Arial" w:cs="Arial"/>
                <w:i/>
                <w:sz w:val="18"/>
                <w:szCs w:val="18"/>
                <w:lang w:val="en-US"/>
              </w:rPr>
              <w:t>(Instructor’s Signature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Pr="00207059" w:rsidRDefault="00616173" w:rsidP="007D3123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  <w:p w:rsidR="00616173" w:rsidRDefault="00616173" w:rsidP="00C161E9">
            <w:pPr>
              <w:pStyle w:val="Nagwek3"/>
              <w:spacing w:before="60" w:after="60"/>
              <w:rPr>
                <w:b w:val="0"/>
                <w:bCs w:val="0"/>
                <w:sz w:val="20"/>
                <w:szCs w:val="20"/>
              </w:rPr>
            </w:pPr>
            <w:r w:rsidRPr="00C161E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1A6454" w:rsidTr="007A4AD7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 w:eastAsia="en-US"/>
              </w:rPr>
            </w:pPr>
            <w:r w:rsidRPr="00533733">
              <w:rPr>
                <w:rFonts w:ascii="Arial" w:hAnsi="Arial" w:cs="Arial"/>
                <w:bCs/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 xml:space="preserve">Seminaria Zakładowe/Kliniczne –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Department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Clinic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seminar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1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</w:rPr>
            </w:pPr>
            <w:r w:rsidRPr="00533733">
              <w:rPr>
                <w:b w:val="0"/>
                <w:sz w:val="20"/>
                <w:szCs w:val="20"/>
              </w:rPr>
              <w:t>2</w:t>
            </w:r>
          </w:p>
        </w:tc>
      </w:tr>
      <w:tr w:rsidR="001A6454" w:rsidTr="007A4AD7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 w:eastAsia="en-US"/>
              </w:rPr>
            </w:pPr>
            <w:r w:rsidRPr="00533733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 xml:space="preserve">Seminarium doktoranckie/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Doctoral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Seminar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207059" w:rsidRDefault="001A6454" w:rsidP="00DB7015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207059" w:rsidRDefault="001A6454" w:rsidP="00DB7015">
            <w:pPr>
              <w:spacing w:before="6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207059" w:rsidRDefault="001A6454" w:rsidP="00DB7015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533733">
              <w:rPr>
                <w:b w:val="0"/>
                <w:sz w:val="20"/>
                <w:szCs w:val="20"/>
              </w:rPr>
              <w:t>1</w:t>
            </w:r>
          </w:p>
        </w:tc>
      </w:tr>
      <w:tr w:rsidR="001A6454" w:rsidTr="007A4AD7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 w:eastAsia="en-US"/>
              </w:rPr>
            </w:pPr>
            <w:r w:rsidRPr="00533733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533733">
              <w:rPr>
                <w:rFonts w:ascii="Arial" w:hAnsi="Arial" w:cs="Arial"/>
                <w:sz w:val="20"/>
                <w:szCs w:val="20"/>
              </w:rPr>
              <w:t xml:space="preserve">Sympozja doktoranckie/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Doctoral</w:t>
            </w:r>
            <w:proofErr w:type="spellEnd"/>
            <w:r w:rsidRPr="00533733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33733">
              <w:rPr>
                <w:rFonts w:ascii="Arial" w:hAnsi="Arial" w:cs="Arial"/>
                <w:sz w:val="20"/>
                <w:szCs w:val="20"/>
              </w:rPr>
              <w:t>symposium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207059" w:rsidRDefault="001A6454" w:rsidP="00DB7015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DB7015">
            <w:pPr>
              <w:spacing w:before="6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207059" w:rsidRDefault="001A6454" w:rsidP="00DB7015">
            <w:pPr>
              <w:spacing w:before="6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207059" w:rsidRDefault="001A6454" w:rsidP="00DB7015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Pr="00533733" w:rsidRDefault="001A6454" w:rsidP="00DB7015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533733">
              <w:rPr>
                <w:b w:val="0"/>
                <w:sz w:val="20"/>
                <w:szCs w:val="20"/>
              </w:rPr>
              <w:t>1</w:t>
            </w:r>
          </w:p>
        </w:tc>
      </w:tr>
      <w:tr w:rsidR="00616173" w:rsidRPr="004C1E10" w:rsidTr="00573FC3"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6173" w:rsidRDefault="00616173" w:rsidP="007A4AD7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</w:t>
            </w:r>
            <w:r w:rsidRPr="00C738F7">
              <w:rPr>
                <w:rFonts w:ascii="Arial" w:hAnsi="Arial" w:cs="Arial"/>
                <w:bCs/>
                <w:sz w:val="18"/>
                <w:szCs w:val="18"/>
              </w:rPr>
              <w:t>Suma ECTS</w:t>
            </w:r>
          </w:p>
          <w:p w:rsidR="00616173" w:rsidRPr="004C1E10" w:rsidRDefault="00616173" w:rsidP="007A4AD7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(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credits</w:t>
            </w:r>
            <w:r>
              <w:rPr>
                <w:rFonts w:ascii="Arial" w:hAnsi="Arial" w:cs="Arial"/>
                <w:bCs/>
                <w:sz w:val="18"/>
                <w:szCs w:val="18"/>
              </w:rPr>
              <w:t>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616173" w:rsidRPr="004C1E10" w:rsidRDefault="00616173" w:rsidP="007A4AD7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F23731" w:rsidRPr="00ED78FE" w:rsidRDefault="003830E5" w:rsidP="0086279E">
      <w:pPr>
        <w:spacing w:before="120" w:after="60"/>
        <w:rPr>
          <w:color w:val="806000" w:themeColor="accent4" w:themeShade="80"/>
          <w:sz w:val="4"/>
          <w:szCs w:val="4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t xml:space="preserve">          </w:t>
      </w:r>
      <w:r w:rsidR="00932D1F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932D1F">
        <w:rPr>
          <w:rFonts w:ascii="Arial" w:hAnsi="Arial" w:cs="Arial"/>
          <w:b/>
          <w:bCs/>
          <w:sz w:val="20"/>
          <w:szCs w:val="20"/>
          <w:lang w:val="en-US"/>
        </w:rPr>
        <w:tab/>
      </w:r>
      <w:r w:rsidR="00F23731" w:rsidRPr="004C1E10">
        <w:rPr>
          <w:sz w:val="2"/>
          <w:szCs w:val="2"/>
          <w:lang w:val="en-US"/>
        </w:rPr>
        <w:t xml:space="preserve">                       </w:t>
      </w:r>
    </w:p>
    <w:p w:rsidR="003B1E81" w:rsidRDefault="003B1E81" w:rsidP="00B92777">
      <w:pPr>
        <w:spacing w:before="120" w:after="60"/>
        <w:ind w:left="1276" w:hanging="556"/>
        <w:jc w:val="both"/>
        <w:rPr>
          <w:rFonts w:ascii="Arial" w:hAnsi="Arial" w:cs="Arial"/>
          <w:b/>
          <w:bCs/>
          <w:sz w:val="20"/>
          <w:szCs w:val="20"/>
        </w:rPr>
      </w:pPr>
    </w:p>
    <w:p w:rsidR="001D694F" w:rsidRDefault="007D3398" w:rsidP="00B92777">
      <w:pPr>
        <w:spacing w:before="120" w:after="60"/>
        <w:ind w:left="1276" w:hanging="556"/>
        <w:jc w:val="both"/>
        <w:rPr>
          <w:rFonts w:ascii="Arial" w:hAnsi="Arial" w:cs="Arial"/>
          <w:bCs/>
          <w:i/>
          <w:sz w:val="20"/>
          <w:szCs w:val="20"/>
        </w:rPr>
      </w:pPr>
      <w:r w:rsidRPr="00C558D0">
        <w:rPr>
          <w:rFonts w:ascii="Arial" w:hAnsi="Arial" w:cs="Arial"/>
          <w:b/>
          <w:bCs/>
          <w:sz w:val="20"/>
          <w:szCs w:val="20"/>
        </w:rPr>
        <w:t xml:space="preserve"> </w:t>
      </w:r>
      <w:r w:rsidR="00B92777" w:rsidRPr="00B92777">
        <w:rPr>
          <w:rFonts w:ascii="Arial" w:hAnsi="Arial" w:cs="Arial"/>
          <w:b/>
          <w:bCs/>
          <w:sz w:val="20"/>
          <w:szCs w:val="20"/>
        </w:rPr>
        <w:t>(</w:t>
      </w:r>
      <w:r w:rsidR="00F462FA" w:rsidRPr="001848BE">
        <w:rPr>
          <w:rFonts w:ascii="Arial" w:hAnsi="Arial" w:cs="Arial"/>
          <w:b/>
          <w:bCs/>
          <w:sz w:val="20"/>
          <w:szCs w:val="20"/>
        </w:rPr>
        <w:t>C</w:t>
      </w:r>
      <w:r w:rsidR="00B92777">
        <w:rPr>
          <w:rFonts w:ascii="Arial" w:hAnsi="Arial" w:cs="Arial"/>
          <w:b/>
          <w:bCs/>
          <w:sz w:val="20"/>
          <w:szCs w:val="20"/>
        </w:rPr>
        <w:t xml:space="preserve">1) </w:t>
      </w:r>
      <w:r w:rsidR="00DA25F9" w:rsidRPr="001848BE">
        <w:rPr>
          <w:rFonts w:ascii="Arial" w:hAnsi="Arial" w:cs="Arial"/>
          <w:b/>
          <w:bCs/>
          <w:sz w:val="20"/>
          <w:szCs w:val="20"/>
        </w:rPr>
        <w:t xml:space="preserve">Seminaria specjalizacyjne poza </w:t>
      </w:r>
      <w:r w:rsidR="001A6454">
        <w:rPr>
          <w:rFonts w:ascii="Arial" w:hAnsi="Arial" w:cs="Arial"/>
          <w:b/>
          <w:bCs/>
          <w:sz w:val="20"/>
          <w:szCs w:val="20"/>
        </w:rPr>
        <w:t>NIO</w:t>
      </w:r>
      <w:r w:rsidR="00B92777">
        <w:rPr>
          <w:rFonts w:ascii="Arial" w:hAnsi="Arial" w:cs="Arial"/>
          <w:b/>
          <w:bCs/>
          <w:sz w:val="20"/>
          <w:szCs w:val="20"/>
        </w:rPr>
        <w:t xml:space="preserve"> </w:t>
      </w:r>
      <w:r w:rsidR="00841122">
        <w:rPr>
          <w:rFonts w:ascii="Arial" w:hAnsi="Arial" w:cs="Arial"/>
          <w:bCs/>
          <w:sz w:val="20"/>
          <w:szCs w:val="20"/>
        </w:rPr>
        <w:t>-</w:t>
      </w:r>
      <w:r w:rsidR="00B92777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="00841122">
        <w:rPr>
          <w:rFonts w:ascii="Arial" w:hAnsi="Arial" w:cs="Arial"/>
          <w:bCs/>
          <w:sz w:val="20"/>
          <w:szCs w:val="20"/>
        </w:rPr>
        <w:t>S</w:t>
      </w:r>
      <w:r w:rsidR="00DA25F9" w:rsidRPr="001848BE">
        <w:rPr>
          <w:rFonts w:ascii="Arial" w:hAnsi="Arial" w:cs="Arial"/>
          <w:bCs/>
          <w:i/>
          <w:sz w:val="20"/>
          <w:szCs w:val="20"/>
        </w:rPr>
        <w:t>pecialization</w:t>
      </w:r>
      <w:proofErr w:type="spellEnd"/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DA25F9" w:rsidRPr="001848BE">
        <w:rPr>
          <w:rFonts w:ascii="Arial" w:hAnsi="Arial" w:cs="Arial"/>
          <w:bCs/>
          <w:i/>
          <w:sz w:val="20"/>
          <w:szCs w:val="20"/>
        </w:rPr>
        <w:t>seminars</w:t>
      </w:r>
      <w:proofErr w:type="spellEnd"/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="00DA25F9" w:rsidRPr="001848BE">
        <w:rPr>
          <w:rFonts w:ascii="Arial" w:hAnsi="Arial" w:cs="Arial"/>
          <w:bCs/>
          <w:i/>
          <w:sz w:val="20"/>
          <w:szCs w:val="20"/>
        </w:rPr>
        <w:t>external</w:t>
      </w:r>
      <w:proofErr w:type="spellEnd"/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r w:rsidR="00B92777">
        <w:rPr>
          <w:rFonts w:ascii="Arial" w:hAnsi="Arial" w:cs="Arial"/>
          <w:bCs/>
          <w:i/>
          <w:sz w:val="20"/>
          <w:szCs w:val="20"/>
        </w:rPr>
        <w:br/>
      </w:r>
      <w:r w:rsidR="00DA25F9" w:rsidRPr="001848BE">
        <w:rPr>
          <w:rFonts w:ascii="Arial" w:hAnsi="Arial" w:cs="Arial"/>
          <w:bCs/>
          <w:i/>
          <w:sz w:val="20"/>
          <w:szCs w:val="20"/>
        </w:rPr>
        <w:t xml:space="preserve">to </w:t>
      </w:r>
      <w:r w:rsidR="001A6454">
        <w:rPr>
          <w:rFonts w:ascii="Arial" w:hAnsi="Arial" w:cs="Arial"/>
          <w:bCs/>
          <w:i/>
          <w:sz w:val="20"/>
          <w:szCs w:val="20"/>
        </w:rPr>
        <w:t>NIO</w:t>
      </w:r>
    </w:p>
    <w:p w:rsidR="00DA25F9" w:rsidRPr="001848BE" w:rsidRDefault="00DA25F9" w:rsidP="00DA25F9">
      <w:pPr>
        <w:rPr>
          <w:rFonts w:ascii="Arial" w:hAnsi="Arial" w:cs="Arial"/>
          <w:b/>
          <w:bCs/>
          <w:sz w:val="4"/>
          <w:szCs w:val="4"/>
        </w:rPr>
      </w:pPr>
      <w:r w:rsidRPr="001848BE">
        <w:rPr>
          <w:rFonts w:ascii="Arial" w:hAnsi="Arial" w:cs="Arial"/>
          <w:bCs/>
          <w:i/>
          <w:sz w:val="20"/>
          <w:szCs w:val="20"/>
        </w:rPr>
        <w:t xml:space="preserve"> </w:t>
      </w:r>
      <w:r w:rsidRPr="001848BE">
        <w:rPr>
          <w:rFonts w:ascii="Arial" w:hAnsi="Arial" w:cs="Arial"/>
          <w:bCs/>
          <w:i/>
          <w:sz w:val="4"/>
          <w:szCs w:val="4"/>
        </w:rPr>
        <w:t xml:space="preserve">  </w:t>
      </w: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0"/>
        <w:gridCol w:w="850"/>
        <w:gridCol w:w="2551"/>
        <w:gridCol w:w="708"/>
        <w:gridCol w:w="1427"/>
        <w:gridCol w:w="709"/>
        <w:gridCol w:w="15"/>
      </w:tblGrid>
      <w:tr w:rsidR="00DA25F9" w:rsidTr="00A54B12">
        <w:trPr>
          <w:gridAfter w:val="1"/>
          <w:wAfter w:w="15" w:type="dxa"/>
          <w:trHeight w:val="486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25F9" w:rsidRPr="00616173" w:rsidRDefault="00DA25F9" w:rsidP="00CB044D">
            <w:pPr>
              <w:spacing w:before="60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Nazwa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seminarium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instytucja</w:t>
            </w:r>
            <w:proofErr w:type="spellEnd"/>
          </w:p>
          <w:p w:rsidR="00DA25F9" w:rsidRPr="00616173" w:rsidRDefault="00DA25F9" w:rsidP="00CB044D">
            <w:pPr>
              <w:spacing w:after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r w:rsidRPr="00616173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Seminar details: name, institutio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25F9" w:rsidRPr="00616173" w:rsidRDefault="00DA25F9" w:rsidP="00CB044D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Liczba</w:t>
            </w:r>
            <w:proofErr w:type="spellEnd"/>
          </w:p>
          <w:p w:rsidR="00DA25F9" w:rsidRPr="00616173" w:rsidRDefault="00DA25F9" w:rsidP="00CB044D">
            <w:pPr>
              <w:spacing w:after="60"/>
              <w:ind w:left="-70" w:right="-70"/>
              <w:jc w:val="center"/>
              <w:rPr>
                <w:rFonts w:ascii="Arial" w:hAnsi="Arial" w:cs="Arial"/>
                <w:bCs/>
                <w:sz w:val="18"/>
                <w:szCs w:val="18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godzin</w:t>
            </w:r>
            <w:proofErr w:type="spellEnd"/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(</w:t>
            </w:r>
            <w:r w:rsidRPr="00616173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Number of hours</w:t>
            </w:r>
            <w:r w:rsidRPr="00616173">
              <w:rPr>
                <w:rFonts w:ascii="Arial" w:hAnsi="Arial" w:cs="Arial"/>
                <w:bCs/>
                <w:sz w:val="18"/>
                <w:szCs w:val="18"/>
                <w:lang w:val="en-GB"/>
              </w:rPr>
              <w:t>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25F9" w:rsidRPr="00207059" w:rsidRDefault="00DA25F9" w:rsidP="00CB044D">
            <w:pPr>
              <w:pStyle w:val="Nagwek3"/>
              <w:spacing w:before="60" w:after="60"/>
              <w:rPr>
                <w:b w:val="0"/>
                <w:bCs w:val="0"/>
                <w:sz w:val="18"/>
                <w:szCs w:val="18"/>
              </w:rPr>
            </w:pPr>
            <w:r w:rsidRPr="00207059">
              <w:rPr>
                <w:b w:val="0"/>
                <w:bCs w:val="0"/>
                <w:sz w:val="18"/>
                <w:szCs w:val="18"/>
              </w:rPr>
              <w:t xml:space="preserve">Osoba udzielająca zaliczenie </w:t>
            </w:r>
          </w:p>
          <w:p w:rsidR="00DA25F9" w:rsidRPr="00207059" w:rsidRDefault="00DA25F9" w:rsidP="00CB044D">
            <w:pPr>
              <w:pStyle w:val="Nagwek3"/>
              <w:spacing w:before="60" w:after="60"/>
              <w:rPr>
                <w:b w:val="0"/>
                <w:bCs w:val="0"/>
                <w:sz w:val="18"/>
                <w:szCs w:val="18"/>
              </w:rPr>
            </w:pPr>
            <w:r w:rsidRPr="00207059">
              <w:rPr>
                <w:b w:val="0"/>
                <w:bCs w:val="0"/>
                <w:sz w:val="18"/>
                <w:szCs w:val="18"/>
              </w:rPr>
              <w:t>(</w:t>
            </w:r>
            <w:proofErr w:type="spellStart"/>
            <w:r w:rsidR="007758D4">
              <w:rPr>
                <w:b w:val="0"/>
                <w:bCs w:val="0"/>
                <w:i/>
                <w:sz w:val="18"/>
                <w:szCs w:val="18"/>
              </w:rPr>
              <w:t>Credit</w:t>
            </w:r>
            <w:proofErr w:type="spellEnd"/>
            <w:r w:rsidR="007758D4">
              <w:rPr>
                <w:b w:val="0"/>
                <w:bCs w:val="0"/>
                <w:i/>
                <w:sz w:val="18"/>
                <w:szCs w:val="18"/>
              </w:rPr>
              <w:t xml:space="preserve"> </w:t>
            </w:r>
            <w:proofErr w:type="spellStart"/>
            <w:r w:rsidR="007758D4">
              <w:rPr>
                <w:b w:val="0"/>
                <w:bCs w:val="0"/>
                <w:i/>
                <w:sz w:val="18"/>
                <w:szCs w:val="18"/>
              </w:rPr>
              <w:t>given</w:t>
            </w:r>
            <w:proofErr w:type="spellEnd"/>
            <w:r w:rsidRPr="00207059">
              <w:rPr>
                <w:b w:val="0"/>
                <w:bCs w:val="0"/>
                <w:i/>
                <w:sz w:val="18"/>
                <w:szCs w:val="18"/>
              </w:rPr>
              <w:t xml:space="preserve"> by</w:t>
            </w:r>
            <w:r w:rsidR="007758D4">
              <w:rPr>
                <w:b w:val="0"/>
                <w:bCs w:val="0"/>
                <w:i/>
                <w:sz w:val="18"/>
                <w:szCs w:val="18"/>
              </w:rPr>
              <w:t>:</w:t>
            </w:r>
            <w:r w:rsidRPr="00207059">
              <w:rPr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25F9" w:rsidRPr="00207059" w:rsidRDefault="00DA25F9" w:rsidP="00CB044D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Data (</w:t>
            </w:r>
            <w:r w:rsidRPr="00207059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Date</w:t>
            </w: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66A7" w:rsidRPr="003D1A47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Podpis</w:t>
            </w:r>
            <w:proofErr w:type="spellEnd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wykładowcy</w:t>
            </w:r>
            <w:proofErr w:type="spellEnd"/>
          </w:p>
          <w:p w:rsidR="00DA25F9" w:rsidRPr="00207059" w:rsidRDefault="003D1A4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(Instructor’s Signature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F9" w:rsidRPr="00207059" w:rsidRDefault="00DA25F9" w:rsidP="00CB044D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  <w:p w:rsidR="00DA25F9" w:rsidRPr="00207059" w:rsidRDefault="00DA25F9" w:rsidP="00CB044D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DA25F9" w:rsidTr="00A54B12">
        <w:trPr>
          <w:gridAfter w:val="1"/>
          <w:wAfter w:w="15" w:type="dxa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B12" w:rsidRDefault="00A54B12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A54B12" w:rsidRDefault="00A54B12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F9" w:rsidRDefault="00DA25F9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F9" w:rsidRDefault="00DA25F9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F9" w:rsidRDefault="00DA25F9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F9" w:rsidRDefault="00DA25F9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25F9" w:rsidRDefault="00DA25F9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A6454" w:rsidTr="00A54B12">
        <w:trPr>
          <w:gridAfter w:val="1"/>
          <w:wAfter w:w="15" w:type="dxa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1A6454" w:rsidRDefault="001A6454" w:rsidP="00A54B1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454" w:rsidRDefault="001A6454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A6454" w:rsidRDefault="001A6454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54B12" w:rsidRPr="00F462FA" w:rsidTr="00573FC3">
        <w:tc>
          <w:tcPr>
            <w:tcW w:w="93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B12" w:rsidRPr="009251CB" w:rsidRDefault="00A54B12" w:rsidP="00CB044D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9251CB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</w:t>
            </w:r>
            <w:r w:rsidR="00F462FA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           </w:t>
            </w:r>
            <w:r w:rsidRPr="009251CB">
              <w:rPr>
                <w:rFonts w:ascii="Arial" w:hAnsi="Arial" w:cs="Arial"/>
                <w:bCs/>
                <w:sz w:val="18"/>
                <w:szCs w:val="18"/>
              </w:rPr>
              <w:t xml:space="preserve">Suma ECTS </w:t>
            </w:r>
          </w:p>
          <w:p w:rsidR="00A54B12" w:rsidRPr="009251CB" w:rsidRDefault="00A54B12" w:rsidP="00F462FA">
            <w:pPr>
              <w:spacing w:before="60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F462FA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                                         </w:t>
            </w:r>
            <w:r w:rsidR="009251CB" w:rsidRPr="00F462FA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</w:t>
            </w:r>
            <w:r w:rsidR="00F462FA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                                                                                            </w:t>
            </w:r>
            <w:r w:rsidR="009251CB" w:rsidRPr="00F462FA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r w:rsidRPr="009251CB">
              <w:rPr>
                <w:rFonts w:ascii="Arial" w:hAnsi="Arial" w:cs="Arial"/>
                <w:bCs/>
                <w:sz w:val="16"/>
                <w:szCs w:val="16"/>
                <w:lang w:val="en-US"/>
              </w:rPr>
              <w:t>(</w:t>
            </w:r>
            <w:r w:rsidRPr="009251CB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ECTS credit</w:t>
            </w:r>
            <w:r w:rsidR="00F462FA">
              <w:rPr>
                <w:rFonts w:ascii="Arial" w:hAnsi="Arial" w:cs="Arial"/>
                <w:bCs/>
                <w:i/>
                <w:sz w:val="16"/>
                <w:szCs w:val="16"/>
                <w:lang w:val="en-US"/>
              </w:rPr>
              <w:t>s</w:t>
            </w:r>
            <w:r w:rsidRPr="009251CB">
              <w:rPr>
                <w:rFonts w:ascii="Arial" w:hAnsi="Arial" w:cs="Arial"/>
                <w:bCs/>
                <w:sz w:val="16"/>
                <w:szCs w:val="16"/>
                <w:lang w:val="en-US"/>
              </w:rPr>
              <w:t xml:space="preserve">)     </w:t>
            </w:r>
          </w:p>
        </w:tc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A54B12" w:rsidRPr="004C1E10" w:rsidRDefault="00A54B12" w:rsidP="00CB044D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841122" w:rsidRDefault="00841122" w:rsidP="00166031">
      <w:pPr>
        <w:rPr>
          <w:rFonts w:ascii="Arial" w:hAnsi="Arial" w:cs="Arial"/>
          <w:b/>
          <w:bCs/>
          <w:sz w:val="20"/>
          <w:szCs w:val="20"/>
          <w:lang w:val="en-US"/>
        </w:rPr>
      </w:pPr>
    </w:p>
    <w:p w:rsidR="00375AA6" w:rsidRPr="00E066A7" w:rsidRDefault="00F23731" w:rsidP="00E066A7">
      <w:pPr>
        <w:pStyle w:val="Nagwek3"/>
        <w:spacing w:before="60" w:after="60"/>
        <w:jc w:val="left"/>
        <w:rPr>
          <w:sz w:val="2"/>
          <w:szCs w:val="2"/>
          <w:lang w:val="en-US"/>
        </w:rPr>
      </w:pPr>
      <w:r w:rsidRPr="004C1E10">
        <w:rPr>
          <w:sz w:val="2"/>
          <w:szCs w:val="2"/>
          <w:lang w:val="en-US"/>
        </w:rPr>
        <w:t xml:space="preserve">                      </w:t>
      </w:r>
    </w:p>
    <w:p w:rsidR="00F36975" w:rsidRPr="00B92777" w:rsidRDefault="00166031" w:rsidP="00B92777">
      <w:pPr>
        <w:spacing w:before="120" w:after="60"/>
        <w:ind w:left="1276" w:hanging="556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  </w:t>
      </w:r>
      <w:r w:rsidR="00F36975" w:rsidRPr="00B92777">
        <w:rPr>
          <w:rFonts w:ascii="Arial" w:hAnsi="Arial" w:cs="Arial"/>
          <w:b/>
          <w:bCs/>
          <w:sz w:val="20"/>
          <w:szCs w:val="20"/>
          <w:lang w:val="en-US"/>
        </w:rPr>
        <w:t>(</w:t>
      </w:r>
      <w:r w:rsidR="00BA13FF" w:rsidRPr="00B92777">
        <w:rPr>
          <w:rFonts w:ascii="Arial" w:hAnsi="Arial" w:cs="Arial"/>
          <w:b/>
          <w:bCs/>
          <w:sz w:val="20"/>
          <w:szCs w:val="20"/>
          <w:lang w:val="en-US"/>
        </w:rPr>
        <w:t>D</w:t>
      </w:r>
      <w:r w:rsidR="00F36975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) </w:t>
      </w:r>
      <w:proofErr w:type="spellStart"/>
      <w:r w:rsidR="00F36975" w:rsidRPr="00B92777">
        <w:rPr>
          <w:rFonts w:ascii="Arial" w:hAnsi="Arial" w:cs="Arial"/>
          <w:b/>
          <w:bCs/>
          <w:sz w:val="20"/>
          <w:szCs w:val="20"/>
          <w:lang w:val="en-US"/>
        </w:rPr>
        <w:t>Zajęcia</w:t>
      </w:r>
      <w:proofErr w:type="spellEnd"/>
      <w:r w:rsidR="00F36975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F36975" w:rsidRPr="00B92777">
        <w:rPr>
          <w:rFonts w:ascii="Arial" w:hAnsi="Arial" w:cs="Arial"/>
          <w:b/>
          <w:bCs/>
          <w:sz w:val="20"/>
          <w:szCs w:val="20"/>
          <w:lang w:val="en-US"/>
        </w:rPr>
        <w:t>pozaspecjalizacyjne</w:t>
      </w:r>
      <w:proofErr w:type="spellEnd"/>
      <w:r w:rsidR="00E5749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(</w:t>
      </w:r>
      <w:r w:rsidR="00210FD8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w </w:t>
      </w:r>
      <w:proofErr w:type="spellStart"/>
      <w:r w:rsidR="00210FD8" w:rsidRPr="00B92777">
        <w:rPr>
          <w:rFonts w:ascii="Arial" w:hAnsi="Arial" w:cs="Arial"/>
          <w:b/>
          <w:bCs/>
          <w:sz w:val="20"/>
          <w:szCs w:val="20"/>
          <w:lang w:val="en-US"/>
        </w:rPr>
        <w:t>tym</w:t>
      </w:r>
      <w:proofErr w:type="spellEnd"/>
      <w:r w:rsidR="008B61B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8B61B7" w:rsidRPr="00B92777">
        <w:rPr>
          <w:rFonts w:ascii="Arial" w:hAnsi="Arial" w:cs="Arial"/>
          <w:b/>
          <w:bCs/>
          <w:sz w:val="20"/>
          <w:szCs w:val="20"/>
          <w:lang w:val="en-US"/>
        </w:rPr>
        <w:t>szkolenia</w:t>
      </w:r>
      <w:proofErr w:type="spellEnd"/>
      <w:r w:rsidR="008B61B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z </w:t>
      </w:r>
      <w:proofErr w:type="spellStart"/>
      <w:r w:rsidR="008B61B7" w:rsidRPr="00B92777">
        <w:rPr>
          <w:rFonts w:ascii="Arial" w:hAnsi="Arial" w:cs="Arial"/>
          <w:b/>
          <w:bCs/>
          <w:sz w:val="20"/>
          <w:szCs w:val="20"/>
          <w:lang w:val="en-US"/>
        </w:rPr>
        <w:t>zakresu</w:t>
      </w:r>
      <w:proofErr w:type="spellEnd"/>
      <w:r w:rsidR="00E5749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E57497" w:rsidRPr="00B92777">
        <w:rPr>
          <w:rFonts w:ascii="Arial" w:hAnsi="Arial" w:cs="Arial"/>
          <w:b/>
          <w:bCs/>
          <w:sz w:val="20"/>
          <w:szCs w:val="20"/>
          <w:lang w:val="en-US"/>
        </w:rPr>
        <w:t>umiejętności</w:t>
      </w:r>
      <w:proofErr w:type="spellEnd"/>
      <w:r w:rsidR="00E5749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E57497" w:rsidRPr="00B92777">
        <w:rPr>
          <w:rFonts w:ascii="Arial" w:hAnsi="Arial" w:cs="Arial"/>
          <w:b/>
          <w:bCs/>
          <w:sz w:val="20"/>
          <w:szCs w:val="20"/>
          <w:lang w:val="en-US"/>
        </w:rPr>
        <w:t>mi</w:t>
      </w:r>
      <w:r w:rsidR="00F40DB4" w:rsidRPr="00B92777">
        <w:rPr>
          <w:rFonts w:ascii="Arial" w:hAnsi="Arial" w:cs="Arial"/>
          <w:b/>
          <w:bCs/>
          <w:sz w:val="20"/>
          <w:szCs w:val="20"/>
          <w:lang w:val="en-US"/>
        </w:rPr>
        <w:t>ękki</w:t>
      </w:r>
      <w:r w:rsidR="008B61B7" w:rsidRPr="00B92777">
        <w:rPr>
          <w:rFonts w:ascii="Arial" w:hAnsi="Arial" w:cs="Arial"/>
          <w:b/>
          <w:bCs/>
          <w:sz w:val="20"/>
          <w:szCs w:val="20"/>
          <w:lang w:val="en-US"/>
        </w:rPr>
        <w:t>ch</w:t>
      </w:r>
      <w:proofErr w:type="spellEnd"/>
      <w:r w:rsidR="00F40DB4" w:rsidRPr="00B92777">
        <w:rPr>
          <w:rFonts w:ascii="Arial" w:hAnsi="Arial" w:cs="Arial"/>
          <w:b/>
          <w:bCs/>
          <w:sz w:val="20"/>
          <w:szCs w:val="20"/>
          <w:lang w:val="en-US"/>
        </w:rPr>
        <w:t>)</w:t>
      </w:r>
      <w:r w:rsid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B92777" w:rsidRPr="00B92777">
        <w:rPr>
          <w:rFonts w:ascii="Arial" w:hAnsi="Arial" w:cs="Arial"/>
          <w:b/>
          <w:bCs/>
          <w:sz w:val="20"/>
          <w:szCs w:val="20"/>
          <w:lang w:val="en-US"/>
        </w:rPr>
        <w:t>-</w:t>
      </w:r>
      <w:r w:rsidR="00F36975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 </w:t>
      </w:r>
      <w:r w:rsidR="00B92777" w:rsidRPr="00B92777">
        <w:rPr>
          <w:rFonts w:ascii="Arial" w:hAnsi="Arial" w:cs="Arial"/>
          <w:b/>
          <w:bCs/>
          <w:sz w:val="20"/>
          <w:szCs w:val="20"/>
          <w:lang w:val="en-US"/>
        </w:rPr>
        <w:br/>
        <w:t xml:space="preserve"> </w:t>
      </w:r>
      <w:r w:rsidR="00E57497" w:rsidRPr="00B92777">
        <w:rPr>
          <w:rFonts w:ascii="Arial" w:hAnsi="Arial" w:cs="Arial"/>
          <w:bCs/>
          <w:i/>
          <w:sz w:val="20"/>
          <w:szCs w:val="20"/>
          <w:lang w:val="en-US"/>
        </w:rPr>
        <w:t>Additional classes</w:t>
      </w:r>
      <w:r w:rsidR="00B92777" w:rsidRPr="00B92777">
        <w:rPr>
          <w:rFonts w:ascii="Arial" w:hAnsi="Arial" w:cs="Arial"/>
          <w:bCs/>
          <w:i/>
          <w:sz w:val="20"/>
          <w:szCs w:val="20"/>
          <w:lang w:val="en-US"/>
        </w:rPr>
        <w:t xml:space="preserve"> (</w:t>
      </w:r>
      <w:r w:rsidR="00E57497" w:rsidRPr="00B92777">
        <w:rPr>
          <w:rFonts w:ascii="Arial" w:hAnsi="Arial" w:cs="Arial"/>
          <w:bCs/>
          <w:i/>
          <w:sz w:val="20"/>
          <w:szCs w:val="20"/>
          <w:lang w:val="en-US"/>
        </w:rPr>
        <w:t>beyond specializations</w:t>
      </w:r>
      <w:r w:rsidR="00CD4102" w:rsidRPr="00B92777">
        <w:rPr>
          <w:rFonts w:ascii="Arial" w:hAnsi="Arial" w:cs="Arial"/>
          <w:bCs/>
          <w:i/>
          <w:sz w:val="20"/>
          <w:szCs w:val="20"/>
          <w:lang w:val="en-US"/>
        </w:rPr>
        <w:t>,</w:t>
      </w:r>
      <w:r w:rsidR="00F40DB4" w:rsidRPr="00B92777">
        <w:rPr>
          <w:rFonts w:ascii="Arial" w:hAnsi="Arial" w:cs="Arial"/>
          <w:bCs/>
          <w:i/>
          <w:sz w:val="20"/>
          <w:szCs w:val="20"/>
          <w:lang w:val="en-US"/>
        </w:rPr>
        <w:t xml:space="preserve"> </w:t>
      </w:r>
      <w:r w:rsidR="00210FD8" w:rsidRPr="00B92777">
        <w:rPr>
          <w:rFonts w:ascii="Arial" w:hAnsi="Arial" w:cs="Arial"/>
          <w:bCs/>
          <w:i/>
          <w:sz w:val="20"/>
          <w:szCs w:val="20"/>
          <w:lang w:val="en-US"/>
        </w:rPr>
        <w:t>incl</w:t>
      </w:r>
      <w:r w:rsidR="00F40DB4" w:rsidRPr="00B92777">
        <w:rPr>
          <w:rFonts w:ascii="Arial" w:hAnsi="Arial" w:cs="Arial"/>
          <w:bCs/>
          <w:i/>
          <w:sz w:val="20"/>
          <w:szCs w:val="20"/>
          <w:lang w:val="en-US"/>
        </w:rPr>
        <w:t>. soft</w:t>
      </w:r>
      <w:r w:rsidR="00FD38A6" w:rsidRPr="00B92777">
        <w:rPr>
          <w:rFonts w:ascii="Arial" w:hAnsi="Arial" w:cs="Arial"/>
          <w:bCs/>
          <w:i/>
          <w:sz w:val="20"/>
          <w:szCs w:val="20"/>
          <w:lang w:val="en-US"/>
        </w:rPr>
        <w:t>-</w:t>
      </w:r>
      <w:r w:rsidR="00F40DB4" w:rsidRPr="00B92777">
        <w:rPr>
          <w:rFonts w:ascii="Arial" w:hAnsi="Arial" w:cs="Arial"/>
          <w:bCs/>
          <w:i/>
          <w:sz w:val="20"/>
          <w:szCs w:val="20"/>
          <w:lang w:val="en-US"/>
        </w:rPr>
        <w:t>skill lectures or trainings)</w:t>
      </w:r>
    </w:p>
    <w:p w:rsidR="00375AA6" w:rsidRPr="00B92777" w:rsidRDefault="00375AA6" w:rsidP="00166031">
      <w:pPr>
        <w:rPr>
          <w:rFonts w:ascii="Arial" w:hAnsi="Arial" w:cs="Arial"/>
          <w:bCs/>
          <w:sz w:val="20"/>
          <w:szCs w:val="20"/>
          <w:lang w:val="en-US"/>
        </w:rPr>
      </w:pPr>
    </w:p>
    <w:p w:rsidR="00FD38A6" w:rsidRPr="00B92777" w:rsidRDefault="00FD38A6" w:rsidP="00166031">
      <w:pPr>
        <w:rPr>
          <w:rFonts w:ascii="Arial" w:hAnsi="Arial" w:cs="Arial"/>
          <w:bCs/>
          <w:i/>
          <w:sz w:val="4"/>
          <w:szCs w:val="4"/>
          <w:lang w:val="en-US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402"/>
        <w:gridCol w:w="851"/>
        <w:gridCol w:w="2238"/>
        <w:gridCol w:w="900"/>
        <w:gridCol w:w="1256"/>
        <w:gridCol w:w="724"/>
      </w:tblGrid>
      <w:tr w:rsidR="00F36975" w:rsidTr="00CD4102">
        <w:trPr>
          <w:trHeight w:val="4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6975" w:rsidRPr="00207059" w:rsidRDefault="00F36975" w:rsidP="00210FD8">
            <w:pPr>
              <w:spacing w:before="60" w:after="60"/>
              <w:ind w:right="-20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p.  (No.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6975" w:rsidRPr="00207059" w:rsidRDefault="00F36975" w:rsidP="00CD4102">
            <w:pPr>
              <w:spacing w:before="60"/>
              <w:jc w:val="center"/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Temat </w:t>
            </w: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(</w:t>
            </w:r>
            <w:r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Topic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6975" w:rsidRPr="00207059" w:rsidRDefault="00F36975" w:rsidP="00210FD8">
            <w:pPr>
              <w:spacing w:before="60"/>
              <w:ind w:lef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Liczba</w:t>
            </w:r>
            <w:proofErr w:type="spellEnd"/>
          </w:p>
          <w:p w:rsidR="00F36975" w:rsidRPr="00207059" w:rsidRDefault="00F36975" w:rsidP="00210FD8">
            <w:pPr>
              <w:spacing w:after="60"/>
              <w:ind w:left="-70" w:right="-70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proofErr w:type="spellStart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godzin</w:t>
            </w:r>
            <w:proofErr w:type="spellEnd"/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 (</w:t>
            </w:r>
            <w:r w:rsidRPr="00207059">
              <w:rPr>
                <w:rFonts w:ascii="Arial" w:hAnsi="Arial" w:cs="Arial"/>
                <w:bCs/>
                <w:i/>
                <w:sz w:val="18"/>
                <w:szCs w:val="18"/>
                <w:lang w:val="en-GB"/>
              </w:rPr>
              <w:t>Number of hours</w:t>
            </w:r>
            <w:r w:rsidRPr="00207059">
              <w:rPr>
                <w:rFonts w:ascii="Arial" w:hAnsi="Arial" w:cs="Arial"/>
                <w:bCs/>
                <w:sz w:val="18"/>
                <w:szCs w:val="18"/>
                <w:lang w:val="en-US"/>
              </w:rPr>
              <w:t>)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6975" w:rsidRPr="00207059" w:rsidRDefault="00F36975" w:rsidP="00210FD8">
            <w:pPr>
              <w:pStyle w:val="Nagwek3"/>
              <w:spacing w:before="60" w:after="60"/>
              <w:rPr>
                <w:b w:val="0"/>
                <w:bCs w:val="0"/>
                <w:sz w:val="18"/>
                <w:szCs w:val="18"/>
              </w:rPr>
            </w:pPr>
            <w:r w:rsidRPr="00207059">
              <w:rPr>
                <w:b w:val="0"/>
                <w:bCs w:val="0"/>
                <w:sz w:val="18"/>
                <w:szCs w:val="18"/>
              </w:rPr>
              <w:t xml:space="preserve">Osoba udzielająca zaliczenie </w:t>
            </w:r>
          </w:p>
          <w:p w:rsidR="00F36975" w:rsidRPr="00207059" w:rsidRDefault="00F36975" w:rsidP="00210FD8">
            <w:pPr>
              <w:pStyle w:val="Nagwek3"/>
              <w:spacing w:before="60" w:after="60"/>
              <w:rPr>
                <w:b w:val="0"/>
                <w:bCs w:val="0"/>
                <w:sz w:val="18"/>
                <w:szCs w:val="18"/>
              </w:rPr>
            </w:pPr>
            <w:r w:rsidRPr="00207059">
              <w:rPr>
                <w:b w:val="0"/>
                <w:bCs w:val="0"/>
                <w:sz w:val="18"/>
                <w:szCs w:val="18"/>
              </w:rPr>
              <w:t>(</w:t>
            </w:r>
            <w:proofErr w:type="spellStart"/>
            <w:r w:rsidR="001B3A81">
              <w:rPr>
                <w:b w:val="0"/>
                <w:bCs w:val="0"/>
                <w:i/>
                <w:sz w:val="18"/>
                <w:szCs w:val="18"/>
              </w:rPr>
              <w:t>Credit</w:t>
            </w:r>
            <w:proofErr w:type="spellEnd"/>
            <w:r w:rsidR="001B3A81">
              <w:rPr>
                <w:b w:val="0"/>
                <w:bCs w:val="0"/>
                <w:i/>
                <w:sz w:val="18"/>
                <w:szCs w:val="18"/>
              </w:rPr>
              <w:t xml:space="preserve"> </w:t>
            </w:r>
            <w:proofErr w:type="spellStart"/>
            <w:r w:rsidR="001B3A81">
              <w:rPr>
                <w:b w:val="0"/>
                <w:bCs w:val="0"/>
                <w:i/>
                <w:sz w:val="18"/>
                <w:szCs w:val="18"/>
              </w:rPr>
              <w:t>given</w:t>
            </w:r>
            <w:proofErr w:type="spellEnd"/>
            <w:r w:rsidRPr="00207059">
              <w:rPr>
                <w:b w:val="0"/>
                <w:bCs w:val="0"/>
                <w:i/>
                <w:sz w:val="18"/>
                <w:szCs w:val="18"/>
              </w:rPr>
              <w:t xml:space="preserve"> by</w:t>
            </w:r>
            <w:r w:rsidR="007758D4">
              <w:rPr>
                <w:b w:val="0"/>
                <w:bCs w:val="0"/>
                <w:i/>
                <w:sz w:val="18"/>
                <w:szCs w:val="18"/>
              </w:rPr>
              <w:t>:</w:t>
            </w:r>
            <w:r w:rsidRPr="00207059">
              <w:rPr>
                <w:b w:val="0"/>
                <w:bCs w:val="0"/>
                <w:sz w:val="18"/>
                <w:szCs w:val="18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36975" w:rsidRPr="00207059" w:rsidRDefault="00F36975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Data (</w:t>
            </w:r>
            <w:r w:rsidRPr="00207059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Date</w:t>
            </w: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)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066A7" w:rsidRPr="003D1A47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Podpis</w:t>
            </w:r>
            <w:proofErr w:type="spellEnd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>wykładowcy</w:t>
            </w:r>
            <w:proofErr w:type="spellEnd"/>
          </w:p>
          <w:p w:rsidR="00F36975" w:rsidRPr="00207059" w:rsidRDefault="00E066A7" w:rsidP="00E066A7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3D1A47">
              <w:rPr>
                <w:rFonts w:eastAsia="Times New Roman"/>
                <w:b w:val="0"/>
                <w:sz w:val="18"/>
                <w:szCs w:val="18"/>
                <w:lang w:val="en-US"/>
              </w:rPr>
              <w:t xml:space="preserve">(Lecturer’s </w:t>
            </w:r>
            <w:r w:rsidRPr="003D1A47">
              <w:rPr>
                <w:rFonts w:eastAsia="Times New Roman"/>
                <w:b w:val="0"/>
                <w:i/>
                <w:sz w:val="18"/>
                <w:szCs w:val="18"/>
                <w:lang w:val="en-US"/>
              </w:rPr>
              <w:t>Signature</w:t>
            </w:r>
            <w:r w:rsidRPr="003D1A47">
              <w:rPr>
                <w:b w:val="0"/>
                <w:bCs w:val="0"/>
                <w:sz w:val="18"/>
                <w:szCs w:val="18"/>
                <w:lang w:val="en-US"/>
              </w:rPr>
              <w:t>)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Pr="00207059" w:rsidRDefault="00F36975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</w:p>
          <w:p w:rsidR="00F36975" w:rsidRPr="00207059" w:rsidRDefault="00F36975" w:rsidP="00210FD8">
            <w:pPr>
              <w:pStyle w:val="Nagwek3"/>
              <w:spacing w:before="60" w:after="60"/>
              <w:rPr>
                <w:rFonts w:eastAsia="Times New Roman"/>
                <w:b w:val="0"/>
                <w:sz w:val="18"/>
                <w:szCs w:val="18"/>
                <w:lang w:val="en-US"/>
              </w:rPr>
            </w:pPr>
            <w:r w:rsidRPr="00207059">
              <w:rPr>
                <w:rFonts w:eastAsia="Times New Roman"/>
                <w:b w:val="0"/>
                <w:sz w:val="18"/>
                <w:szCs w:val="18"/>
                <w:lang w:val="en-US"/>
              </w:rPr>
              <w:t>ECTS</w:t>
            </w:r>
          </w:p>
        </w:tc>
      </w:tr>
      <w:tr w:rsidR="00F36975" w:rsidTr="00CD4102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F36975" w:rsidRDefault="00F36975" w:rsidP="00210FD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:rsidR="00F36975" w:rsidRDefault="00F36975" w:rsidP="00210FD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36975" w:rsidRPr="00F462FA" w:rsidTr="00573FC3"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36975" w:rsidRPr="00C738F7" w:rsidRDefault="00F36975" w:rsidP="00210FD8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                                   </w:t>
            </w:r>
            <w:r w:rsidR="00BA13FF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     </w:t>
            </w: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Suma ECTS </w:t>
            </w:r>
          </w:p>
          <w:p w:rsidR="00F36975" w:rsidRPr="004C1E10" w:rsidRDefault="00F36975" w:rsidP="00BA13FF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BA13FF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                                                                      </w:t>
            </w:r>
            <w:r w:rsidR="00BA13FF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                                                                       </w:t>
            </w:r>
            <w:r w:rsidRPr="00BA13FF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r w:rsidRPr="00C738F7">
              <w:rPr>
                <w:rFonts w:ascii="Arial" w:hAnsi="Arial" w:cs="Arial"/>
                <w:bCs/>
                <w:sz w:val="16"/>
                <w:szCs w:val="16"/>
                <w:lang w:val="en-GB"/>
              </w:rPr>
              <w:t>(</w:t>
            </w:r>
            <w:r w:rsidRPr="00C738F7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ECTS credits</w:t>
            </w:r>
            <w:r w:rsidRPr="004C1E10">
              <w:rPr>
                <w:rFonts w:ascii="Arial" w:hAnsi="Arial" w:cs="Arial"/>
                <w:bCs/>
                <w:sz w:val="16"/>
                <w:szCs w:val="16"/>
                <w:lang w:val="en-US"/>
              </w:rPr>
              <w:t>)</w:t>
            </w:r>
            <w:r w:rsidRPr="00C738F7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F36975" w:rsidRPr="004C1E10" w:rsidRDefault="00F36975" w:rsidP="00210FD8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F63E17" w:rsidRPr="00F16075" w:rsidRDefault="00F63E17" w:rsidP="001D694F">
      <w:pPr>
        <w:spacing w:before="120" w:after="60"/>
        <w:rPr>
          <w:rFonts w:ascii="Arial" w:hAnsi="Arial" w:cs="Arial"/>
          <w:b/>
          <w:bCs/>
          <w:sz w:val="2"/>
          <w:szCs w:val="2"/>
          <w:lang w:val="en-US"/>
        </w:rPr>
      </w:pPr>
    </w:p>
    <w:p w:rsidR="006E25B4" w:rsidRPr="00B92777" w:rsidRDefault="00F16075" w:rsidP="00B92777">
      <w:pPr>
        <w:spacing w:before="120" w:after="60"/>
        <w:ind w:left="1276" w:hanging="556"/>
        <w:jc w:val="both"/>
        <w:rPr>
          <w:rFonts w:ascii="Arial" w:hAnsi="Arial" w:cs="Arial"/>
          <w:b/>
          <w:bCs/>
          <w:sz w:val="20"/>
          <w:szCs w:val="20"/>
          <w:lang w:val="en-US"/>
        </w:rPr>
      </w:pPr>
      <w:r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="00F42321" w:rsidRPr="00B92777">
        <w:rPr>
          <w:rFonts w:ascii="Arial" w:hAnsi="Arial" w:cs="Arial"/>
          <w:b/>
          <w:bCs/>
          <w:sz w:val="20"/>
          <w:szCs w:val="20"/>
          <w:lang w:val="en-US"/>
        </w:rPr>
        <w:t>(</w:t>
      </w:r>
      <w:r w:rsidR="0086279E" w:rsidRPr="00B92777">
        <w:rPr>
          <w:rFonts w:ascii="Arial" w:hAnsi="Arial" w:cs="Arial"/>
          <w:b/>
          <w:bCs/>
          <w:sz w:val="20"/>
          <w:szCs w:val="20"/>
          <w:lang w:val="en-US"/>
        </w:rPr>
        <w:t>E</w:t>
      </w:r>
      <w:r w:rsidR="00F42321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)  Suma </w:t>
      </w:r>
      <w:proofErr w:type="spellStart"/>
      <w:r w:rsidR="008B3617" w:rsidRPr="00B92777">
        <w:rPr>
          <w:rFonts w:ascii="Arial" w:hAnsi="Arial" w:cs="Arial"/>
          <w:b/>
          <w:bCs/>
          <w:sz w:val="20"/>
          <w:szCs w:val="20"/>
          <w:lang w:val="en-US"/>
        </w:rPr>
        <w:t>uzyskanych</w:t>
      </w:r>
      <w:proofErr w:type="spellEnd"/>
      <w:r w:rsidR="008B361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F42321" w:rsidRPr="00B92777">
        <w:rPr>
          <w:rFonts w:ascii="Arial" w:hAnsi="Arial" w:cs="Arial"/>
          <w:b/>
          <w:bCs/>
          <w:sz w:val="20"/>
          <w:szCs w:val="20"/>
          <w:lang w:val="en-US"/>
        </w:rPr>
        <w:t>punktów</w:t>
      </w:r>
      <w:proofErr w:type="spellEnd"/>
      <w:r w:rsidR="009642F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ECTS</w:t>
      </w:r>
      <w:r w:rsidR="008B3617" w:rsidRPr="00B92777">
        <w:rPr>
          <w:rFonts w:ascii="Arial" w:hAnsi="Arial" w:cs="Arial"/>
          <w:b/>
          <w:bCs/>
          <w:sz w:val="20"/>
          <w:szCs w:val="20"/>
          <w:lang w:val="en-US"/>
        </w:rPr>
        <w:t>,</w:t>
      </w:r>
      <w:r w:rsidR="0086279E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proofErr w:type="spellStart"/>
      <w:r w:rsidR="00F251CF" w:rsidRPr="00B92777">
        <w:rPr>
          <w:rFonts w:ascii="Arial" w:hAnsi="Arial" w:cs="Arial"/>
          <w:b/>
          <w:bCs/>
          <w:sz w:val="20"/>
          <w:szCs w:val="20"/>
          <w:lang w:val="en-US"/>
        </w:rPr>
        <w:t>kategori</w:t>
      </w:r>
      <w:r w:rsidR="008B3617" w:rsidRPr="00B92777">
        <w:rPr>
          <w:rFonts w:ascii="Arial" w:hAnsi="Arial" w:cs="Arial"/>
          <w:b/>
          <w:bCs/>
          <w:sz w:val="20"/>
          <w:szCs w:val="20"/>
          <w:lang w:val="en-US"/>
        </w:rPr>
        <w:t>e</w:t>
      </w:r>
      <w:proofErr w:type="spellEnd"/>
      <w:r w:rsidR="004E16D2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A, </w:t>
      </w:r>
      <w:r w:rsidR="0086279E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A1, </w:t>
      </w:r>
      <w:r w:rsidR="004E16D2" w:rsidRPr="00B92777">
        <w:rPr>
          <w:rFonts w:ascii="Arial" w:hAnsi="Arial" w:cs="Arial"/>
          <w:b/>
          <w:bCs/>
          <w:sz w:val="20"/>
          <w:szCs w:val="20"/>
          <w:lang w:val="en-US"/>
        </w:rPr>
        <w:t>B, C</w:t>
      </w:r>
      <w:r w:rsidR="008B361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, </w:t>
      </w:r>
      <w:r w:rsidR="0086279E" w:rsidRPr="00B92777">
        <w:rPr>
          <w:rFonts w:ascii="Arial" w:hAnsi="Arial" w:cs="Arial"/>
          <w:b/>
          <w:bCs/>
          <w:sz w:val="20"/>
          <w:szCs w:val="20"/>
          <w:lang w:val="en-US"/>
        </w:rPr>
        <w:t>C1</w:t>
      </w:r>
      <w:r w:rsidR="00D46E6E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 i </w:t>
      </w:r>
      <w:r w:rsidR="00B92777" w:rsidRPr="00B92777">
        <w:rPr>
          <w:rFonts w:ascii="Arial" w:hAnsi="Arial" w:cs="Arial"/>
          <w:b/>
          <w:bCs/>
          <w:sz w:val="20"/>
          <w:szCs w:val="20"/>
          <w:lang w:val="en-US"/>
        </w:rPr>
        <w:t xml:space="preserve">D - </w:t>
      </w:r>
      <w:r w:rsidR="00F251CF" w:rsidRPr="00B92777">
        <w:rPr>
          <w:rFonts w:ascii="Arial" w:hAnsi="Arial" w:cs="Arial"/>
          <w:bCs/>
          <w:i/>
          <w:sz w:val="20"/>
          <w:szCs w:val="20"/>
          <w:lang w:val="en-US"/>
        </w:rPr>
        <w:t xml:space="preserve">ECTS </w:t>
      </w:r>
      <w:r w:rsidR="00D46E6E" w:rsidRPr="00B92777">
        <w:rPr>
          <w:rFonts w:ascii="Arial" w:hAnsi="Arial" w:cs="Arial"/>
          <w:bCs/>
          <w:i/>
          <w:sz w:val="20"/>
          <w:szCs w:val="20"/>
          <w:lang w:val="en-US"/>
        </w:rPr>
        <w:t>obtained</w:t>
      </w:r>
      <w:r w:rsidR="006E25B4" w:rsidRPr="00B92777">
        <w:rPr>
          <w:rFonts w:ascii="Arial" w:hAnsi="Arial" w:cs="Arial"/>
          <w:bCs/>
          <w:i/>
          <w:sz w:val="20"/>
          <w:szCs w:val="20"/>
          <w:lang w:val="en-US"/>
        </w:rPr>
        <w:t xml:space="preserve"> in </w:t>
      </w:r>
      <w:r w:rsidR="004E16D2" w:rsidRPr="00B92777">
        <w:rPr>
          <w:rFonts w:ascii="Arial" w:hAnsi="Arial" w:cs="Arial"/>
          <w:bCs/>
          <w:i/>
          <w:sz w:val="20"/>
          <w:szCs w:val="20"/>
          <w:lang w:val="en-US"/>
        </w:rPr>
        <w:t>A</w:t>
      </w:r>
      <w:r w:rsidR="0086279E" w:rsidRPr="00B92777">
        <w:rPr>
          <w:rFonts w:ascii="Arial" w:hAnsi="Arial" w:cs="Arial"/>
          <w:bCs/>
          <w:i/>
          <w:sz w:val="20"/>
          <w:szCs w:val="20"/>
          <w:lang w:val="en-US"/>
        </w:rPr>
        <w:t>, A1</w:t>
      </w:r>
      <w:r w:rsidR="004E16D2" w:rsidRPr="00B92777">
        <w:rPr>
          <w:rFonts w:ascii="Arial" w:hAnsi="Arial" w:cs="Arial"/>
          <w:bCs/>
          <w:i/>
          <w:sz w:val="20"/>
          <w:szCs w:val="20"/>
          <w:lang w:val="en-US"/>
        </w:rPr>
        <w:t>, B, C,</w:t>
      </w:r>
      <w:r w:rsidR="0086279E" w:rsidRPr="00B92777">
        <w:rPr>
          <w:rFonts w:ascii="Arial" w:hAnsi="Arial" w:cs="Arial"/>
          <w:bCs/>
          <w:i/>
          <w:sz w:val="20"/>
          <w:szCs w:val="20"/>
          <w:lang w:val="en-US"/>
        </w:rPr>
        <w:t>C1,</w:t>
      </w:r>
      <w:r w:rsidR="004E16D2" w:rsidRPr="00B92777">
        <w:rPr>
          <w:rFonts w:ascii="Arial" w:hAnsi="Arial" w:cs="Arial"/>
          <w:bCs/>
          <w:i/>
          <w:sz w:val="20"/>
          <w:szCs w:val="20"/>
          <w:lang w:val="en-US"/>
        </w:rPr>
        <w:t xml:space="preserve">and </w:t>
      </w:r>
      <w:r w:rsidR="0086279E" w:rsidRPr="00B92777">
        <w:rPr>
          <w:rFonts w:ascii="Arial" w:hAnsi="Arial" w:cs="Arial"/>
          <w:bCs/>
          <w:i/>
          <w:sz w:val="20"/>
          <w:szCs w:val="20"/>
          <w:lang w:val="en-US"/>
        </w:rPr>
        <w:t>D</w:t>
      </w:r>
      <w:r w:rsidR="00B92777">
        <w:rPr>
          <w:rFonts w:ascii="Arial" w:hAnsi="Arial" w:cs="Arial"/>
          <w:bCs/>
          <w:i/>
          <w:sz w:val="20"/>
          <w:szCs w:val="20"/>
          <w:lang w:val="en-US"/>
        </w:rPr>
        <w:t xml:space="preserve"> categories</w:t>
      </w:r>
    </w:p>
    <w:p w:rsidR="00375AA6" w:rsidRPr="00B92777" w:rsidRDefault="00375AA6" w:rsidP="009642F7">
      <w:pPr>
        <w:spacing w:before="120" w:after="60"/>
        <w:ind w:firstLine="720"/>
        <w:rPr>
          <w:rFonts w:ascii="Arial" w:hAnsi="Arial" w:cs="Arial"/>
          <w:bCs/>
          <w:sz w:val="20"/>
          <w:szCs w:val="20"/>
          <w:lang w:val="en-US"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6"/>
        <w:gridCol w:w="724"/>
      </w:tblGrid>
      <w:tr w:rsidR="0086279E" w:rsidRPr="004C1E10" w:rsidTr="00573FC3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79E" w:rsidRPr="00C738F7" w:rsidRDefault="0086279E" w:rsidP="007A4AD7">
            <w:pPr>
              <w:spacing w:before="60"/>
              <w:rPr>
                <w:rFonts w:ascii="Arial" w:hAnsi="Arial" w:cs="Arial"/>
                <w:bCs/>
                <w:sz w:val="18"/>
                <w:szCs w:val="18"/>
              </w:rPr>
            </w:pPr>
            <w:r w:rsidRPr="00B9277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                                                                                                                                                                </w:t>
            </w:r>
            <w:r w:rsidRPr="00C738F7">
              <w:rPr>
                <w:rFonts w:ascii="Arial" w:hAnsi="Arial" w:cs="Arial"/>
                <w:bCs/>
                <w:sz w:val="18"/>
                <w:szCs w:val="18"/>
              </w:rPr>
              <w:t xml:space="preserve">Suma ECTS </w:t>
            </w:r>
          </w:p>
          <w:p w:rsidR="0086279E" w:rsidRPr="004C1E10" w:rsidRDefault="0086279E" w:rsidP="007A4AD7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BA13FF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                                                                      </w:t>
            </w:r>
            <w:r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                                                                               </w:t>
            </w:r>
            <w:r w:rsidRPr="00BA13FF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  <w:r w:rsidRPr="00C738F7">
              <w:rPr>
                <w:rFonts w:ascii="Arial" w:hAnsi="Arial" w:cs="Arial"/>
                <w:bCs/>
                <w:sz w:val="16"/>
                <w:szCs w:val="16"/>
                <w:lang w:val="en-GB"/>
              </w:rPr>
              <w:t>(</w:t>
            </w:r>
            <w:r w:rsidRPr="00C738F7"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  <w:t>ECTS credits</w:t>
            </w:r>
            <w:r w:rsidRPr="004C1E10">
              <w:rPr>
                <w:rFonts w:ascii="Arial" w:hAnsi="Arial" w:cs="Arial"/>
                <w:bCs/>
                <w:sz w:val="16"/>
                <w:szCs w:val="16"/>
                <w:lang w:val="en-US"/>
              </w:rPr>
              <w:t>)</w:t>
            </w:r>
            <w:r w:rsidRPr="00C738F7">
              <w:rPr>
                <w:rFonts w:ascii="Arial" w:hAnsi="Arial" w:cs="Arial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86279E" w:rsidRPr="004C1E10" w:rsidRDefault="0086279E" w:rsidP="007A4AD7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86279E" w:rsidRPr="0086279E" w:rsidRDefault="00B96AA9" w:rsidP="009642F7">
      <w:pPr>
        <w:spacing w:before="120" w:after="60"/>
        <w:ind w:firstLine="720"/>
        <w:rPr>
          <w:rFonts w:ascii="Arial" w:hAnsi="Arial" w:cs="Arial"/>
          <w:bCs/>
          <w:sz w:val="20"/>
          <w:szCs w:val="20"/>
          <w:lang w:val="en-GB"/>
        </w:rPr>
      </w:pPr>
      <w:r w:rsidRPr="00C738F7">
        <w:rPr>
          <w:rFonts w:ascii="Arial" w:hAnsi="Arial" w:cs="Arial"/>
          <w:b/>
          <w:bCs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7B3212B" wp14:editId="4E0C3C19">
                <wp:simplePos x="0" y="0"/>
                <wp:positionH relativeFrom="column">
                  <wp:posOffset>-3052445</wp:posOffset>
                </wp:positionH>
                <wp:positionV relativeFrom="paragraph">
                  <wp:posOffset>177800</wp:posOffset>
                </wp:positionV>
                <wp:extent cx="5447665" cy="230505"/>
                <wp:effectExtent l="0" t="1270" r="18415" b="1841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447665" cy="2305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E09E1" w:rsidRPr="00CF77CB" w:rsidRDefault="00EE09E1" w:rsidP="00B92777">
                            <w:pPr>
                              <w:widowControl w:val="0"/>
                              <w:snapToGrid w:val="0"/>
                              <w:jc w:val="center"/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szytki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96AA9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żółt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pola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zą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być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ypełnione</w:t>
                            </w:r>
                            <w:proofErr w:type="spellEnd"/>
                            <w:r w:rsidRPr="00CF77CB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/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All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r w:rsidR="00B96AA9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yellow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fields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t be filled in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-240.35pt;margin-top:14pt;width:428.95pt;height:18.15pt;rotation:-9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" fillcolor="#191200 [327]" strokecolor="#ffc000 [3207]" strokeweight=".5pt">
                <v:fill color2="#0c0900 [167]" rotate="t" colors="0 #ffdd9c;.5 #ffd78e;1 #ffd479" focus="100%" type="gradient">
                  <o:fill v:ext="view" type="gradientUnscaled"/>
                </v:fill>
                <v:textbox inset="0,0,0,0">
                  <w:txbxContent>
                    <w:p w:rsidR="00EE09E1" w:rsidRPr="00CF77CB" w:rsidRDefault="00EE09E1" w:rsidP="00B92777">
                      <w:pPr>
                        <w:widowControl w:val="0"/>
                        <w:snapToGrid w:val="0"/>
                        <w:jc w:val="center"/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</w:pPr>
                      <w:proofErr w:type="spellStart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Wszytkie</w:t>
                      </w:r>
                      <w:proofErr w:type="spellEnd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</w:t>
                      </w:r>
                      <w:proofErr w:type="spellStart"/>
                      <w:r w:rsidR="00B96AA9"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żółte</w:t>
                      </w:r>
                      <w:proofErr w:type="spellEnd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pola</w:t>
                      </w:r>
                      <w:proofErr w:type="spellEnd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muszą</w:t>
                      </w:r>
                      <w:proofErr w:type="spellEnd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być</w:t>
                      </w:r>
                      <w:proofErr w:type="spellEnd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wypełnione</w:t>
                      </w:r>
                      <w:proofErr w:type="spellEnd"/>
                      <w:r w:rsidRPr="00CF77CB">
                        <w:rPr>
                          <w:rFonts w:ascii="Ayuthaya" w:hAnsi="Ayuthaya" w:cs="Ayuthaya"/>
                          <w:b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!</w:t>
                      </w:r>
                      <w:r w:rsidRPr="00CF77CB"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/ </w:t>
                      </w:r>
                      <w:r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All</w:t>
                      </w:r>
                      <w:r w:rsidRPr="00CF77CB"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</w:t>
                      </w:r>
                      <w:r w:rsidR="00B96AA9"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yellow</w:t>
                      </w:r>
                      <w:r w:rsidRPr="00CF77CB"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 xml:space="preserve"> fields </w:t>
                      </w:r>
                      <w:r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must be filled in</w:t>
                      </w:r>
                      <w:r w:rsidRPr="00CF77CB">
                        <w:rPr>
                          <w:rFonts w:ascii="Ayuthaya" w:hAnsi="Ayuthaya" w:cs="Ayuthaya"/>
                          <w:b/>
                          <w:i/>
                          <w:color w:val="385623" w:themeColor="accent6" w:themeShade="80"/>
                          <w:sz w:val="13"/>
                          <w:szCs w:val="13"/>
                          <w:lang w:val="en-GB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p w:rsidR="00647373" w:rsidRPr="00B92777" w:rsidRDefault="00B510F0" w:rsidP="00B510F0">
      <w:pPr>
        <w:spacing w:before="120" w:after="60"/>
        <w:ind w:left="1276" w:hanging="556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26088F" w:rsidRPr="00B92777">
        <w:rPr>
          <w:rFonts w:ascii="Arial" w:hAnsi="Arial" w:cs="Arial"/>
          <w:b/>
          <w:bCs/>
          <w:sz w:val="20"/>
          <w:szCs w:val="20"/>
        </w:rPr>
        <w:t xml:space="preserve"> 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>(</w:t>
      </w:r>
      <w:r w:rsidR="0086279E" w:rsidRPr="00B92777">
        <w:rPr>
          <w:rFonts w:ascii="Arial" w:hAnsi="Arial" w:cs="Arial"/>
          <w:b/>
          <w:bCs/>
          <w:sz w:val="20"/>
          <w:szCs w:val="20"/>
        </w:rPr>
        <w:t>F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 xml:space="preserve">)  </w:t>
      </w:r>
      <w:r w:rsidR="00647373" w:rsidRPr="00B510F0">
        <w:rPr>
          <w:rFonts w:ascii="Arial" w:hAnsi="Arial" w:cs="Arial"/>
          <w:b/>
          <w:bCs/>
          <w:sz w:val="20"/>
          <w:szCs w:val="20"/>
        </w:rPr>
        <w:t>Czy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 xml:space="preserve"> </w:t>
      </w:r>
      <w:r w:rsidR="00FF6987" w:rsidRPr="00B92777">
        <w:rPr>
          <w:rFonts w:ascii="Arial" w:hAnsi="Arial" w:cs="Arial"/>
          <w:b/>
          <w:bCs/>
          <w:sz w:val="20"/>
          <w:szCs w:val="20"/>
        </w:rPr>
        <w:t>uzyskał</w:t>
      </w:r>
      <w:r w:rsidR="00B64D28" w:rsidRPr="00B92777">
        <w:rPr>
          <w:rFonts w:ascii="Arial" w:hAnsi="Arial" w:cs="Arial"/>
          <w:b/>
          <w:bCs/>
          <w:sz w:val="20"/>
          <w:szCs w:val="20"/>
        </w:rPr>
        <w:t xml:space="preserve">(-a) Pan/Pani zaliczenie 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>wszystki</w:t>
      </w:r>
      <w:r w:rsidR="00B64D28" w:rsidRPr="00B92777">
        <w:rPr>
          <w:rFonts w:ascii="Arial" w:hAnsi="Arial" w:cs="Arial"/>
          <w:b/>
          <w:bCs/>
          <w:sz w:val="20"/>
          <w:szCs w:val="20"/>
        </w:rPr>
        <w:t>ch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 xml:space="preserve"> zaję</w:t>
      </w:r>
      <w:r w:rsidR="00B64D28" w:rsidRPr="00B92777">
        <w:rPr>
          <w:rFonts w:ascii="Arial" w:hAnsi="Arial" w:cs="Arial"/>
          <w:b/>
          <w:bCs/>
          <w:sz w:val="20"/>
          <w:szCs w:val="20"/>
        </w:rPr>
        <w:t>ć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 xml:space="preserve"> </w:t>
      </w:r>
      <w:r w:rsidR="00A4218D" w:rsidRPr="00B92777">
        <w:rPr>
          <w:rFonts w:ascii="Arial" w:hAnsi="Arial" w:cs="Arial"/>
          <w:b/>
          <w:bCs/>
          <w:sz w:val="20"/>
          <w:szCs w:val="20"/>
        </w:rPr>
        <w:t>za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>planowan</w:t>
      </w:r>
      <w:r w:rsidR="008B61B7" w:rsidRPr="00B92777">
        <w:rPr>
          <w:rFonts w:ascii="Arial" w:hAnsi="Arial" w:cs="Arial"/>
          <w:b/>
          <w:bCs/>
          <w:sz w:val="20"/>
          <w:szCs w:val="20"/>
        </w:rPr>
        <w:t>ych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 xml:space="preserve"> na </w:t>
      </w:r>
      <w:r w:rsidR="003B1E81">
        <w:rPr>
          <w:rFonts w:ascii="Arial" w:hAnsi="Arial" w:cs="Arial"/>
          <w:b/>
          <w:bCs/>
          <w:sz w:val="20"/>
          <w:szCs w:val="20"/>
        </w:rPr>
        <w:t>IV</w:t>
      </w:r>
      <w:r w:rsidR="00B92777" w:rsidRPr="00B92777">
        <w:rPr>
          <w:rFonts w:ascii="Arial" w:hAnsi="Arial" w:cs="Arial"/>
          <w:b/>
          <w:bCs/>
          <w:sz w:val="20"/>
          <w:szCs w:val="20"/>
        </w:rPr>
        <w:t xml:space="preserve"> </w:t>
      </w:r>
      <w:r w:rsidR="00C45722" w:rsidRPr="00B92777">
        <w:rPr>
          <w:rFonts w:ascii="Arial" w:hAnsi="Arial" w:cs="Arial"/>
          <w:b/>
          <w:bCs/>
          <w:sz w:val="20"/>
          <w:szCs w:val="20"/>
        </w:rPr>
        <w:t>semestr</w:t>
      </w:r>
      <w:r w:rsidR="00A137E7" w:rsidRPr="00B92777">
        <w:rPr>
          <w:rFonts w:ascii="Arial" w:hAnsi="Arial" w:cs="Arial"/>
          <w:b/>
          <w:bCs/>
          <w:sz w:val="20"/>
          <w:szCs w:val="20"/>
        </w:rPr>
        <w:t>?</w:t>
      </w:r>
      <w:r w:rsidR="00647373" w:rsidRPr="00B92777">
        <w:rPr>
          <w:rFonts w:ascii="Arial" w:hAnsi="Arial" w:cs="Arial"/>
          <w:b/>
          <w:bCs/>
          <w:sz w:val="20"/>
          <w:szCs w:val="20"/>
        </w:rPr>
        <w:t xml:space="preserve"> </w:t>
      </w:r>
    </w:p>
    <w:p w:rsidR="00647373" w:rsidRPr="00ED74A4" w:rsidRDefault="00B64D28" w:rsidP="00647373">
      <w:pPr>
        <w:spacing w:before="120"/>
        <w:ind w:firstLine="720"/>
        <w:rPr>
          <w:rFonts w:ascii="Arial" w:hAnsi="Arial" w:cs="Arial"/>
          <w:bCs/>
          <w:i/>
          <w:sz w:val="20"/>
          <w:szCs w:val="20"/>
          <w:lang w:val="en-US"/>
        </w:rPr>
      </w:pPr>
      <w:r w:rsidRPr="002006F9">
        <w:rPr>
          <w:rFonts w:ascii="Arial" w:hAnsi="Arial" w:cs="Arial"/>
          <w:bCs/>
          <w:sz w:val="20"/>
          <w:szCs w:val="20"/>
        </w:rPr>
        <w:t xml:space="preserve">      </w:t>
      </w:r>
      <w:r w:rsidR="00B92777" w:rsidRPr="002006F9">
        <w:rPr>
          <w:rFonts w:ascii="Arial" w:hAnsi="Arial" w:cs="Arial"/>
          <w:bCs/>
          <w:sz w:val="20"/>
          <w:szCs w:val="20"/>
        </w:rPr>
        <w:t xml:space="preserve">     </w:t>
      </w:r>
      <w:r w:rsidRPr="00ED74A4">
        <w:rPr>
          <w:rFonts w:ascii="Arial" w:hAnsi="Arial" w:cs="Arial"/>
          <w:bCs/>
          <w:i/>
          <w:sz w:val="20"/>
          <w:szCs w:val="20"/>
          <w:lang w:val="en-US"/>
        </w:rPr>
        <w:t xml:space="preserve">Have </w:t>
      </w:r>
      <w:r w:rsidR="00A137E7" w:rsidRPr="00ED74A4">
        <w:rPr>
          <w:rFonts w:ascii="Arial" w:hAnsi="Arial" w:cs="Arial"/>
          <w:bCs/>
          <w:i/>
          <w:sz w:val="20"/>
          <w:szCs w:val="20"/>
          <w:lang w:val="en-US"/>
        </w:rPr>
        <w:t>you obtained credit</w:t>
      </w:r>
      <w:r w:rsidR="00070A53" w:rsidRPr="00ED74A4">
        <w:rPr>
          <w:rFonts w:ascii="Arial" w:hAnsi="Arial" w:cs="Arial"/>
          <w:bCs/>
          <w:i/>
          <w:sz w:val="20"/>
          <w:szCs w:val="20"/>
          <w:lang w:val="en-US"/>
        </w:rPr>
        <w:t>s</w:t>
      </w:r>
      <w:r w:rsidR="00A137E7" w:rsidRPr="00ED74A4">
        <w:rPr>
          <w:rFonts w:ascii="Arial" w:hAnsi="Arial" w:cs="Arial"/>
          <w:bCs/>
          <w:i/>
          <w:sz w:val="20"/>
          <w:szCs w:val="20"/>
          <w:lang w:val="en-US"/>
        </w:rPr>
        <w:t xml:space="preserve"> for all classes that </w:t>
      </w:r>
      <w:r w:rsidR="00070A53" w:rsidRPr="00ED74A4">
        <w:rPr>
          <w:rFonts w:ascii="Arial" w:hAnsi="Arial" w:cs="Arial"/>
          <w:bCs/>
          <w:i/>
          <w:sz w:val="20"/>
          <w:szCs w:val="20"/>
          <w:lang w:val="en-US"/>
        </w:rPr>
        <w:t>had been</w:t>
      </w:r>
      <w:r w:rsidR="00A137E7" w:rsidRPr="00ED74A4">
        <w:rPr>
          <w:rFonts w:ascii="Arial" w:hAnsi="Arial" w:cs="Arial"/>
          <w:bCs/>
          <w:i/>
          <w:sz w:val="20"/>
          <w:szCs w:val="20"/>
          <w:lang w:val="en-US"/>
        </w:rPr>
        <w:t xml:space="preserve"> planned for </w:t>
      </w:r>
      <w:r w:rsidR="00A4218D">
        <w:rPr>
          <w:rFonts w:ascii="Arial" w:hAnsi="Arial" w:cs="Arial"/>
          <w:bCs/>
          <w:i/>
          <w:sz w:val="20"/>
          <w:szCs w:val="20"/>
          <w:lang w:val="en-US"/>
        </w:rPr>
        <w:t xml:space="preserve">the </w:t>
      </w:r>
      <w:r w:rsidR="003B1E81">
        <w:rPr>
          <w:rFonts w:ascii="Arial" w:hAnsi="Arial" w:cs="Arial"/>
          <w:bCs/>
          <w:i/>
          <w:sz w:val="20"/>
          <w:szCs w:val="20"/>
          <w:lang w:val="en-US"/>
        </w:rPr>
        <w:t>4th</w:t>
      </w:r>
      <w:r w:rsidR="00A4218D">
        <w:rPr>
          <w:rFonts w:ascii="Arial" w:hAnsi="Arial" w:cs="Arial"/>
          <w:bCs/>
          <w:i/>
          <w:sz w:val="20"/>
          <w:szCs w:val="20"/>
          <w:lang w:val="en-US"/>
        </w:rPr>
        <w:t xml:space="preserve"> semester</w:t>
      </w:r>
      <w:r w:rsidR="00C45722" w:rsidRPr="00ED74A4">
        <w:rPr>
          <w:rFonts w:ascii="Arial" w:hAnsi="Arial" w:cs="Arial"/>
          <w:bCs/>
          <w:i/>
          <w:sz w:val="20"/>
          <w:szCs w:val="20"/>
          <w:lang w:val="en-US"/>
        </w:rPr>
        <w:t>?</w:t>
      </w:r>
    </w:p>
    <w:p w:rsidR="00300CC2" w:rsidRPr="004C1E10" w:rsidRDefault="00300CC2" w:rsidP="00300CC2">
      <w:pPr>
        <w:spacing w:before="120"/>
        <w:ind w:firstLine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i/>
          <w:sz w:val="20"/>
          <w:szCs w:val="20"/>
          <w:lang w:val="en-US"/>
        </w:rPr>
        <w:t xml:space="preserve">                                   </w:t>
      </w:r>
      <w:r w:rsidRPr="004C1E10">
        <w:rPr>
          <w:rFonts w:ascii="Arial" w:hAnsi="Arial" w:cs="Arial"/>
          <w:bCs/>
          <w:sz w:val="20"/>
          <w:szCs w:val="20"/>
        </w:rPr>
        <w:t>TAK                             NIE</w:t>
      </w:r>
    </w:p>
    <w:p w:rsidR="00ED4958" w:rsidRPr="004C1E10" w:rsidRDefault="00A34157" w:rsidP="00300CC2">
      <w:pPr>
        <w:spacing w:before="120"/>
        <w:ind w:firstLine="720"/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Cs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66A5DE1" wp14:editId="79A04F8F">
                <wp:simplePos x="0" y="0"/>
                <wp:positionH relativeFrom="column">
                  <wp:posOffset>2971858</wp:posOffset>
                </wp:positionH>
                <wp:positionV relativeFrom="paragraph">
                  <wp:posOffset>26381</wp:posOffset>
                </wp:positionV>
                <wp:extent cx="183902" cy="178435"/>
                <wp:effectExtent l="0" t="0" r="26035" b="12065"/>
                <wp:wrapNone/>
                <wp:docPr id="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3902" cy="17843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157" w:rsidRDefault="00A34157" w:rsidP="00A34157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left:0;text-align:left;margin-left:234pt;margin-top:2.1pt;width:14.5pt;height:14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" fillcolor="#191200 [327]" strokecolor="#ffc000 [3207]" strokeweight=".5pt">
                <v:fill color2="#0c0900 [167]" rotate="t" colors="0 #ffdd9c;.5 #ffd78e;1 #ffd479" focus="100%" type="gradient">
                  <o:fill v:ext="view" type="gradientUnscaled"/>
                </v:fill>
                <v:path arrowok="t"/>
                <v:textbox inset=",7.2pt,,7.2pt">
                  <w:txbxContent>
                    <w:p w:rsidR="00A34157" w:rsidRDefault="00A34157" w:rsidP="00A34157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Cs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192474" wp14:editId="5D982139">
                <wp:simplePos x="0" y="0"/>
                <wp:positionH relativeFrom="column">
                  <wp:posOffset>1716290</wp:posOffset>
                </wp:positionH>
                <wp:positionV relativeFrom="paragraph">
                  <wp:posOffset>28113</wp:posOffset>
                </wp:positionV>
                <wp:extent cx="183902" cy="178435"/>
                <wp:effectExtent l="0" t="0" r="26035" b="12065"/>
                <wp:wrapNone/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3902" cy="17843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157" w:rsidRDefault="00A34157" w:rsidP="00A34157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135.15pt;margin-top:2.2pt;width:14.5pt;height:14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" fillcolor="#191200 [327]" strokecolor="#ffc000 [3207]" strokeweight=".5pt">
                <v:fill color2="#0c0900 [167]" rotate="t" colors="0 #ffdd9c;.5 #ffd78e;1 #ffd479" focus="100%" type="gradient">
                  <o:fill v:ext="view" type="gradientUnscaled"/>
                </v:fill>
                <v:path arrowok="t"/>
                <v:textbox inset=",7.2pt,,7.2pt">
                  <w:txbxContent>
                    <w:p w:rsidR="00A34157" w:rsidRDefault="00A34157" w:rsidP="00A34157"/>
                  </w:txbxContent>
                </v:textbox>
              </v:shape>
            </w:pict>
          </mc:Fallback>
        </mc:AlternateContent>
      </w:r>
      <w:r w:rsidR="00A918FD">
        <w:rPr>
          <w:rFonts w:ascii="Arial" w:hAnsi="Arial" w:cs="Arial"/>
          <w:bCs/>
          <w:i/>
          <w:sz w:val="20"/>
          <w:szCs w:val="20"/>
        </w:rPr>
        <w:t xml:space="preserve"> </w:t>
      </w:r>
    </w:p>
    <w:p w:rsidR="00CD75CB" w:rsidRDefault="00300CC2" w:rsidP="00CD75CB">
      <w:pPr>
        <w:spacing w:before="120"/>
        <w:ind w:firstLine="720"/>
        <w:rPr>
          <w:rFonts w:ascii="Arial" w:hAnsi="Arial" w:cs="Arial"/>
          <w:bCs/>
          <w:i/>
          <w:sz w:val="20"/>
          <w:szCs w:val="20"/>
        </w:rPr>
      </w:pPr>
      <w:r w:rsidRPr="004C1E10">
        <w:rPr>
          <w:rFonts w:ascii="Arial" w:hAnsi="Arial" w:cs="Arial"/>
          <w:bCs/>
          <w:i/>
          <w:sz w:val="20"/>
          <w:szCs w:val="20"/>
        </w:rPr>
        <w:t xml:space="preserve">                                  YES                              NO</w:t>
      </w:r>
    </w:p>
    <w:tbl>
      <w:tblPr>
        <w:tblpPr w:leftFromText="180" w:rightFromText="180" w:vertAnchor="text" w:horzAnchor="margin" w:tblpXSpec="right" w:tblpY="206"/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7"/>
        <w:gridCol w:w="5386"/>
      </w:tblGrid>
      <w:tr w:rsidR="00FF3EE9" w:rsidRPr="001A6454" w:rsidTr="004A0C5F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586C" w:rsidRPr="00900A07" w:rsidRDefault="0002586C" w:rsidP="0002586C">
            <w:pPr>
              <w:spacing w:before="60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 w:rsidRPr="00B664A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Data</w:t>
            </w:r>
            <w:r w:rsidR="00900A07" w:rsidRPr="00B664A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,</w:t>
            </w:r>
            <w:r w:rsidRPr="00B664A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B664A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podpis</w:t>
            </w:r>
            <w:proofErr w:type="spellEnd"/>
            <w:r w:rsidRPr="00B664A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B664AD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doktoranta</w:t>
            </w:r>
            <w:proofErr w:type="spellEnd"/>
            <w:r w:rsidRPr="00900A0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</w:t>
            </w:r>
          </w:p>
          <w:p w:rsidR="0002586C" w:rsidRPr="00900A07" w:rsidRDefault="0002586C" w:rsidP="0002586C">
            <w:pPr>
              <w:spacing w:before="60"/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900A0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(</w:t>
            </w:r>
            <w:r w:rsidRPr="00900A07">
              <w:rPr>
                <w:rFonts w:ascii="Arial" w:hAnsi="Arial" w:cs="Arial"/>
                <w:b/>
                <w:bCs/>
                <w:i/>
                <w:sz w:val="16"/>
                <w:szCs w:val="16"/>
                <w:lang w:val="en-US"/>
              </w:rPr>
              <w:t xml:space="preserve">Date, PhD Student’s </w:t>
            </w:r>
            <w:r w:rsidR="00D97FFE" w:rsidRPr="00900A07">
              <w:rPr>
                <w:rFonts w:ascii="Arial" w:hAnsi="Arial" w:cs="Arial"/>
                <w:b/>
                <w:bCs/>
                <w:i/>
                <w:sz w:val="16"/>
                <w:szCs w:val="16"/>
                <w:lang w:val="en-US"/>
              </w:rPr>
              <w:t>signature</w:t>
            </w:r>
            <w:r w:rsidR="00D97FFE" w:rsidRPr="00900A0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)  </w:t>
            </w:r>
            <w:r w:rsidRPr="00900A07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:rsidR="0002586C" w:rsidRPr="004C1E10" w:rsidRDefault="0002586C" w:rsidP="0002586C">
            <w:pPr>
              <w:spacing w:before="6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147C0C" w:rsidRPr="00B664AD" w:rsidRDefault="00147C0C" w:rsidP="00CD75CB">
      <w:pPr>
        <w:spacing w:before="120"/>
        <w:ind w:firstLine="720"/>
        <w:rPr>
          <w:rFonts w:ascii="Arial" w:hAnsi="Arial" w:cs="Arial"/>
          <w:bCs/>
          <w:i/>
          <w:sz w:val="20"/>
          <w:szCs w:val="20"/>
          <w:lang w:val="en-GB"/>
        </w:rPr>
      </w:pPr>
    </w:p>
    <w:p w:rsidR="00147C0C" w:rsidRPr="00B664AD" w:rsidRDefault="00147C0C" w:rsidP="00CD75CB">
      <w:pPr>
        <w:spacing w:before="120"/>
        <w:ind w:firstLine="720"/>
        <w:rPr>
          <w:rFonts w:ascii="Arial" w:hAnsi="Arial" w:cs="Arial"/>
          <w:bCs/>
          <w:i/>
          <w:sz w:val="20"/>
          <w:szCs w:val="20"/>
          <w:lang w:val="en-GB"/>
        </w:rPr>
      </w:pPr>
    </w:p>
    <w:p w:rsidR="00147C0C" w:rsidRPr="00B664AD" w:rsidRDefault="00A918FD" w:rsidP="00CD75CB">
      <w:pPr>
        <w:spacing w:before="120"/>
        <w:ind w:firstLine="720"/>
        <w:rPr>
          <w:rFonts w:ascii="Arial" w:hAnsi="Arial" w:cs="Arial"/>
          <w:bCs/>
          <w:i/>
          <w:sz w:val="20"/>
          <w:szCs w:val="20"/>
          <w:lang w:val="en-GB"/>
        </w:rPr>
      </w:pPr>
      <w:r>
        <w:rPr>
          <w:rFonts w:ascii="Arial" w:hAnsi="Arial" w:cs="Arial"/>
          <w:b/>
          <w:bCs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03F728E" wp14:editId="0D1A8C2D">
                <wp:simplePos x="0" y="0"/>
                <wp:positionH relativeFrom="column">
                  <wp:posOffset>-24765</wp:posOffset>
                </wp:positionH>
                <wp:positionV relativeFrom="paragraph">
                  <wp:posOffset>212090</wp:posOffset>
                </wp:positionV>
                <wp:extent cx="6398260" cy="3248025"/>
                <wp:effectExtent l="0" t="0" r="2159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8260" cy="3248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D642CFA" id="Rectangle 15" o:spid="_x0000_s1026" style="position:absolute;margin-left:-1.95pt;margin-top:16.7pt;width:503.8pt;height:255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" filled="f" strokecolor="black [3213]" strokeweight="1pt"/>
            </w:pict>
          </mc:Fallback>
        </mc:AlternateContent>
      </w:r>
    </w:p>
    <w:p w:rsidR="0056290C" w:rsidRPr="00DB1B3B" w:rsidRDefault="00CD75CB" w:rsidP="00CD75CB">
      <w:pPr>
        <w:spacing w:before="120"/>
        <w:rPr>
          <w:rFonts w:ascii="Arial" w:hAnsi="Arial" w:cs="Arial"/>
          <w:bCs/>
          <w:i/>
          <w:sz w:val="18"/>
          <w:szCs w:val="18"/>
        </w:rPr>
      </w:pPr>
      <w:r w:rsidRPr="00616173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FB4239" w:rsidRPr="00DB1B3B">
        <w:rPr>
          <w:rFonts w:ascii="Arial" w:hAnsi="Arial" w:cs="Arial"/>
          <w:b/>
          <w:bCs/>
          <w:sz w:val="18"/>
          <w:szCs w:val="18"/>
        </w:rPr>
        <w:t>Jeśli</w:t>
      </w:r>
      <w:r w:rsidR="00F23B34" w:rsidRPr="00DB1B3B">
        <w:rPr>
          <w:rFonts w:ascii="Arial" w:hAnsi="Arial" w:cs="Arial"/>
          <w:b/>
          <w:bCs/>
          <w:sz w:val="18"/>
          <w:szCs w:val="18"/>
        </w:rPr>
        <w:t xml:space="preserve"> NIE</w:t>
      </w:r>
      <w:r w:rsidR="007D6823" w:rsidRPr="00DB1B3B">
        <w:rPr>
          <w:rFonts w:ascii="Arial" w:hAnsi="Arial" w:cs="Arial"/>
          <w:b/>
          <w:bCs/>
          <w:sz w:val="18"/>
          <w:szCs w:val="18"/>
        </w:rPr>
        <w:t xml:space="preserve"> </w:t>
      </w:r>
      <w:r w:rsidR="007D6823" w:rsidRPr="00DB1B3B">
        <w:rPr>
          <w:rFonts w:ascii="Arial" w:hAnsi="Arial" w:cs="Arial"/>
          <w:bCs/>
          <w:sz w:val="18"/>
          <w:szCs w:val="18"/>
        </w:rPr>
        <w:t>–</w:t>
      </w:r>
      <w:r w:rsidR="00FB4239" w:rsidRPr="00DB1B3B">
        <w:rPr>
          <w:rFonts w:ascii="Arial" w:hAnsi="Arial" w:cs="Arial"/>
          <w:bCs/>
          <w:sz w:val="18"/>
          <w:szCs w:val="18"/>
        </w:rPr>
        <w:t xml:space="preserve"> proszę </w:t>
      </w:r>
      <w:r w:rsidR="0056290C" w:rsidRPr="00DB1B3B">
        <w:rPr>
          <w:rFonts w:ascii="Arial" w:hAnsi="Arial" w:cs="Arial"/>
          <w:bCs/>
          <w:sz w:val="18"/>
          <w:szCs w:val="18"/>
        </w:rPr>
        <w:t>skomentować</w:t>
      </w:r>
      <w:r w:rsidR="00FB4239" w:rsidRPr="00DB1B3B">
        <w:rPr>
          <w:rFonts w:ascii="Arial" w:hAnsi="Arial" w:cs="Arial"/>
          <w:bCs/>
          <w:sz w:val="18"/>
          <w:szCs w:val="18"/>
        </w:rPr>
        <w:t xml:space="preserve"> brak zaliczenia</w:t>
      </w:r>
      <w:r w:rsidR="008832CF" w:rsidRPr="00DB1B3B">
        <w:rPr>
          <w:rFonts w:ascii="Arial" w:hAnsi="Arial" w:cs="Arial"/>
          <w:bCs/>
          <w:sz w:val="18"/>
          <w:szCs w:val="18"/>
        </w:rPr>
        <w:t xml:space="preserve"> w </w:t>
      </w:r>
      <w:r w:rsidR="00C97D83" w:rsidRPr="00DB1B3B">
        <w:rPr>
          <w:rFonts w:ascii="Arial" w:hAnsi="Arial" w:cs="Arial"/>
          <w:bCs/>
          <w:sz w:val="18"/>
          <w:szCs w:val="18"/>
        </w:rPr>
        <w:t xml:space="preserve">tym </w:t>
      </w:r>
      <w:r w:rsidR="008832CF" w:rsidRPr="00DB1B3B">
        <w:rPr>
          <w:rFonts w:ascii="Arial" w:hAnsi="Arial" w:cs="Arial"/>
          <w:bCs/>
          <w:sz w:val="18"/>
          <w:szCs w:val="18"/>
        </w:rPr>
        <w:t>polu</w:t>
      </w:r>
      <w:r w:rsidR="007A6F99" w:rsidRPr="00DB1B3B">
        <w:rPr>
          <w:rFonts w:ascii="Arial" w:hAnsi="Arial" w:cs="Arial"/>
          <w:bCs/>
          <w:sz w:val="18"/>
          <w:szCs w:val="18"/>
        </w:rPr>
        <w:t xml:space="preserve">   </w:t>
      </w:r>
      <w:r w:rsidR="007A6F99" w:rsidRPr="00DB1B3B">
        <w:rPr>
          <w:rFonts w:ascii="Arial" w:hAnsi="Arial" w:cs="Arial"/>
          <w:b/>
          <w:bCs/>
          <w:i/>
          <w:sz w:val="18"/>
          <w:szCs w:val="18"/>
        </w:rPr>
        <w:t xml:space="preserve">       </w:t>
      </w:r>
      <w:r w:rsidR="007A6F99" w:rsidRPr="00DB1B3B">
        <w:rPr>
          <w:rFonts w:ascii="Arial" w:hAnsi="Arial" w:cs="Arial"/>
          <w:bCs/>
          <w:i/>
          <w:sz w:val="18"/>
          <w:szCs w:val="18"/>
        </w:rPr>
        <w:t>(</w:t>
      </w:r>
      <w:proofErr w:type="spellStart"/>
      <w:r w:rsidR="00BB5F5A" w:rsidRPr="00DB1B3B">
        <w:rPr>
          <w:rFonts w:ascii="Arial" w:hAnsi="Arial" w:cs="Arial"/>
          <w:b/>
          <w:bCs/>
          <w:i/>
          <w:sz w:val="18"/>
          <w:szCs w:val="18"/>
        </w:rPr>
        <w:t>If</w:t>
      </w:r>
      <w:proofErr w:type="spellEnd"/>
      <w:r w:rsidR="00BB5F5A" w:rsidRPr="00DB1B3B">
        <w:rPr>
          <w:rFonts w:ascii="Arial" w:hAnsi="Arial" w:cs="Arial"/>
          <w:b/>
          <w:bCs/>
          <w:i/>
          <w:sz w:val="18"/>
          <w:szCs w:val="18"/>
        </w:rPr>
        <w:t xml:space="preserve"> NO</w:t>
      </w:r>
      <w:r w:rsidR="007D6823" w:rsidRPr="00DB1B3B">
        <w:rPr>
          <w:rFonts w:ascii="Arial" w:hAnsi="Arial" w:cs="Arial"/>
          <w:bCs/>
          <w:i/>
          <w:sz w:val="18"/>
          <w:szCs w:val="18"/>
        </w:rPr>
        <w:t xml:space="preserve"> –</w:t>
      </w:r>
      <w:r w:rsidR="00B92777">
        <w:rPr>
          <w:rFonts w:ascii="Arial" w:hAnsi="Arial" w:cs="Arial"/>
          <w:bCs/>
          <w:i/>
          <w:sz w:val="18"/>
          <w:szCs w:val="18"/>
        </w:rPr>
        <w:t xml:space="preserve"> </w:t>
      </w:r>
      <w:proofErr w:type="spellStart"/>
      <w:r w:rsidR="00B92777">
        <w:rPr>
          <w:rFonts w:ascii="Arial" w:hAnsi="Arial" w:cs="Arial"/>
          <w:bCs/>
          <w:i/>
          <w:sz w:val="18"/>
          <w:szCs w:val="18"/>
        </w:rPr>
        <w:t>please</w:t>
      </w:r>
      <w:proofErr w:type="spellEnd"/>
      <w:r w:rsidR="00B92777">
        <w:rPr>
          <w:rFonts w:ascii="Arial" w:hAnsi="Arial" w:cs="Arial"/>
          <w:bCs/>
          <w:i/>
          <w:sz w:val="18"/>
          <w:szCs w:val="18"/>
        </w:rPr>
        <w:t xml:space="preserve"> </w:t>
      </w:r>
      <w:proofErr w:type="spellStart"/>
      <w:r w:rsidR="00B92777">
        <w:rPr>
          <w:rFonts w:ascii="Arial" w:hAnsi="Arial" w:cs="Arial"/>
          <w:bCs/>
          <w:i/>
          <w:sz w:val="18"/>
          <w:szCs w:val="18"/>
        </w:rPr>
        <w:t>comment</w:t>
      </w:r>
      <w:proofErr w:type="spellEnd"/>
      <w:r w:rsidR="00B92777">
        <w:rPr>
          <w:rFonts w:ascii="Arial" w:hAnsi="Arial" w:cs="Arial"/>
          <w:bCs/>
          <w:i/>
          <w:sz w:val="18"/>
          <w:szCs w:val="18"/>
        </w:rPr>
        <w:t xml:space="preserve"> on </w:t>
      </w:r>
      <w:proofErr w:type="spellStart"/>
      <w:r w:rsidR="00B92777">
        <w:rPr>
          <w:rFonts w:ascii="Arial" w:hAnsi="Arial" w:cs="Arial"/>
          <w:bCs/>
          <w:i/>
          <w:sz w:val="18"/>
          <w:szCs w:val="18"/>
        </w:rPr>
        <w:t>that</w:t>
      </w:r>
      <w:proofErr w:type="spellEnd"/>
      <w:r w:rsidR="00B92777">
        <w:rPr>
          <w:rFonts w:ascii="Arial" w:hAnsi="Arial" w:cs="Arial"/>
          <w:bCs/>
          <w:i/>
          <w:sz w:val="18"/>
          <w:szCs w:val="18"/>
        </w:rPr>
        <w:t>;</w:t>
      </w:r>
      <w:r w:rsidR="00A918FD">
        <w:rPr>
          <w:rFonts w:ascii="Arial" w:hAnsi="Arial" w:cs="Arial"/>
          <w:bCs/>
          <w:i/>
          <w:sz w:val="18"/>
          <w:szCs w:val="18"/>
        </w:rPr>
        <w:t xml:space="preserve"> </w:t>
      </w:r>
      <w:proofErr w:type="spellStart"/>
      <w:r w:rsidR="00A918FD">
        <w:rPr>
          <w:rFonts w:ascii="Arial" w:hAnsi="Arial" w:cs="Arial"/>
          <w:bCs/>
          <w:i/>
          <w:sz w:val="18"/>
          <w:szCs w:val="18"/>
        </w:rPr>
        <w:t>use</w:t>
      </w:r>
      <w:proofErr w:type="spellEnd"/>
      <w:r w:rsidR="00A918FD">
        <w:rPr>
          <w:rFonts w:ascii="Arial" w:hAnsi="Arial" w:cs="Arial"/>
          <w:bCs/>
          <w:i/>
          <w:sz w:val="18"/>
          <w:szCs w:val="18"/>
        </w:rPr>
        <w:t xml:space="preserve"> </w:t>
      </w:r>
      <w:r w:rsidR="00DB1B3B" w:rsidRPr="00DB1B3B">
        <w:rPr>
          <w:rFonts w:ascii="Arial" w:hAnsi="Arial" w:cs="Arial"/>
          <w:bCs/>
          <w:i/>
          <w:sz w:val="18"/>
          <w:szCs w:val="18"/>
        </w:rPr>
        <w:t xml:space="preserve">the </w:t>
      </w:r>
      <w:proofErr w:type="spellStart"/>
      <w:r w:rsidR="00DB1B3B" w:rsidRPr="00DB1B3B">
        <w:rPr>
          <w:rFonts w:ascii="Arial" w:hAnsi="Arial" w:cs="Arial"/>
          <w:bCs/>
          <w:i/>
          <w:sz w:val="18"/>
          <w:szCs w:val="18"/>
        </w:rPr>
        <w:t>space</w:t>
      </w:r>
      <w:proofErr w:type="spellEnd"/>
      <w:r w:rsidR="00DB1B3B" w:rsidRPr="00DB1B3B">
        <w:rPr>
          <w:rFonts w:ascii="Arial" w:hAnsi="Arial" w:cs="Arial"/>
          <w:bCs/>
          <w:i/>
          <w:sz w:val="18"/>
          <w:szCs w:val="18"/>
        </w:rPr>
        <w:t xml:space="preserve"> </w:t>
      </w:r>
      <w:proofErr w:type="spellStart"/>
      <w:r w:rsidR="00DB1B3B" w:rsidRPr="00DB1B3B">
        <w:rPr>
          <w:rFonts w:ascii="Arial" w:hAnsi="Arial" w:cs="Arial"/>
          <w:bCs/>
          <w:i/>
          <w:sz w:val="18"/>
          <w:szCs w:val="18"/>
        </w:rPr>
        <w:t>below</w:t>
      </w:r>
      <w:proofErr w:type="spellEnd"/>
      <w:r w:rsidR="007A6F99" w:rsidRPr="00DB1B3B">
        <w:rPr>
          <w:rFonts w:ascii="Arial" w:hAnsi="Arial" w:cs="Arial"/>
          <w:bCs/>
          <w:i/>
          <w:sz w:val="18"/>
          <w:szCs w:val="18"/>
        </w:rPr>
        <w:t>)</w:t>
      </w:r>
      <w:r w:rsidR="007D6823" w:rsidRPr="00DB1B3B">
        <w:rPr>
          <w:rFonts w:ascii="Arial" w:hAnsi="Arial" w:cs="Arial"/>
          <w:bCs/>
          <w:i/>
          <w:sz w:val="18"/>
          <w:szCs w:val="18"/>
        </w:rPr>
        <w:t>:</w:t>
      </w:r>
    </w:p>
    <w:p w:rsidR="00B85179" w:rsidRDefault="00B85179">
      <w:pPr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Cs/>
          <w:i/>
          <w:sz w:val="20"/>
          <w:szCs w:val="20"/>
        </w:rPr>
        <w:br w:type="page"/>
      </w:r>
    </w:p>
    <w:p w:rsidR="001A6454" w:rsidRDefault="001A6454">
      <w:pPr>
        <w:rPr>
          <w:rFonts w:ascii="Arial" w:hAnsi="Arial" w:cs="Arial"/>
          <w:bCs/>
          <w:i/>
          <w:sz w:val="20"/>
          <w:szCs w:val="20"/>
        </w:rPr>
      </w:pPr>
    </w:p>
    <w:p w:rsidR="003C2586" w:rsidRPr="00375AA6" w:rsidRDefault="003C2586" w:rsidP="00475F0A">
      <w:pPr>
        <w:spacing w:before="120"/>
        <w:ind w:firstLine="720"/>
        <w:rPr>
          <w:rFonts w:ascii="Arial" w:hAnsi="Arial" w:cs="Arial"/>
          <w:sz w:val="20"/>
          <w:szCs w:val="20"/>
          <w:lang w:val="en-GB"/>
        </w:rPr>
      </w:pPr>
      <w:r w:rsidRPr="00375AA6">
        <w:rPr>
          <w:rFonts w:ascii="Arial" w:hAnsi="Arial" w:cs="Arial"/>
          <w:b/>
          <w:bCs/>
          <w:sz w:val="22"/>
          <w:szCs w:val="22"/>
          <w:lang w:val="en-GB"/>
        </w:rPr>
        <w:t>(G)</w:t>
      </w:r>
      <w:r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  <w:proofErr w:type="spellStart"/>
      <w:r w:rsidRPr="00375AA6">
        <w:rPr>
          <w:rFonts w:ascii="Arial" w:hAnsi="Arial" w:cs="Arial"/>
          <w:b/>
          <w:bCs/>
          <w:sz w:val="20"/>
          <w:szCs w:val="20"/>
          <w:lang w:val="en-GB"/>
        </w:rPr>
        <w:t>Opis</w:t>
      </w:r>
      <w:proofErr w:type="spellEnd"/>
      <w:r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375AA6">
        <w:rPr>
          <w:rFonts w:ascii="Arial" w:hAnsi="Arial" w:cs="Arial"/>
          <w:b/>
          <w:bCs/>
          <w:sz w:val="20"/>
          <w:szCs w:val="20"/>
          <w:lang w:val="en-GB"/>
        </w:rPr>
        <w:t>prowadzonych</w:t>
      </w:r>
      <w:proofErr w:type="spellEnd"/>
      <w:r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Pr="00375AA6">
        <w:rPr>
          <w:rFonts w:ascii="Arial" w:hAnsi="Arial" w:cs="Arial"/>
          <w:b/>
          <w:bCs/>
          <w:sz w:val="20"/>
          <w:szCs w:val="20"/>
          <w:lang w:val="en-GB"/>
        </w:rPr>
        <w:t>badań</w:t>
      </w:r>
      <w:proofErr w:type="spellEnd"/>
      <w:r w:rsidR="00475F0A">
        <w:rPr>
          <w:rFonts w:ascii="Arial" w:hAnsi="Arial" w:cs="Arial"/>
          <w:b/>
          <w:bCs/>
          <w:sz w:val="20"/>
          <w:szCs w:val="20"/>
          <w:lang w:val="en-GB"/>
        </w:rPr>
        <w:t xml:space="preserve">  - </w:t>
      </w:r>
      <w:r w:rsidR="00375AA6" w:rsidRPr="00475F0A">
        <w:rPr>
          <w:rFonts w:ascii="Arial" w:hAnsi="Arial" w:cs="Arial"/>
          <w:bCs/>
          <w:i/>
          <w:sz w:val="20"/>
          <w:szCs w:val="20"/>
          <w:lang w:val="en-US"/>
        </w:rPr>
        <w:t>Description of the research conducted</w:t>
      </w:r>
    </w:p>
    <w:p w:rsidR="003C2586" w:rsidRPr="00375AA6" w:rsidRDefault="003C2586" w:rsidP="003C2586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2CC" w:themeFill="accent4" w:themeFillTint="33"/>
        <w:tblLayout w:type="fixed"/>
        <w:tblLook w:val="0000" w:firstRow="0" w:lastRow="0" w:firstColumn="0" w:lastColumn="0" w:noHBand="0" w:noVBand="0"/>
      </w:tblPr>
      <w:tblGrid>
        <w:gridCol w:w="10075"/>
      </w:tblGrid>
      <w:tr w:rsidR="003C2586" w:rsidRPr="001A6454" w:rsidTr="00B96AA9">
        <w:trPr>
          <w:trHeight w:val="70"/>
        </w:trPr>
        <w:tc>
          <w:tcPr>
            <w:tcW w:w="10075" w:type="dxa"/>
            <w:shd w:val="clear" w:color="auto" w:fill="FFE599" w:themeFill="accent4" w:themeFillTint="66"/>
            <w:vAlign w:val="center"/>
          </w:tcPr>
          <w:p w:rsidR="003B1E81" w:rsidRPr="009270A9" w:rsidRDefault="003B1E81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US"/>
              </w:rPr>
            </w:pPr>
          </w:p>
        </w:tc>
      </w:tr>
      <w:tr w:rsidR="003C2586" w:rsidRPr="001A6454" w:rsidTr="004A0C5F">
        <w:trPr>
          <w:trHeight w:val="3364"/>
        </w:trPr>
        <w:tc>
          <w:tcPr>
            <w:tcW w:w="10075" w:type="dxa"/>
            <w:shd w:val="clear" w:color="auto" w:fill="FFE599" w:themeFill="accent4" w:themeFillTint="66"/>
          </w:tcPr>
          <w:p w:rsidR="003C2586" w:rsidRPr="00B96AA9" w:rsidRDefault="003C2586" w:rsidP="003C2586">
            <w:pPr>
              <w:rPr>
                <w:rFonts w:ascii="Arial" w:hAnsi="Arial" w:cs="Arial"/>
                <w:b/>
                <w:color w:val="806000" w:themeColor="accent4" w:themeShade="80"/>
                <w:sz w:val="18"/>
                <w:szCs w:val="18"/>
                <w:lang w:val="en-US"/>
              </w:rPr>
            </w:pPr>
          </w:p>
          <w:p w:rsidR="003B1E81" w:rsidRPr="00B96AA9" w:rsidRDefault="003B1E81" w:rsidP="003B1E81">
            <w:pPr>
              <w:pStyle w:val="Nagwek1"/>
              <w:numPr>
                <w:ilvl w:val="0"/>
                <w:numId w:val="4"/>
              </w:numPr>
              <w:spacing w:before="0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Zagadnieni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badawcz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wyniki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otrzyman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oprzednio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rzez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doktorant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lub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w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zespol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któr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stanowiły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odstawę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racy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wykonanej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w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ciągu</w:t>
            </w:r>
            <w:proofErr w:type="spellEnd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minionych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dwóch</w:t>
            </w:r>
            <w:proofErr w:type="spellEnd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lat</w:t>
            </w:r>
            <w:proofErr w:type="spellEnd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kształceni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/</w:t>
            </w:r>
            <w:r w:rsidRPr="00B96AA9">
              <w:rPr>
                <w:rFonts w:ascii="Calibri" w:eastAsia="Calibri" w:hAnsi="Calibri" w:cs="Lohit Devanagari"/>
                <w:sz w:val="18"/>
                <w:szCs w:val="18"/>
                <w:lang w:val="en-GB"/>
              </w:rPr>
              <w:t xml:space="preserve"> 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Research problem, results previously obtained by the doctoral student or within a team, constituting the basis of work executed within </w:t>
            </w:r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the </w:t>
            </w:r>
            <w:r w:rsidR="002006F9">
              <w:rPr>
                <w:color w:val="806000" w:themeColor="accent4" w:themeShade="80"/>
                <w:sz w:val="20"/>
                <w:szCs w:val="20"/>
                <w:lang w:val="en-GB"/>
              </w:rPr>
              <w:t>last</w:t>
            </w:r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two years of education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:</w:t>
            </w: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pStyle w:val="Nagwek1"/>
              <w:numPr>
                <w:ilvl w:val="0"/>
                <w:numId w:val="4"/>
              </w:numPr>
              <w:spacing w:before="0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Zadani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realizowan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rzez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doktorant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w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ciągu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minionych</w:t>
            </w:r>
            <w:proofErr w:type="spellEnd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dwóch</w:t>
            </w:r>
            <w:proofErr w:type="spellEnd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lat</w:t>
            </w:r>
            <w:proofErr w:type="spellEnd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kształceni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główn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wyniki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i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wnioski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/ Tasks executed by the doctoral student within </w:t>
            </w:r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the </w:t>
            </w:r>
            <w:r w:rsidR="002006F9">
              <w:rPr>
                <w:color w:val="806000" w:themeColor="accent4" w:themeShade="80"/>
                <w:sz w:val="20"/>
                <w:szCs w:val="20"/>
                <w:lang w:val="en-GB"/>
              </w:rPr>
              <w:t>last</w:t>
            </w:r>
            <w:r w:rsidR="0090184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two years of education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, along with main results and conclusions:</w:t>
            </w: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B96AA9" w:rsidP="003B1E81">
            <w:pPr>
              <w:rPr>
                <w:lang w:val="en-GB"/>
              </w:rPr>
            </w:pPr>
            <w:r w:rsidRPr="00B96AA9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2A251125" wp14:editId="6B0F7A73">
                      <wp:simplePos x="0" y="0"/>
                      <wp:positionH relativeFrom="column">
                        <wp:posOffset>-3007995</wp:posOffset>
                      </wp:positionH>
                      <wp:positionV relativeFrom="paragraph">
                        <wp:posOffset>27305</wp:posOffset>
                      </wp:positionV>
                      <wp:extent cx="5447665" cy="230505"/>
                      <wp:effectExtent l="0" t="1270" r="18415" b="18415"/>
                      <wp:wrapNone/>
                      <wp:docPr id="22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5447665" cy="23050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4"/>
                              </a:lnRef>
                              <a:fillRef idx="2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B1E81" w:rsidRPr="00CF77CB" w:rsidRDefault="003B1E81" w:rsidP="003B1E81">
                                  <w:pPr>
                                    <w:widowControl w:val="0"/>
                                    <w:snapToGrid w:val="0"/>
                                    <w:jc w:val="center"/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Wszy</w:t>
                                  </w:r>
                                  <w:r w:rsidR="00B96AA9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tkie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="00B96AA9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żółte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pola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muszą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być</w:t>
                                  </w:r>
                                  <w:proofErr w:type="spellEnd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wypełnione</w:t>
                                  </w:r>
                                  <w:proofErr w:type="spellEnd"/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!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/ 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All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</w:t>
                                  </w:r>
                                  <w:r w:rsidR="00B96AA9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yellow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 xml:space="preserve"> fields </w:t>
                                  </w:r>
                                  <w:r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must be filled in</w:t>
                                  </w:r>
                                  <w:r w:rsidRPr="00CF77CB">
                                    <w:rPr>
                                      <w:rFonts w:ascii="Ayuthaya" w:hAnsi="Ayuthaya" w:cs="Ayuthaya"/>
                                      <w:b/>
                                      <w:i/>
                                      <w:color w:val="385623" w:themeColor="accent6" w:themeShade="80"/>
                                      <w:sz w:val="13"/>
                                      <w:szCs w:val="13"/>
                                      <w:lang w:val="en-GB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2" type="#_x0000_t202" style="position:absolute;margin-left:-236.85pt;margin-top:2.15pt;width:428.95pt;height:18.15pt;rotation:-90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" fillcolor="#191200 [327]" strokecolor="#ffc000 [3207]" strokeweight=".5pt">
                      <v:fill color2="#0c0900 [167]" rotate="t" colors="0 #ffdd9c;.5 #ffd78e;1 #ffd479" focus="100%" type="gradient">
                        <o:fill v:ext="view" type="gradientUnscaled"/>
                      </v:fill>
                      <v:textbox inset="0,0,0,0">
                        <w:txbxContent>
                          <w:p w:rsidR="003B1E81" w:rsidRPr="00CF77CB" w:rsidRDefault="003B1E81" w:rsidP="003B1E81">
                            <w:pPr>
                              <w:widowControl w:val="0"/>
                              <w:snapToGrid w:val="0"/>
                              <w:jc w:val="center"/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szy</w:t>
                            </w:r>
                            <w:r w:rsidR="00B96AA9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s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tki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="00B96AA9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żółte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pola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zą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być</w:t>
                            </w:r>
                            <w:proofErr w:type="spellEnd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wypełnione</w:t>
                            </w:r>
                            <w:proofErr w:type="spellEnd"/>
                            <w:r w:rsidRPr="00CF77CB">
                              <w:rPr>
                                <w:rFonts w:ascii="Ayuthaya" w:hAnsi="Ayuthaya" w:cs="Ayuthaya"/>
                                <w:b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/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All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</w:t>
                            </w:r>
                            <w:r w:rsidR="00B96AA9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yellow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 xml:space="preserve"> fields </w:t>
                            </w:r>
                            <w:r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must be filled in</w:t>
                            </w:r>
                            <w:r w:rsidRPr="00CF77CB">
                              <w:rPr>
                                <w:rFonts w:ascii="Ayuthaya" w:hAnsi="Ayuthaya" w:cs="Ayuthaya"/>
                                <w:b/>
                                <w:i/>
                                <w:color w:val="385623" w:themeColor="accent6" w:themeShade="80"/>
                                <w:sz w:val="13"/>
                                <w:szCs w:val="13"/>
                                <w:lang w:val="en-GB"/>
                              </w:rPr>
                              <w:t>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90184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1C378B">
            <w:pPr>
              <w:pStyle w:val="Nagwek1"/>
              <w:numPr>
                <w:ilvl w:val="0"/>
                <w:numId w:val="4"/>
              </w:numPr>
              <w:spacing w:before="0"/>
              <w:jc w:val="both"/>
              <w:rPr>
                <w:color w:val="806000" w:themeColor="accent4" w:themeShade="80"/>
                <w:sz w:val="20"/>
                <w:szCs w:val="20"/>
              </w:rPr>
            </w:pPr>
            <w:r w:rsidRPr="00B96AA9">
              <w:rPr>
                <w:color w:val="806000" w:themeColor="accent4" w:themeShade="80"/>
                <w:sz w:val="20"/>
                <w:szCs w:val="20"/>
              </w:rPr>
              <w:t xml:space="preserve">Zgodność realizacji zadań z </w:t>
            </w:r>
            <w:r w:rsidR="002006F9">
              <w:rPr>
                <w:color w:val="806000" w:themeColor="accent4" w:themeShade="80"/>
                <w:sz w:val="20"/>
                <w:szCs w:val="20"/>
              </w:rPr>
              <w:t xml:space="preserve">indywidualnym </w:t>
            </w:r>
            <w:r w:rsidRPr="00B96AA9">
              <w:rPr>
                <w:color w:val="806000" w:themeColor="accent4" w:themeShade="80"/>
                <w:sz w:val="20"/>
                <w:szCs w:val="20"/>
              </w:rPr>
              <w:t>planem badawczym</w:t>
            </w:r>
            <w:r w:rsidR="001C378B" w:rsidRPr="00B96AA9">
              <w:rPr>
                <w:color w:val="806000" w:themeColor="accent4" w:themeShade="80"/>
                <w:sz w:val="20"/>
                <w:szCs w:val="20"/>
              </w:rPr>
              <w:t xml:space="preserve"> /</w:t>
            </w:r>
            <w:r w:rsidR="001C378B" w:rsidRPr="00B96AA9">
              <w:t xml:space="preserve"> </w:t>
            </w:r>
            <w:proofErr w:type="spellStart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>compliance</w:t>
            </w:r>
            <w:proofErr w:type="spellEnd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 xml:space="preserve"> of </w:t>
            </w:r>
            <w:proofErr w:type="spellStart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>task</w:t>
            </w:r>
            <w:proofErr w:type="spellEnd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 xml:space="preserve"> </w:t>
            </w:r>
            <w:proofErr w:type="spellStart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>completion</w:t>
            </w:r>
            <w:proofErr w:type="spellEnd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 xml:space="preserve"> with the </w:t>
            </w:r>
            <w:proofErr w:type="spellStart"/>
            <w:r w:rsidR="002006F9">
              <w:rPr>
                <w:color w:val="806000" w:themeColor="accent4" w:themeShade="80"/>
                <w:sz w:val="20"/>
                <w:szCs w:val="20"/>
              </w:rPr>
              <w:t>individual</w:t>
            </w:r>
            <w:proofErr w:type="spellEnd"/>
            <w:r w:rsidR="002006F9">
              <w:rPr>
                <w:color w:val="806000" w:themeColor="accent4" w:themeShade="80"/>
                <w:sz w:val="20"/>
                <w:szCs w:val="20"/>
              </w:rPr>
              <w:t xml:space="preserve"> </w:t>
            </w:r>
            <w:proofErr w:type="spellStart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>research</w:t>
            </w:r>
            <w:proofErr w:type="spellEnd"/>
            <w:r w:rsidR="001C378B" w:rsidRPr="00B96AA9">
              <w:rPr>
                <w:color w:val="806000" w:themeColor="accent4" w:themeShade="80"/>
                <w:sz w:val="20"/>
                <w:szCs w:val="20"/>
              </w:rPr>
              <w:t xml:space="preserve"> plan</w:t>
            </w:r>
            <w:r w:rsidRPr="00B96AA9">
              <w:rPr>
                <w:color w:val="806000" w:themeColor="accent4" w:themeShade="80"/>
                <w:sz w:val="20"/>
                <w:szCs w:val="20"/>
              </w:rPr>
              <w:t xml:space="preserve"> </w:t>
            </w:r>
          </w:p>
          <w:p w:rsidR="00901847" w:rsidRPr="00B96AA9" w:rsidRDefault="00901847" w:rsidP="0090184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</w:rPr>
            </w:pPr>
          </w:p>
          <w:p w:rsidR="00901847" w:rsidRPr="00B96AA9" w:rsidRDefault="00901847" w:rsidP="0090184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r w:rsidRPr="00B96AA9">
              <w:rPr>
                <w:color w:val="806000" w:themeColor="accent4" w:themeShade="80"/>
                <w:sz w:val="20"/>
                <w:szCs w:val="20"/>
              </w:rPr>
              <w:t xml:space="preserve"> </w:t>
            </w:r>
            <w:r w:rsidRPr="00B96AA9">
              <w:rPr>
                <w:color w:val="806000" w:themeColor="accent4" w:themeShade="80"/>
                <w:sz w:val="20"/>
                <w:szCs w:val="20"/>
              </w:rPr>
              <w:tab/>
            </w:r>
            <w:r w:rsidR="006E4FA7">
              <w:rPr>
                <w:color w:val="806000" w:themeColor="accent4" w:themeShade="80"/>
                <w:sz w:val="20"/>
                <w:szCs w:val="20"/>
              </w:rPr>
              <w:t xml:space="preserve">                                                     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TAK</w:t>
            </w:r>
            <w:r w:rsidR="006E4FA7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                                NIE</w:t>
            </w:r>
          </w:p>
          <w:p w:rsidR="00901847" w:rsidRPr="00B96AA9" w:rsidRDefault="00901847" w:rsidP="0090184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ab/>
            </w:r>
            <w:r w:rsidR="006E4FA7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                                                    YES                                  </w:t>
            </w:r>
            <w:r w:rsidR="001C378B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NO</w:t>
            </w:r>
          </w:p>
          <w:p w:rsidR="00901847" w:rsidRPr="00B96AA9" w:rsidRDefault="00901847" w:rsidP="0090184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D1291" w:rsidRDefault="00901847" w:rsidP="001C378B">
            <w:pPr>
              <w:pStyle w:val="Nagwek1"/>
              <w:numPr>
                <w:ilvl w:val="0"/>
                <w:numId w:val="4"/>
              </w:numPr>
              <w:spacing w:before="0"/>
              <w:jc w:val="both"/>
              <w:rPr>
                <w:color w:val="806000" w:themeColor="accent4" w:themeShade="80"/>
                <w:sz w:val="20"/>
                <w:szCs w:val="20"/>
              </w:rPr>
            </w:pPr>
            <w:r w:rsidRPr="00BD1291">
              <w:rPr>
                <w:color w:val="806000" w:themeColor="accent4" w:themeShade="80"/>
                <w:sz w:val="20"/>
                <w:szCs w:val="20"/>
              </w:rPr>
              <w:t>Terminowość wykonania zadań</w:t>
            </w:r>
            <w:r w:rsidR="001C378B" w:rsidRPr="00BD1291">
              <w:rPr>
                <w:color w:val="806000" w:themeColor="accent4" w:themeShade="80"/>
                <w:sz w:val="20"/>
                <w:szCs w:val="20"/>
              </w:rPr>
              <w:t xml:space="preserve"> / </w:t>
            </w:r>
            <w:r w:rsidR="00BD1291" w:rsidRPr="00BD1291">
              <w:rPr>
                <w:color w:val="806000" w:themeColor="accent4" w:themeShade="80"/>
                <w:sz w:val="20"/>
                <w:szCs w:val="20"/>
              </w:rPr>
              <w:t>Completing task on time</w:t>
            </w:r>
          </w:p>
          <w:p w:rsidR="00901847" w:rsidRPr="00BD1291" w:rsidRDefault="00901847" w:rsidP="0090184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</w:rPr>
            </w:pPr>
          </w:p>
          <w:p w:rsidR="006E4FA7" w:rsidRPr="00B96AA9" w:rsidRDefault="00901847" w:rsidP="006E4FA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r w:rsidRPr="00BD1291">
              <w:rPr>
                <w:color w:val="806000" w:themeColor="accent4" w:themeShade="80"/>
                <w:sz w:val="20"/>
                <w:szCs w:val="20"/>
              </w:rPr>
              <w:t xml:space="preserve"> </w:t>
            </w:r>
            <w:r w:rsidRPr="00BD1291">
              <w:rPr>
                <w:color w:val="806000" w:themeColor="accent4" w:themeShade="80"/>
                <w:sz w:val="20"/>
                <w:szCs w:val="20"/>
              </w:rPr>
              <w:tab/>
            </w:r>
            <w:r w:rsidR="006E4FA7" w:rsidRPr="00BD1291">
              <w:rPr>
                <w:color w:val="806000" w:themeColor="accent4" w:themeShade="80"/>
                <w:sz w:val="20"/>
                <w:szCs w:val="20"/>
              </w:rPr>
              <w:t xml:space="preserve">                                                     </w:t>
            </w:r>
            <w:r w:rsidR="006E4FA7"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TAK</w:t>
            </w:r>
            <w:r w:rsidR="006E4FA7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                                NIE</w:t>
            </w:r>
          </w:p>
          <w:p w:rsidR="00901847" w:rsidRPr="00B96AA9" w:rsidRDefault="006E4FA7" w:rsidP="006E4FA7">
            <w:pPr>
              <w:pStyle w:val="Nagwek1"/>
              <w:spacing w:before="0"/>
              <w:ind w:left="405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ab/>
            </w:r>
            <w:r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                                                    YES                                  </w:t>
            </w:r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NO</w:t>
            </w:r>
          </w:p>
          <w:p w:rsidR="00901847" w:rsidRPr="00B96AA9" w:rsidRDefault="00901847" w:rsidP="003B1E81"/>
          <w:p w:rsidR="00901847" w:rsidRPr="00B96AA9" w:rsidRDefault="00901847" w:rsidP="003B1E81"/>
          <w:p w:rsidR="003B1E81" w:rsidRPr="00B96AA9" w:rsidRDefault="00901847" w:rsidP="00901847">
            <w:pPr>
              <w:pStyle w:val="Nagwek1"/>
              <w:numPr>
                <w:ilvl w:val="0"/>
                <w:numId w:val="4"/>
              </w:numPr>
              <w:spacing w:before="0"/>
              <w:jc w:val="both"/>
              <w:rPr>
                <w:lang w:val="en-GB"/>
              </w:rPr>
            </w:pPr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 xml:space="preserve">Przyczyny opóźnień w realizacji Indywidualnego Planu Badawczego / </w:t>
            </w:r>
            <w:proofErr w:type="spellStart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>Reasons</w:t>
            </w:r>
            <w:proofErr w:type="spellEnd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 xml:space="preserve"> for </w:t>
            </w:r>
            <w:proofErr w:type="spellStart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>delays</w:t>
            </w:r>
            <w:proofErr w:type="spellEnd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 xml:space="preserve"> in </w:t>
            </w:r>
            <w:proofErr w:type="spellStart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>implementing</w:t>
            </w:r>
            <w:proofErr w:type="spellEnd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 xml:space="preserve"> the </w:t>
            </w:r>
            <w:proofErr w:type="spellStart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>individual</w:t>
            </w:r>
            <w:proofErr w:type="spellEnd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 xml:space="preserve"> </w:t>
            </w:r>
            <w:proofErr w:type="spellStart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>research</w:t>
            </w:r>
            <w:proofErr w:type="spellEnd"/>
            <w:r w:rsidRPr="00B96AA9">
              <w:rPr>
                <w:rFonts w:ascii="Calibri" w:hAnsi="Calibri"/>
                <w:color w:val="806000"/>
                <w:sz w:val="20"/>
                <w:szCs w:val="20"/>
              </w:rPr>
              <w:t xml:space="preserve"> plan</w:t>
            </w: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901847" w:rsidRPr="00B96AA9" w:rsidRDefault="00901847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pStyle w:val="Nagwek1"/>
              <w:numPr>
                <w:ilvl w:val="0"/>
                <w:numId w:val="4"/>
              </w:numPr>
              <w:spacing w:before="0"/>
              <w:jc w:val="both"/>
              <w:rPr>
                <w:color w:val="806000" w:themeColor="accent4" w:themeShade="80"/>
                <w:sz w:val="20"/>
                <w:szCs w:val="20"/>
                <w:lang w:val="en-GB"/>
              </w:rPr>
            </w:pP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Zadani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lanowane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do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realizacji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przez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doktoranta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w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ciągu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kolejnego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>semestru</w:t>
            </w:r>
            <w:proofErr w:type="spellEnd"/>
            <w:r w:rsidRPr="00B96AA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/ Tasks to be executed by the doctoral student within the next semester:</w:t>
            </w:r>
          </w:p>
          <w:p w:rsidR="003B1E81" w:rsidRPr="00B96AA9" w:rsidRDefault="003B1E81" w:rsidP="003B1E81">
            <w:pPr>
              <w:rPr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Pr="00B96AA9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901847" w:rsidRDefault="00901847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Pr="00B96AA9" w:rsidRDefault="00B96AA9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</w:pPr>
            <w:r w:rsidRPr="00B96AA9"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  <w:t>Oświadczam, że dane zawarte w niniejszym sprawozdaniu są zgodne ze stanem faktycznym.</w:t>
            </w: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  <w:r w:rsidRPr="00B96AA9"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  <w:t>I declare that the data provided in this review are correct and true</w:t>
            </w:r>
          </w:p>
          <w:p w:rsidR="003B1E81" w:rsidRPr="00B96AA9" w:rsidRDefault="003B1E81" w:rsidP="003B1E81">
            <w:pPr>
              <w:jc w:val="both"/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Pr="00B96AA9" w:rsidRDefault="00B96AA9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Pr="00B96AA9" w:rsidRDefault="00B96AA9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Pr="00B96AA9" w:rsidRDefault="00B96AA9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Pr="00B96AA9" w:rsidRDefault="00B96AA9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B96AA9" w:rsidRPr="00B96AA9" w:rsidRDefault="00B96AA9" w:rsidP="003B1E81">
            <w:pPr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3B1E81" w:rsidRPr="00B96AA9" w:rsidRDefault="003B1E81" w:rsidP="003B1E81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  <w:r w:rsidRPr="00B96AA9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Data i </w:t>
            </w:r>
            <w:proofErr w:type="spellStart"/>
            <w:r w:rsidRPr="00B96AA9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  <w:t>podpis</w:t>
            </w:r>
            <w:proofErr w:type="spellEnd"/>
            <w:r w:rsidRPr="00B96AA9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B96AA9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  <w:t>doktoranta</w:t>
            </w:r>
            <w:proofErr w:type="spellEnd"/>
            <w:r w:rsidRPr="00B96AA9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  <w:lang w:val="en-GB"/>
              </w:rPr>
              <w:t>:  …………………………………………............................................................................</w:t>
            </w:r>
          </w:p>
          <w:p w:rsidR="003B1E81" w:rsidRPr="00B96AA9" w:rsidRDefault="003B1E81" w:rsidP="00B96AA9">
            <w:pPr>
              <w:rPr>
                <w:rFonts w:ascii="Arial" w:hAnsi="Arial" w:cs="Arial"/>
                <w:b/>
                <w:color w:val="806000" w:themeColor="accent4" w:themeShade="80"/>
                <w:sz w:val="18"/>
                <w:szCs w:val="18"/>
                <w:lang w:val="en-US"/>
              </w:rPr>
            </w:pPr>
            <w:r w:rsidRPr="00B96AA9">
              <w:rPr>
                <w:rFonts w:ascii="Arial" w:hAnsi="Arial" w:cs="Arial"/>
                <w:bCs/>
                <w:color w:val="806000" w:themeColor="accent4" w:themeShade="80"/>
                <w:sz w:val="18"/>
                <w:szCs w:val="18"/>
                <w:lang w:val="en-GB"/>
              </w:rPr>
              <w:t>(Date, doctoral student’s signature)</w:t>
            </w:r>
          </w:p>
        </w:tc>
      </w:tr>
    </w:tbl>
    <w:p w:rsidR="002006F9" w:rsidRDefault="002006F9" w:rsidP="00375AA6">
      <w:pPr>
        <w:ind w:firstLine="284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</w:p>
    <w:p w:rsidR="00F63E17" w:rsidRPr="00375AA6" w:rsidRDefault="006D37AB" w:rsidP="00375AA6">
      <w:pPr>
        <w:ind w:firstLine="284"/>
        <w:jc w:val="both"/>
        <w:rPr>
          <w:rFonts w:ascii="Arial" w:hAnsi="Arial" w:cs="Arial"/>
          <w:sz w:val="20"/>
          <w:szCs w:val="20"/>
          <w:lang w:val="en-GB"/>
        </w:rPr>
      </w:pPr>
      <w:r w:rsidRPr="00375AA6">
        <w:rPr>
          <w:rFonts w:ascii="Arial" w:hAnsi="Arial" w:cs="Arial"/>
          <w:b/>
          <w:bCs/>
          <w:sz w:val="22"/>
          <w:szCs w:val="22"/>
          <w:lang w:val="en-GB"/>
        </w:rPr>
        <w:t>(</w:t>
      </w:r>
      <w:r w:rsidR="00375AA6">
        <w:rPr>
          <w:rFonts w:ascii="Arial" w:hAnsi="Arial" w:cs="Arial"/>
          <w:b/>
          <w:bCs/>
          <w:sz w:val="22"/>
          <w:szCs w:val="22"/>
          <w:lang w:val="en-GB"/>
        </w:rPr>
        <w:t>H</w:t>
      </w:r>
      <w:r w:rsidRPr="00375AA6">
        <w:rPr>
          <w:rFonts w:ascii="Arial" w:hAnsi="Arial" w:cs="Arial"/>
          <w:b/>
          <w:bCs/>
          <w:sz w:val="22"/>
          <w:szCs w:val="22"/>
          <w:lang w:val="en-GB"/>
        </w:rPr>
        <w:t>)</w:t>
      </w:r>
      <w:r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 </w:t>
      </w:r>
      <w:proofErr w:type="spellStart"/>
      <w:r w:rsidRPr="00375AA6">
        <w:rPr>
          <w:rFonts w:ascii="Arial" w:hAnsi="Arial" w:cs="Arial"/>
          <w:b/>
          <w:bCs/>
          <w:sz w:val="20"/>
          <w:szCs w:val="20"/>
          <w:lang w:val="en-GB"/>
        </w:rPr>
        <w:t>Opinia</w:t>
      </w:r>
      <w:proofErr w:type="spellEnd"/>
      <w:r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promotora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z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realizacji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programu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kształcenia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,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indywidualnego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planu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badawczego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oraz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innych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naukowych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przedsięwzięć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i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uzyskanych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osiągnięć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przez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proofErr w:type="spellStart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>doktoranta</w:t>
      </w:r>
      <w:proofErr w:type="spellEnd"/>
      <w:r w:rsidR="004D4D89" w:rsidRPr="00375AA6">
        <w:rPr>
          <w:rFonts w:ascii="Arial" w:hAnsi="Arial" w:cs="Arial"/>
          <w:b/>
          <w:bCs/>
          <w:sz w:val="20"/>
          <w:szCs w:val="20"/>
          <w:lang w:val="en-GB"/>
        </w:rPr>
        <w:t xml:space="preserve"> </w:t>
      </w:r>
      <w:r w:rsidR="00475F0A">
        <w:rPr>
          <w:rFonts w:ascii="Arial" w:hAnsi="Arial" w:cs="Arial"/>
          <w:b/>
          <w:bCs/>
          <w:sz w:val="20"/>
          <w:szCs w:val="20"/>
          <w:lang w:val="en-GB"/>
        </w:rPr>
        <w:t xml:space="preserve">- </w:t>
      </w:r>
      <w:r w:rsidR="004D4D89" w:rsidRPr="00475F0A">
        <w:rPr>
          <w:rFonts w:ascii="Arial" w:hAnsi="Arial" w:cs="Arial"/>
          <w:bCs/>
          <w:i/>
          <w:sz w:val="20"/>
          <w:szCs w:val="20"/>
          <w:lang w:val="en-US"/>
        </w:rPr>
        <w:t>Supervisor's opinion on the completion of the curriculum of studies, individual research plan and other scientific activities and achievements by the doctoral student</w:t>
      </w:r>
    </w:p>
    <w:p w:rsidR="006D37AB" w:rsidRPr="00375AA6" w:rsidRDefault="006D37AB" w:rsidP="006D37AB">
      <w:pPr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DBDBDB" w:themeFill="accent3" w:themeFillTint="66"/>
        <w:tblLayout w:type="fixed"/>
        <w:tblLook w:val="0000" w:firstRow="0" w:lastRow="0" w:firstColumn="0" w:lastColumn="0" w:noHBand="0" w:noVBand="0"/>
      </w:tblPr>
      <w:tblGrid>
        <w:gridCol w:w="10075"/>
      </w:tblGrid>
      <w:tr w:rsidR="006D37AB" w:rsidRPr="001A6454" w:rsidTr="004A0C5F">
        <w:trPr>
          <w:trHeight w:val="343"/>
        </w:trPr>
        <w:tc>
          <w:tcPr>
            <w:tcW w:w="10075" w:type="dxa"/>
            <w:shd w:val="clear" w:color="auto" w:fill="DBDBDB" w:themeFill="accent3" w:themeFillTint="66"/>
            <w:vAlign w:val="center"/>
          </w:tcPr>
          <w:p w:rsidR="003C2586" w:rsidRPr="00616173" w:rsidRDefault="006D37AB" w:rsidP="003C2586">
            <w:pPr>
              <w:jc w:val="center"/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</w:pPr>
            <w:proofErr w:type="spellStart"/>
            <w:r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Wypełnia</w:t>
            </w:r>
            <w:proofErr w:type="spellEnd"/>
            <w:r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promotor </w:t>
            </w:r>
            <w:proofErr w:type="spellStart"/>
            <w:r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lub</w:t>
            </w:r>
            <w:proofErr w:type="spellEnd"/>
            <w:r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C2586"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be</w:t>
            </w:r>
            <w:r w:rsidR="00375AA6"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z</w:t>
            </w:r>
            <w:r w:rsidR="003C2586"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pośredni</w:t>
            </w:r>
            <w:proofErr w:type="spellEnd"/>
            <w:r w:rsidR="003C2586"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375AA6" w:rsidRPr="00616173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przełożony</w:t>
            </w:r>
            <w:proofErr w:type="spellEnd"/>
          </w:p>
          <w:p w:rsidR="006D37AB" w:rsidRPr="00942E14" w:rsidRDefault="006D37AB" w:rsidP="00375AA6">
            <w:pPr>
              <w:jc w:val="center"/>
              <w:rPr>
                <w:rFonts w:ascii="Arial" w:hAnsi="Arial" w:cs="Arial"/>
                <w:bCs/>
                <w:i/>
                <w:color w:val="806000" w:themeColor="accent4" w:themeShade="80"/>
                <w:sz w:val="20"/>
                <w:szCs w:val="20"/>
                <w:lang w:val="en-US"/>
              </w:rPr>
            </w:pPr>
            <w:r w:rsidRPr="00942E14">
              <w:rPr>
                <w:rFonts w:ascii="Arial" w:hAnsi="Arial" w:cs="Arial"/>
                <w:bCs/>
                <w:i/>
                <w:color w:val="806000" w:themeColor="accent4" w:themeShade="80"/>
                <w:sz w:val="20"/>
                <w:szCs w:val="20"/>
                <w:lang w:val="en-GB"/>
              </w:rPr>
              <w:t xml:space="preserve">(To be filled in by the </w:t>
            </w:r>
            <w:r w:rsidR="00375AA6" w:rsidRPr="00942E14">
              <w:rPr>
                <w:rFonts w:ascii="Arial" w:hAnsi="Arial" w:cs="Arial"/>
                <w:bCs/>
                <w:i/>
                <w:color w:val="806000" w:themeColor="accent4" w:themeShade="80"/>
                <w:sz w:val="20"/>
                <w:szCs w:val="20"/>
                <w:lang w:val="en-GB"/>
              </w:rPr>
              <w:t>s</w:t>
            </w:r>
            <w:r w:rsidR="003C2586" w:rsidRPr="00942E14">
              <w:rPr>
                <w:rFonts w:ascii="Arial" w:hAnsi="Arial" w:cs="Arial"/>
                <w:bCs/>
                <w:i/>
                <w:color w:val="806000" w:themeColor="accent4" w:themeShade="80"/>
                <w:sz w:val="20"/>
                <w:szCs w:val="20"/>
                <w:lang w:val="en-GB"/>
              </w:rPr>
              <w:t xml:space="preserve">upervisor or direct </w:t>
            </w:r>
            <w:r w:rsidRPr="00942E14">
              <w:rPr>
                <w:rFonts w:ascii="Arial" w:hAnsi="Arial" w:cs="Arial"/>
                <w:bCs/>
                <w:i/>
                <w:color w:val="806000" w:themeColor="accent4" w:themeShade="80"/>
                <w:sz w:val="20"/>
                <w:szCs w:val="20"/>
                <w:lang w:val="en-GB"/>
              </w:rPr>
              <w:t>supervisor)</w:t>
            </w:r>
          </w:p>
        </w:tc>
      </w:tr>
      <w:tr w:rsidR="006D37AB" w:rsidRPr="001A6454" w:rsidTr="004A0C5F">
        <w:trPr>
          <w:trHeight w:val="3364"/>
        </w:trPr>
        <w:tc>
          <w:tcPr>
            <w:tcW w:w="10075" w:type="dxa"/>
            <w:shd w:val="clear" w:color="auto" w:fill="DBDBDB" w:themeFill="accent3" w:themeFillTint="66"/>
          </w:tcPr>
          <w:p w:rsidR="006D37AB" w:rsidRPr="006D37AB" w:rsidRDefault="006D37AB" w:rsidP="007A4AD7">
            <w:pPr>
              <w:pStyle w:val="Nagwek1"/>
              <w:spacing w:before="0"/>
              <w:jc w:val="center"/>
              <w:rPr>
                <w:color w:val="806000" w:themeColor="accent4" w:themeShade="80"/>
                <w:sz w:val="20"/>
                <w:szCs w:val="20"/>
              </w:rPr>
            </w:pPr>
            <w:r w:rsidRPr="002006F9">
              <w:rPr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r w:rsidRPr="006D37AB">
              <w:rPr>
                <w:color w:val="806000" w:themeColor="accent4" w:themeShade="80"/>
                <w:sz w:val="20"/>
                <w:szCs w:val="20"/>
              </w:rPr>
              <w:t>Opinia o postęp</w:t>
            </w:r>
            <w:r w:rsidR="00B96AA9">
              <w:rPr>
                <w:color w:val="806000" w:themeColor="accent4" w:themeShade="80"/>
                <w:sz w:val="20"/>
                <w:szCs w:val="20"/>
              </w:rPr>
              <w:t>ach pracy naukowej doktoranta w ciągu minionych dwóch lat</w:t>
            </w:r>
          </w:p>
          <w:p w:rsidR="006D37AB" w:rsidRDefault="006D37AB" w:rsidP="007A4AD7">
            <w:pPr>
              <w:pStyle w:val="Nagwek1"/>
              <w:spacing w:before="0"/>
              <w:jc w:val="center"/>
              <w:rPr>
                <w:b/>
                <w:color w:val="806000" w:themeColor="accent4" w:themeShade="80"/>
                <w:sz w:val="18"/>
                <w:szCs w:val="18"/>
                <w:lang w:val="en-US"/>
              </w:rPr>
            </w:pPr>
            <w:r w:rsidRPr="009270A9"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>(</w:t>
            </w:r>
            <w:r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>O</w:t>
            </w:r>
            <w:r w:rsidRPr="009270A9"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 xml:space="preserve">pinion on the Student’s research progress </w:t>
            </w:r>
            <w:r w:rsidR="00AB5B0A"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>within</w:t>
            </w:r>
            <w:r w:rsidR="00B96AA9"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 xml:space="preserve"> the </w:t>
            </w:r>
            <w:r w:rsidR="00AB5B0A"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>last</w:t>
            </w:r>
            <w:r w:rsidR="00B96AA9">
              <w:rPr>
                <w:b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 xml:space="preserve"> two years</w:t>
            </w:r>
            <w:r w:rsidRPr="009270A9">
              <w:rPr>
                <w:b/>
                <w:color w:val="806000" w:themeColor="accent4" w:themeShade="80"/>
                <w:sz w:val="18"/>
                <w:szCs w:val="18"/>
                <w:lang w:val="en-US"/>
              </w:rPr>
              <w:t>)</w:t>
            </w:r>
          </w:p>
          <w:p w:rsidR="006D37AB" w:rsidRDefault="006D37AB" w:rsidP="007A4AD7">
            <w:pPr>
              <w:rPr>
                <w:lang w:val="en-US"/>
              </w:rPr>
            </w:pPr>
          </w:p>
          <w:p w:rsidR="006D37AB" w:rsidRDefault="006D37AB" w:rsidP="007A4AD7">
            <w:pPr>
              <w:rPr>
                <w:lang w:val="en-US"/>
              </w:rPr>
            </w:pPr>
          </w:p>
          <w:p w:rsidR="006D37AB" w:rsidRDefault="006D37AB" w:rsidP="007A4AD7">
            <w:pPr>
              <w:rPr>
                <w:lang w:val="en-US"/>
              </w:rPr>
            </w:pPr>
          </w:p>
          <w:p w:rsidR="006D37AB" w:rsidRPr="0065335D" w:rsidRDefault="006D37AB" w:rsidP="007A4AD7">
            <w:pPr>
              <w:rPr>
                <w:lang w:val="en-US"/>
              </w:rPr>
            </w:pPr>
          </w:p>
          <w:p w:rsidR="006D37AB" w:rsidRPr="009270A9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6D37AB" w:rsidRPr="009270A9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6D37AB" w:rsidRPr="009270A9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6D37AB" w:rsidRPr="009270A9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6D37AB" w:rsidRPr="009270A9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6D37AB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Pr="009270A9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A1603A" w:rsidRPr="009270A9" w:rsidRDefault="00A1603A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US"/>
              </w:rPr>
            </w:pPr>
          </w:p>
          <w:p w:rsidR="006D37AB" w:rsidRPr="00616173" w:rsidRDefault="006D37AB" w:rsidP="00A1603A">
            <w:pPr>
              <w:jc w:val="center"/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</w:pPr>
          </w:p>
          <w:p w:rsidR="00A1603A" w:rsidRPr="00A1603A" w:rsidRDefault="00A1603A" w:rsidP="00A1603A">
            <w:pPr>
              <w:jc w:val="both"/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</w:pPr>
            <w:proofErr w:type="spellStart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Pracę</w:t>
            </w:r>
            <w:proofErr w:type="spellEnd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doktoranta</w:t>
            </w:r>
            <w:proofErr w:type="spellEnd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r w:rsidR="00B96AA9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w </w:t>
            </w:r>
            <w:proofErr w:type="spellStart"/>
            <w:r w:rsidR="00B96AA9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semestrze</w:t>
            </w:r>
            <w:proofErr w:type="spellEnd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oceniam</w:t>
            </w:r>
            <w:proofErr w:type="spellEnd"/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/ </w:t>
            </w:r>
            <w:r w:rsidR="00D71EBF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I assess </w:t>
            </w:r>
            <w:r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student’s r</w:t>
            </w:r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esearch </w:t>
            </w:r>
            <w:r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progress</w:t>
            </w:r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in the reference </w:t>
            </w:r>
            <w:r w:rsidRPr="00B96AA9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semester</w:t>
            </w:r>
            <w:r w:rsidR="00D71EBF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 xml:space="preserve"> as</w:t>
            </w:r>
            <w:r w:rsidRPr="00A1603A">
              <w:rPr>
                <w:rFonts w:ascii="Arial" w:hAnsi="Arial" w:cs="Arial"/>
                <w:b/>
                <w:bCs/>
                <w:color w:val="806000" w:themeColor="accent4" w:themeShade="80"/>
                <w:sz w:val="20"/>
                <w:szCs w:val="20"/>
                <w:lang w:val="en-GB"/>
              </w:rPr>
              <w:t>:</w:t>
            </w:r>
          </w:p>
          <w:p w:rsidR="00A1603A" w:rsidRPr="00A1603A" w:rsidRDefault="00A1603A" w:rsidP="00A1603A">
            <w:pPr>
              <w:spacing w:before="120"/>
              <w:ind w:firstLine="720"/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</w:pPr>
            <w:r w:rsidRPr="00A1603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                     </w:t>
            </w:r>
          </w:p>
          <w:p w:rsidR="00A1603A" w:rsidRPr="004C1E10" w:rsidRDefault="00A1603A" w:rsidP="00A1603A">
            <w:pPr>
              <w:spacing w:before="120"/>
              <w:ind w:firstLine="720"/>
              <w:rPr>
                <w:rFonts w:ascii="Arial" w:hAnsi="Arial" w:cs="Arial"/>
                <w:bCs/>
                <w:sz w:val="20"/>
                <w:szCs w:val="20"/>
              </w:rPr>
            </w:pPr>
            <w:r w:rsidRPr="00A1603A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r w:rsidR="00D71EBF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                          </w:t>
            </w:r>
            <w:r w:rsidRPr="00A1603A">
              <w:rPr>
                <w:rFonts w:ascii="Arial" w:hAnsi="Arial" w:cs="Arial"/>
                <w:bCs/>
                <w:i/>
                <w:sz w:val="20"/>
                <w:szCs w:val="20"/>
                <w:lang w:val="en-GB"/>
              </w:rPr>
              <w:t xml:space="preserve"> </w:t>
            </w:r>
            <w:r w:rsidR="00D71EBF">
              <w:rPr>
                <w:rFonts w:ascii="Arial" w:hAnsi="Arial" w:cs="Arial"/>
                <w:bCs/>
                <w:sz w:val="20"/>
                <w:szCs w:val="20"/>
              </w:rPr>
              <w:t xml:space="preserve">POZYTYWNIE         </w:t>
            </w:r>
            <w:r w:rsidRPr="004C1E10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D71EBF">
              <w:rPr>
                <w:rFonts w:ascii="Arial" w:hAnsi="Arial" w:cs="Arial"/>
                <w:bCs/>
                <w:sz w:val="20"/>
                <w:szCs w:val="20"/>
              </w:rPr>
              <w:t>NEGATYWNIE</w:t>
            </w:r>
            <w:r w:rsidRPr="004C1E10">
              <w:rPr>
                <w:rFonts w:ascii="Arial" w:hAnsi="Arial" w:cs="Arial"/>
                <w:bCs/>
                <w:sz w:val="20"/>
                <w:szCs w:val="20"/>
              </w:rPr>
              <w:t xml:space="preserve">          </w:t>
            </w:r>
          </w:p>
          <w:p w:rsidR="00A1603A" w:rsidRPr="004C1E10" w:rsidRDefault="00A1603A" w:rsidP="00A1603A">
            <w:pPr>
              <w:spacing w:before="120"/>
              <w:ind w:firstLine="720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6C194D75" wp14:editId="21BD744C">
                      <wp:simplePos x="0" y="0"/>
                      <wp:positionH relativeFrom="column">
                        <wp:posOffset>2971858</wp:posOffset>
                      </wp:positionH>
                      <wp:positionV relativeFrom="paragraph">
                        <wp:posOffset>26381</wp:posOffset>
                      </wp:positionV>
                      <wp:extent cx="183902" cy="178435"/>
                      <wp:effectExtent l="0" t="0" r="26035" b="12065"/>
                      <wp:wrapNone/>
                      <wp:docPr id="5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83902" cy="17843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1603A" w:rsidRDefault="00A1603A" w:rsidP="00A1603A"/>
                              </w:txbxContent>
                            </wps:txbx>
                            <wps:bodyPr rot="0" vert="horz" wrap="square" lIns="91440" tIns="91440" rIns="91440" bIns="9144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3" type="#_x0000_t202" style="position:absolute;left:0;text-align:left;margin-left:234pt;margin-top:2.1pt;width:14.5pt;height:14.0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" fillcolor="black [320]" strokecolor="black [3200]" strokeweight=".5pt">
                      <v:fill color2="black [160]" rotate="t" colors="0 #9b9b9b;.5 #8e8e8e;1 #797979" focus="100%" type="gradient">
                        <o:fill v:ext="view" type="gradientUnscaled"/>
                      </v:fill>
                      <v:path arrowok="t"/>
                      <v:textbox inset=",7.2pt,,7.2pt">
                        <w:txbxContent>
                          <w:p w:rsidR="00A1603A" w:rsidRDefault="00A1603A" w:rsidP="00A1603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7C234592" wp14:editId="7030FA8E">
                      <wp:simplePos x="0" y="0"/>
                      <wp:positionH relativeFrom="column">
                        <wp:posOffset>1716290</wp:posOffset>
                      </wp:positionH>
                      <wp:positionV relativeFrom="paragraph">
                        <wp:posOffset>28113</wp:posOffset>
                      </wp:positionV>
                      <wp:extent cx="183902" cy="178435"/>
                      <wp:effectExtent l="0" t="0" r="26035" b="12065"/>
                      <wp:wrapNone/>
                      <wp:docPr id="7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83902" cy="17843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1603A" w:rsidRDefault="00A1603A" w:rsidP="00A1603A"/>
                              </w:txbxContent>
                            </wps:txbx>
                            <wps:bodyPr rot="0" vert="horz" wrap="square" lIns="91440" tIns="91440" rIns="91440" bIns="9144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4" type="#_x0000_t202" style="position:absolute;left:0;text-align:left;margin-left:135.15pt;margin-top:2.2pt;width:14.5pt;height:14.0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" fillcolor="black [320]" strokecolor="black [3200]" strokeweight=".5pt">
                      <v:fill color2="black [160]" rotate="t" colors="0 #9b9b9b;.5 #8e8e8e;1 #797979" focus="100%" type="gradient">
                        <o:fill v:ext="view" type="gradientUnscaled"/>
                      </v:fill>
                      <v:path arrowok="t"/>
                      <v:textbox inset=",7.2pt,,7.2pt">
                        <w:txbxContent>
                          <w:p w:rsidR="00A1603A" w:rsidRDefault="00A1603A" w:rsidP="00A1603A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  <w:p w:rsidR="00A1603A" w:rsidRDefault="00D71EBF" w:rsidP="00A1603A">
            <w:pPr>
              <w:spacing w:before="120"/>
              <w:ind w:firstLine="720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                           </w:t>
            </w:r>
            <w:r w:rsidR="00A1603A" w:rsidRPr="004C1E10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Cs/>
                <w:i/>
                <w:sz w:val="20"/>
                <w:szCs w:val="20"/>
              </w:rPr>
              <w:t>POSITIVE                 NEGATIVE</w:t>
            </w:r>
          </w:p>
          <w:p w:rsidR="006D37AB" w:rsidRPr="00616173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</w:pPr>
          </w:p>
          <w:p w:rsidR="006D37AB" w:rsidRPr="00616173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</w:pPr>
          </w:p>
          <w:p w:rsidR="006D37AB" w:rsidRPr="00616173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</w:pPr>
          </w:p>
          <w:p w:rsidR="006D37AB" w:rsidRPr="00616173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</w:pPr>
          </w:p>
          <w:p w:rsidR="00A1603A" w:rsidRPr="00A1603A" w:rsidRDefault="006D37AB" w:rsidP="007A4AD7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</w:rPr>
            </w:pPr>
            <w:r w:rsidRPr="00A1603A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</w:rPr>
              <w:t xml:space="preserve">Data i podpis promotora lub </w:t>
            </w:r>
            <w:r w:rsidR="00A1603A" w:rsidRPr="00A1603A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</w:rPr>
              <w:t>bezpośredniego przełożonego</w:t>
            </w:r>
            <w:r w:rsidRPr="00A1603A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</w:rPr>
              <w:t>:  ………………………………</w:t>
            </w:r>
            <w:r w:rsidR="00A1603A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</w:rPr>
              <w:t>………….</w:t>
            </w:r>
            <w:r w:rsidRPr="00A1603A">
              <w:rPr>
                <w:rFonts w:ascii="Arial" w:hAnsi="Arial" w:cs="Arial"/>
                <w:bCs/>
                <w:color w:val="806000" w:themeColor="accent4" w:themeShade="80"/>
                <w:sz w:val="20"/>
                <w:szCs w:val="20"/>
              </w:rPr>
              <w:t>………….......</w:t>
            </w:r>
          </w:p>
          <w:p w:rsidR="006D37AB" w:rsidRPr="00A1603A" w:rsidRDefault="006D37AB" w:rsidP="00A1603A">
            <w:pPr>
              <w:rPr>
                <w:rFonts w:ascii="Arial" w:hAnsi="Arial" w:cs="Arial"/>
                <w:b/>
                <w:color w:val="806000" w:themeColor="accent4" w:themeShade="80"/>
                <w:sz w:val="20"/>
                <w:szCs w:val="20"/>
                <w:lang w:val="en-GB"/>
              </w:rPr>
            </w:pPr>
            <w:r w:rsidRPr="00E97946">
              <w:rPr>
                <w:rFonts w:ascii="Arial" w:hAnsi="Arial" w:cs="Arial"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 xml:space="preserve">(Date, Supervisor’s or </w:t>
            </w:r>
            <w:r w:rsidR="00A1603A">
              <w:rPr>
                <w:rFonts w:ascii="Arial" w:hAnsi="Arial" w:cs="Arial"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>direct</w:t>
            </w:r>
            <w:r w:rsidRPr="00E97946">
              <w:rPr>
                <w:rFonts w:ascii="Arial" w:hAnsi="Arial" w:cs="Arial"/>
                <w:bCs/>
                <w:i/>
                <w:color w:val="806000" w:themeColor="accent4" w:themeShade="80"/>
                <w:sz w:val="18"/>
                <w:szCs w:val="18"/>
                <w:lang w:val="en-GB"/>
              </w:rPr>
              <w:t xml:space="preserve"> supervisor’s signature)</w:t>
            </w:r>
          </w:p>
        </w:tc>
      </w:tr>
    </w:tbl>
    <w:p w:rsidR="00A1603A" w:rsidRDefault="00A1603A" w:rsidP="006D37AB">
      <w:pPr>
        <w:rPr>
          <w:rFonts w:ascii="Arial" w:hAnsi="Arial" w:cs="Arial"/>
          <w:sz w:val="20"/>
          <w:szCs w:val="20"/>
          <w:lang w:val="en-GB"/>
        </w:rPr>
      </w:pPr>
    </w:p>
    <w:p w:rsidR="00D71EBF" w:rsidRPr="003B1E81" w:rsidRDefault="00475F0A" w:rsidP="00D71EBF">
      <w:pPr>
        <w:pStyle w:val="Akapitzlist"/>
        <w:numPr>
          <w:ilvl w:val="0"/>
          <w:numId w:val="6"/>
        </w:numPr>
        <w:ind w:left="709" w:hanging="349"/>
        <w:rPr>
          <w:rFonts w:ascii="Arial" w:hAnsi="Arial" w:cs="Arial"/>
          <w:b/>
          <w:bCs/>
          <w:sz w:val="20"/>
          <w:szCs w:val="20"/>
        </w:rPr>
      </w:pPr>
      <w:r w:rsidRPr="003B1E81">
        <w:rPr>
          <w:rFonts w:ascii="Arial" w:hAnsi="Arial" w:cs="Arial"/>
          <w:b/>
          <w:bCs/>
          <w:sz w:val="20"/>
          <w:szCs w:val="20"/>
        </w:rPr>
        <w:t xml:space="preserve">Zaliczenie </w:t>
      </w:r>
      <w:r w:rsidR="00B96AA9">
        <w:rPr>
          <w:rFonts w:ascii="Arial" w:hAnsi="Arial" w:cs="Arial"/>
          <w:b/>
          <w:bCs/>
          <w:sz w:val="20"/>
          <w:szCs w:val="20"/>
        </w:rPr>
        <w:t>roku</w:t>
      </w:r>
      <w:r w:rsidRPr="003B1E81">
        <w:rPr>
          <w:rFonts w:ascii="Arial" w:hAnsi="Arial" w:cs="Arial"/>
          <w:b/>
          <w:bCs/>
          <w:sz w:val="20"/>
          <w:szCs w:val="20"/>
        </w:rPr>
        <w:t xml:space="preserve"> </w:t>
      </w:r>
      <w:r w:rsidR="00D71EBF" w:rsidRPr="003B1E81">
        <w:rPr>
          <w:rFonts w:ascii="Arial" w:hAnsi="Arial" w:cs="Arial"/>
          <w:b/>
          <w:bCs/>
          <w:sz w:val="20"/>
          <w:szCs w:val="20"/>
        </w:rPr>
        <w:t xml:space="preserve"> </w:t>
      </w:r>
      <w:r w:rsidRPr="003B1E81">
        <w:rPr>
          <w:rFonts w:ascii="Arial" w:hAnsi="Arial" w:cs="Arial"/>
          <w:b/>
          <w:bCs/>
          <w:sz w:val="20"/>
          <w:szCs w:val="20"/>
        </w:rPr>
        <w:t xml:space="preserve">- </w:t>
      </w:r>
      <w:proofErr w:type="spellStart"/>
      <w:r w:rsidR="00B96AA9">
        <w:rPr>
          <w:rFonts w:ascii="Arial" w:hAnsi="Arial" w:cs="Arial"/>
          <w:bCs/>
          <w:i/>
          <w:sz w:val="20"/>
          <w:szCs w:val="20"/>
        </w:rPr>
        <w:t>Ye</w:t>
      </w:r>
      <w:r w:rsidRPr="003B1E81">
        <w:rPr>
          <w:rFonts w:ascii="Arial" w:hAnsi="Arial" w:cs="Arial"/>
          <w:bCs/>
          <w:i/>
          <w:sz w:val="20"/>
          <w:szCs w:val="20"/>
        </w:rPr>
        <w:t>ar</w:t>
      </w:r>
      <w:proofErr w:type="spellEnd"/>
      <w:r w:rsidRPr="003B1E81">
        <w:rPr>
          <w:rFonts w:ascii="Arial" w:hAnsi="Arial" w:cs="Arial"/>
          <w:bCs/>
          <w:i/>
          <w:sz w:val="20"/>
          <w:szCs w:val="20"/>
        </w:rPr>
        <w:t xml:space="preserve"> </w:t>
      </w:r>
      <w:proofErr w:type="spellStart"/>
      <w:r w:rsidRPr="003B1E81">
        <w:rPr>
          <w:rFonts w:ascii="Arial" w:hAnsi="Arial" w:cs="Arial"/>
          <w:bCs/>
          <w:i/>
          <w:sz w:val="20"/>
          <w:szCs w:val="20"/>
        </w:rPr>
        <w:t>completion</w:t>
      </w:r>
      <w:proofErr w:type="spellEnd"/>
      <w:r w:rsidRPr="003B1E81">
        <w:rPr>
          <w:rFonts w:ascii="Arial" w:hAnsi="Arial" w:cs="Arial"/>
          <w:bCs/>
          <w:i/>
          <w:sz w:val="20"/>
          <w:szCs w:val="20"/>
        </w:rPr>
        <w:t>:</w:t>
      </w:r>
    </w:p>
    <w:p w:rsidR="00D71EBF" w:rsidRPr="003B1E81" w:rsidRDefault="00D71EBF" w:rsidP="00D71EBF">
      <w:pPr>
        <w:ind w:left="360"/>
        <w:rPr>
          <w:rFonts w:ascii="Arial" w:hAnsi="Arial" w:cs="Arial"/>
          <w:b/>
          <w:bCs/>
          <w:sz w:val="20"/>
          <w:szCs w:val="20"/>
        </w:rPr>
      </w:pPr>
    </w:p>
    <w:tbl>
      <w:tblPr>
        <w:tblW w:w="99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D9E2F3" w:themeFill="accent1" w:themeFillTint="33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98"/>
      </w:tblGrid>
      <w:tr w:rsidR="00D71EBF" w:rsidRPr="001A6454" w:rsidTr="00336CFE">
        <w:trPr>
          <w:trHeight w:val="1968"/>
        </w:trPr>
        <w:tc>
          <w:tcPr>
            <w:tcW w:w="9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:rsidR="00475F0A" w:rsidRPr="00336CFE" w:rsidRDefault="00475F0A" w:rsidP="00475F0A">
            <w:pPr>
              <w:pStyle w:val="Nagwek3"/>
              <w:spacing w:before="60" w:after="60"/>
              <w:jc w:val="left"/>
              <w:rPr>
                <w:b w:val="0"/>
                <w:i/>
                <w:sz w:val="20"/>
                <w:szCs w:val="20"/>
                <w:lang w:val="en-GB"/>
              </w:rPr>
            </w:pPr>
            <w:proofErr w:type="spellStart"/>
            <w:r w:rsidRPr="00336CFE">
              <w:rPr>
                <w:sz w:val="20"/>
                <w:szCs w:val="20"/>
                <w:lang w:val="en-US"/>
              </w:rPr>
              <w:t>Wypełnia</w:t>
            </w:r>
            <w:proofErr w:type="spellEnd"/>
            <w:r w:rsidRPr="00336CFE">
              <w:rPr>
                <w:sz w:val="20"/>
                <w:szCs w:val="20"/>
                <w:lang w:val="en-US"/>
              </w:rPr>
              <w:t xml:space="preserve"> Kierownik </w:t>
            </w:r>
            <w:proofErr w:type="spellStart"/>
            <w:r w:rsidRPr="00336CFE">
              <w:rPr>
                <w:sz w:val="20"/>
                <w:szCs w:val="20"/>
                <w:lang w:val="en-US"/>
              </w:rPr>
              <w:t>Specjalizacji</w:t>
            </w:r>
            <w:proofErr w:type="spellEnd"/>
            <w:r w:rsidRPr="00336CFE">
              <w:rPr>
                <w:sz w:val="20"/>
                <w:szCs w:val="20"/>
                <w:lang w:val="en-US"/>
              </w:rPr>
              <w:t xml:space="preserve"> </w:t>
            </w:r>
            <w:r w:rsidRPr="00336CFE">
              <w:rPr>
                <w:b w:val="0"/>
                <w:sz w:val="20"/>
                <w:szCs w:val="20"/>
                <w:lang w:val="en-US"/>
              </w:rPr>
              <w:t xml:space="preserve">– </w:t>
            </w:r>
            <w:r w:rsidRPr="00336CFE">
              <w:rPr>
                <w:b w:val="0"/>
                <w:i/>
                <w:sz w:val="20"/>
                <w:szCs w:val="20"/>
                <w:lang w:val="en-GB"/>
              </w:rPr>
              <w:t>To be filled in by the Head of Specialization</w:t>
            </w:r>
          </w:p>
          <w:p w:rsidR="00475F0A" w:rsidRPr="00336CFE" w:rsidRDefault="00475F0A" w:rsidP="00475F0A">
            <w:pPr>
              <w:rPr>
                <w:rFonts w:ascii="Arial" w:hAnsi="Arial" w:cs="Arial"/>
                <w:sz w:val="8"/>
                <w:szCs w:val="8"/>
                <w:lang w:val="en-US"/>
              </w:rPr>
            </w:pPr>
          </w:p>
          <w:p w:rsidR="00475F0A" w:rsidRPr="00B96AA9" w:rsidRDefault="00475F0A" w:rsidP="00475F0A">
            <w:pPr>
              <w:pStyle w:val="Nagwek2"/>
              <w:tabs>
                <w:tab w:val="left" w:pos="3969"/>
                <w:tab w:val="left" w:pos="6804"/>
              </w:tabs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2006F9">
              <w:rPr>
                <w:rFonts w:ascii="Arial" w:eastAsia="Times New Roman" w:hAnsi="Arial" w:cs="Arial"/>
                <w:color w:val="auto"/>
                <w:sz w:val="20"/>
                <w:szCs w:val="20"/>
                <w:lang w:val="en-GB"/>
              </w:rPr>
              <w:t xml:space="preserve"> </w:t>
            </w:r>
            <w:r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Zaliczenie </w:t>
            </w:r>
            <w:r w:rsidR="00B96AA9"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II roku</w:t>
            </w:r>
            <w:r w:rsidR="00714067"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        </w:t>
            </w:r>
            <w:r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                            </w:t>
            </w:r>
            <w:r w:rsidR="00607A3C"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     </w:t>
            </w:r>
            <w:r w:rsidR="00714067"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           </w:t>
            </w:r>
            <w:r w:rsidRPr="00B96AA9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TAK                NIE</w:t>
            </w:r>
          </w:p>
          <w:p w:rsidR="00475F0A" w:rsidRPr="00B96AA9" w:rsidRDefault="00475F0A" w:rsidP="00475F0A">
            <w:pPr>
              <w:tabs>
                <w:tab w:val="left" w:pos="3960"/>
                <w:tab w:val="left" w:pos="6840"/>
              </w:tabs>
              <w:rPr>
                <w:rFonts w:ascii="Arial" w:hAnsi="Arial" w:cs="Arial"/>
                <w:i/>
                <w:sz w:val="20"/>
                <w:szCs w:val="20"/>
              </w:rPr>
            </w:pPr>
            <w:r w:rsidRPr="00B96AA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B96AA9" w:rsidRPr="00B96AA9">
              <w:rPr>
                <w:rFonts w:ascii="Arial" w:hAnsi="Arial" w:cs="Arial"/>
                <w:i/>
                <w:sz w:val="20"/>
                <w:szCs w:val="20"/>
              </w:rPr>
              <w:t>2</w:t>
            </w:r>
            <w:r w:rsidR="00B96AA9" w:rsidRPr="00B96AA9">
              <w:rPr>
                <w:rFonts w:ascii="Arial" w:hAnsi="Arial" w:cs="Arial"/>
                <w:i/>
                <w:sz w:val="20"/>
                <w:szCs w:val="20"/>
                <w:vertAlign w:val="superscript"/>
              </w:rPr>
              <w:t>nd</w:t>
            </w:r>
            <w:r w:rsidR="00B96AA9" w:rsidRPr="00B96A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="00B96AA9" w:rsidRPr="00B96AA9">
              <w:rPr>
                <w:rFonts w:ascii="Arial" w:hAnsi="Arial" w:cs="Arial"/>
                <w:i/>
                <w:sz w:val="20"/>
                <w:szCs w:val="20"/>
              </w:rPr>
              <w:t>year</w:t>
            </w:r>
            <w:proofErr w:type="spellEnd"/>
            <w:r w:rsidRPr="00B96A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="00D53B30" w:rsidRPr="00B96AA9">
              <w:rPr>
                <w:rFonts w:ascii="Arial" w:hAnsi="Arial" w:cs="Arial"/>
                <w:i/>
                <w:sz w:val="20"/>
                <w:szCs w:val="20"/>
              </w:rPr>
              <w:t>completion</w:t>
            </w:r>
            <w:proofErr w:type="spellEnd"/>
            <w:r w:rsidRPr="00B96AA9">
              <w:rPr>
                <w:rFonts w:ascii="Arial" w:hAnsi="Arial" w:cs="Arial"/>
                <w:i/>
                <w:sz w:val="20"/>
                <w:szCs w:val="20"/>
              </w:rPr>
              <w:t xml:space="preserve">)                       </w:t>
            </w:r>
            <w:r w:rsidR="00714067" w:rsidRPr="00B96AA9">
              <w:rPr>
                <w:rFonts w:ascii="Arial" w:hAnsi="Arial" w:cs="Arial"/>
                <w:i/>
                <w:sz w:val="20"/>
                <w:szCs w:val="20"/>
              </w:rPr>
              <w:t xml:space="preserve">  </w:t>
            </w:r>
            <w:r w:rsidR="00B96AA9">
              <w:rPr>
                <w:rFonts w:ascii="Arial" w:hAnsi="Arial" w:cs="Arial"/>
                <w:i/>
                <w:sz w:val="20"/>
                <w:szCs w:val="20"/>
              </w:rPr>
              <w:t xml:space="preserve">                         </w:t>
            </w:r>
            <w:r w:rsidRPr="00B96AA9">
              <w:rPr>
                <w:rFonts w:ascii="Arial" w:hAnsi="Arial" w:cs="Arial"/>
                <w:i/>
                <w:sz w:val="20"/>
                <w:szCs w:val="20"/>
              </w:rPr>
              <w:t>YES                NO</w:t>
            </w:r>
          </w:p>
          <w:p w:rsidR="00475F0A" w:rsidRPr="00B96AA9" w:rsidRDefault="00475F0A" w:rsidP="00475F0A">
            <w:pPr>
              <w:tabs>
                <w:tab w:val="left" w:pos="3960"/>
                <w:tab w:val="left" w:pos="6840"/>
              </w:tabs>
              <w:rPr>
                <w:rFonts w:ascii="Arial" w:hAnsi="Arial" w:cs="Arial"/>
                <w:i/>
                <w:sz w:val="8"/>
                <w:szCs w:val="8"/>
              </w:rPr>
            </w:pPr>
          </w:p>
          <w:p w:rsidR="00B96AA9" w:rsidRPr="002006F9" w:rsidRDefault="00B96AA9" w:rsidP="00475F0A">
            <w:pPr>
              <w:rPr>
                <w:rFonts w:ascii="Arial" w:hAnsi="Arial" w:cs="Arial"/>
                <w:sz w:val="20"/>
                <w:szCs w:val="20"/>
              </w:rPr>
            </w:pPr>
          </w:p>
          <w:p w:rsidR="00B96AA9" w:rsidRPr="002006F9" w:rsidRDefault="00B96AA9" w:rsidP="00475F0A">
            <w:pPr>
              <w:rPr>
                <w:rFonts w:ascii="Arial" w:hAnsi="Arial" w:cs="Arial"/>
                <w:sz w:val="20"/>
                <w:szCs w:val="20"/>
              </w:rPr>
            </w:pPr>
          </w:p>
          <w:p w:rsidR="00475F0A" w:rsidRPr="003B1E81" w:rsidRDefault="00475F0A" w:rsidP="00475F0A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3B1E81">
              <w:rPr>
                <w:rFonts w:ascii="Arial" w:hAnsi="Arial" w:cs="Arial"/>
                <w:sz w:val="20"/>
                <w:szCs w:val="20"/>
                <w:lang w:val="en-GB"/>
              </w:rPr>
              <w:t>pieczątka</w:t>
            </w:r>
            <w:proofErr w:type="spellEnd"/>
            <w:r w:rsidRPr="003B1E81">
              <w:rPr>
                <w:rFonts w:ascii="Arial" w:hAnsi="Arial" w:cs="Arial"/>
                <w:sz w:val="20"/>
                <w:szCs w:val="20"/>
                <w:lang w:val="en-GB"/>
              </w:rPr>
              <w:t xml:space="preserve"> i </w:t>
            </w:r>
            <w:proofErr w:type="spellStart"/>
            <w:r w:rsidRPr="003B1E81">
              <w:rPr>
                <w:rFonts w:ascii="Arial" w:hAnsi="Arial" w:cs="Arial"/>
                <w:sz w:val="20"/>
                <w:szCs w:val="20"/>
                <w:lang w:val="en-GB"/>
              </w:rPr>
              <w:t>podpis</w:t>
            </w:r>
            <w:proofErr w:type="spellEnd"/>
          </w:p>
          <w:p w:rsidR="00D71EBF" w:rsidRPr="00475F0A" w:rsidRDefault="00475F0A" w:rsidP="00475F0A">
            <w:pPr>
              <w:rPr>
                <w:rFonts w:ascii="Arial" w:hAnsi="Arial" w:cs="Arial"/>
                <w:i/>
                <w:color w:val="806000" w:themeColor="accent4" w:themeShade="80"/>
                <w:sz w:val="20"/>
                <w:szCs w:val="20"/>
                <w:lang w:val="en-GB"/>
              </w:rPr>
            </w:pPr>
            <w:r w:rsidRPr="003B1E81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  Date:……………………..                                                                                          </w:t>
            </w:r>
            <w:r w:rsidR="00FB638E" w:rsidRPr="00336CFE">
              <w:rPr>
                <w:rFonts w:ascii="Arial" w:hAnsi="Arial" w:cs="Arial"/>
                <w:i/>
                <w:sz w:val="20"/>
                <w:szCs w:val="20"/>
                <w:lang w:val="en-GB"/>
              </w:rPr>
              <w:t>(</w:t>
            </w:r>
            <w:r w:rsidRPr="00336CFE">
              <w:rPr>
                <w:rFonts w:ascii="Arial" w:hAnsi="Arial" w:cs="Arial"/>
                <w:i/>
                <w:sz w:val="20"/>
                <w:szCs w:val="20"/>
                <w:lang w:val="en-GB"/>
              </w:rPr>
              <w:t>seal</w:t>
            </w:r>
            <w:r w:rsidR="00DE7AAC" w:rsidRPr="00336CFE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 and </w:t>
            </w:r>
            <w:r w:rsidRPr="00336CFE">
              <w:rPr>
                <w:rFonts w:ascii="Arial" w:hAnsi="Arial" w:cs="Arial"/>
                <w:i/>
                <w:sz w:val="20"/>
                <w:szCs w:val="20"/>
                <w:lang w:val="en-GB"/>
              </w:rPr>
              <w:t>signature)</w:t>
            </w:r>
          </w:p>
        </w:tc>
      </w:tr>
    </w:tbl>
    <w:p w:rsidR="00A1603A" w:rsidRPr="00D71EBF" w:rsidRDefault="00A1603A" w:rsidP="006D37AB">
      <w:pPr>
        <w:rPr>
          <w:rFonts w:ascii="Arial" w:hAnsi="Arial" w:cs="Arial"/>
          <w:sz w:val="20"/>
          <w:szCs w:val="20"/>
          <w:lang w:val="en-GB"/>
        </w:rPr>
      </w:pPr>
    </w:p>
    <w:sectPr w:rsidR="00A1603A" w:rsidRPr="00D71EBF" w:rsidSect="00B92777">
      <w:footerReference w:type="default" r:id="rId11"/>
      <w:pgSz w:w="11900" w:h="16840"/>
      <w:pgMar w:top="567" w:right="843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0D22" w:rsidRDefault="00650D22" w:rsidP="00E70203">
      <w:r>
        <w:separator/>
      </w:r>
    </w:p>
  </w:endnote>
  <w:endnote w:type="continuationSeparator" w:id="0">
    <w:p w:rsidR="00650D22" w:rsidRDefault="00650D22" w:rsidP="00E70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yuthaya">
    <w:altName w:val="Microsoft Sans Serif"/>
    <w:charset w:val="DE"/>
    <w:family w:val="auto"/>
    <w:pitch w:val="default"/>
    <w:sig w:usb0="00000000" w:usb1="00000000" w:usb2="00000020" w:usb3="00000000" w:csb0="00010197" w:csb1="00000000"/>
  </w:font>
  <w:font w:name="Lohit Devanagari">
    <w:altName w:val="Cambria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461730"/>
      <w:docPartObj>
        <w:docPartGallery w:val="Page Numbers (Bottom of Page)"/>
        <w:docPartUnique/>
      </w:docPartObj>
    </w:sdtPr>
    <w:sdtEndPr/>
    <w:sdtContent>
      <w:p w:rsidR="00E70203" w:rsidRDefault="00E7020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0B5E">
          <w:rPr>
            <w:noProof/>
          </w:rPr>
          <w:t>1</w:t>
        </w:r>
        <w:r>
          <w:fldChar w:fldCharType="end"/>
        </w:r>
      </w:p>
    </w:sdtContent>
  </w:sdt>
  <w:p w:rsidR="00E70203" w:rsidRDefault="00E7020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0D22" w:rsidRDefault="00650D22" w:rsidP="00E70203">
      <w:r>
        <w:separator/>
      </w:r>
    </w:p>
  </w:footnote>
  <w:footnote w:type="continuationSeparator" w:id="0">
    <w:p w:rsidR="00650D22" w:rsidRDefault="00650D22" w:rsidP="00E702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5pt;height:14.6pt;visibility:visible;mso-wrap-style:square" o:bullet="t">
        <v:imagedata r:id="rId1" o:title=""/>
      </v:shape>
    </w:pict>
  </w:numPicBullet>
  <w:numPicBullet w:numPicBulletId="1">
    <w:pict>
      <v:shape id="_x0000_i1047" type="#_x0000_t75" style="width:15pt;height:14.6pt;visibility:visible;mso-wrap-style:square" o:bullet="t">
        <v:imagedata r:id="rId2" o:title=""/>
      </v:shape>
    </w:pict>
  </w:numPicBullet>
  <w:abstractNum w:abstractNumId="0">
    <w:nsid w:val="07003CAC"/>
    <w:multiLevelType w:val="hybridMultilevel"/>
    <w:tmpl w:val="A72CB2D0"/>
    <w:lvl w:ilvl="0" w:tplc="51E89E26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A1576F"/>
    <w:multiLevelType w:val="hybridMultilevel"/>
    <w:tmpl w:val="FAE6CD86"/>
    <w:lvl w:ilvl="0" w:tplc="157461F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1899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3D47F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8EC1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2478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58D3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8882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F439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97227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19BE4DDB"/>
    <w:multiLevelType w:val="hybridMultilevel"/>
    <w:tmpl w:val="E588534A"/>
    <w:lvl w:ilvl="0" w:tplc="AC86277A">
      <w:start w:val="1"/>
      <w:numFmt w:val="upperLetter"/>
      <w:lvlText w:val="(%1)"/>
      <w:lvlJc w:val="left"/>
      <w:pPr>
        <w:ind w:left="643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>
    <w:nsid w:val="1C53589D"/>
    <w:multiLevelType w:val="hybridMultilevel"/>
    <w:tmpl w:val="88827B58"/>
    <w:lvl w:ilvl="0" w:tplc="5B26195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E826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D8A3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30ED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9818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BDABB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DE3C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9A58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1D8821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EC00B99"/>
    <w:multiLevelType w:val="hybridMultilevel"/>
    <w:tmpl w:val="F27866C6"/>
    <w:lvl w:ilvl="0" w:tplc="C0AE6E24">
      <w:start w:val="1"/>
      <w:numFmt w:val="upperRoman"/>
      <w:lvlText w:val="(%1)"/>
      <w:lvlJc w:val="left"/>
      <w:pPr>
        <w:ind w:left="108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053063"/>
    <w:multiLevelType w:val="hybridMultilevel"/>
    <w:tmpl w:val="F38AB02C"/>
    <w:lvl w:ilvl="0" w:tplc="13F4E38C">
      <w:start w:val="1"/>
      <w:numFmt w:val="upperLetter"/>
      <w:lvlText w:val="(%1)"/>
      <w:lvlJc w:val="left"/>
      <w:pPr>
        <w:ind w:left="108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4D70B00"/>
    <w:multiLevelType w:val="hybridMultilevel"/>
    <w:tmpl w:val="E588534A"/>
    <w:lvl w:ilvl="0" w:tplc="AC86277A">
      <w:start w:val="1"/>
      <w:numFmt w:val="upperLetter"/>
      <w:lvlText w:val="(%1)"/>
      <w:lvlJc w:val="left"/>
      <w:pPr>
        <w:ind w:left="502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70733906"/>
    <w:multiLevelType w:val="hybridMultilevel"/>
    <w:tmpl w:val="F4642DF2"/>
    <w:lvl w:ilvl="0" w:tplc="2C643F9E">
      <w:start w:val="1"/>
      <w:numFmt w:val="decimal"/>
      <w:lvlText w:val="%1."/>
      <w:lvlJc w:val="left"/>
      <w:pPr>
        <w:ind w:left="405" w:hanging="360"/>
      </w:pPr>
      <w:rPr>
        <w:rFonts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7"/>
  </w:num>
  <w:num w:numId="5">
    <w:abstractNumId w:val="4"/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zMzMTY2MrIwNzJT0lEKTi0uzszPAykwqgUAr0D8+SwAAAA="/>
  </w:docVars>
  <w:rsids>
    <w:rsidRoot w:val="00C43137"/>
    <w:rsid w:val="00000075"/>
    <w:rsid w:val="00003163"/>
    <w:rsid w:val="00003283"/>
    <w:rsid w:val="000049CC"/>
    <w:rsid w:val="00010AE7"/>
    <w:rsid w:val="00013D65"/>
    <w:rsid w:val="000147B0"/>
    <w:rsid w:val="0002586C"/>
    <w:rsid w:val="00043875"/>
    <w:rsid w:val="00045424"/>
    <w:rsid w:val="000470B9"/>
    <w:rsid w:val="000522AA"/>
    <w:rsid w:val="000575D8"/>
    <w:rsid w:val="00057641"/>
    <w:rsid w:val="00057DC2"/>
    <w:rsid w:val="000655C1"/>
    <w:rsid w:val="00065B62"/>
    <w:rsid w:val="00067B8F"/>
    <w:rsid w:val="00070A53"/>
    <w:rsid w:val="00071371"/>
    <w:rsid w:val="00071581"/>
    <w:rsid w:val="000A5BA2"/>
    <w:rsid w:val="000B69A6"/>
    <w:rsid w:val="000B755C"/>
    <w:rsid w:val="000C34DE"/>
    <w:rsid w:val="000D6D90"/>
    <w:rsid w:val="000D6D99"/>
    <w:rsid w:val="000E5488"/>
    <w:rsid w:val="000F3DDF"/>
    <w:rsid w:val="001044BB"/>
    <w:rsid w:val="0010494B"/>
    <w:rsid w:val="00115344"/>
    <w:rsid w:val="0011687D"/>
    <w:rsid w:val="00124071"/>
    <w:rsid w:val="001303E4"/>
    <w:rsid w:val="00140421"/>
    <w:rsid w:val="00140A74"/>
    <w:rsid w:val="00145644"/>
    <w:rsid w:val="00147C0C"/>
    <w:rsid w:val="00155364"/>
    <w:rsid w:val="00166031"/>
    <w:rsid w:val="001848BE"/>
    <w:rsid w:val="001872D6"/>
    <w:rsid w:val="001875D7"/>
    <w:rsid w:val="001942A2"/>
    <w:rsid w:val="001A44C9"/>
    <w:rsid w:val="001A6454"/>
    <w:rsid w:val="001B2D7A"/>
    <w:rsid w:val="001B3A81"/>
    <w:rsid w:val="001B6D41"/>
    <w:rsid w:val="001C378B"/>
    <w:rsid w:val="001C5844"/>
    <w:rsid w:val="001D694F"/>
    <w:rsid w:val="001F02CD"/>
    <w:rsid w:val="001F3480"/>
    <w:rsid w:val="002006F9"/>
    <w:rsid w:val="00200944"/>
    <w:rsid w:val="00202B89"/>
    <w:rsid w:val="00206C15"/>
    <w:rsid w:val="002106F7"/>
    <w:rsid w:val="00210FD8"/>
    <w:rsid w:val="00211514"/>
    <w:rsid w:val="00213B85"/>
    <w:rsid w:val="00213E75"/>
    <w:rsid w:val="002155DB"/>
    <w:rsid w:val="002218F0"/>
    <w:rsid w:val="00225C41"/>
    <w:rsid w:val="002263FF"/>
    <w:rsid w:val="0023357D"/>
    <w:rsid w:val="00247951"/>
    <w:rsid w:val="00254315"/>
    <w:rsid w:val="00255426"/>
    <w:rsid w:val="00257928"/>
    <w:rsid w:val="0026088F"/>
    <w:rsid w:val="00261375"/>
    <w:rsid w:val="00270D0C"/>
    <w:rsid w:val="002734FD"/>
    <w:rsid w:val="002814F5"/>
    <w:rsid w:val="00287987"/>
    <w:rsid w:val="0029591D"/>
    <w:rsid w:val="002A45D2"/>
    <w:rsid w:val="002A662D"/>
    <w:rsid w:val="002A668B"/>
    <w:rsid w:val="002C2B90"/>
    <w:rsid w:val="002C69BB"/>
    <w:rsid w:val="002C6AEB"/>
    <w:rsid w:val="002E22E7"/>
    <w:rsid w:val="00300CC2"/>
    <w:rsid w:val="00302430"/>
    <w:rsid w:val="00302AD4"/>
    <w:rsid w:val="003070FD"/>
    <w:rsid w:val="00312D03"/>
    <w:rsid w:val="00324AA0"/>
    <w:rsid w:val="00326B91"/>
    <w:rsid w:val="003361A4"/>
    <w:rsid w:val="00336CFE"/>
    <w:rsid w:val="00347188"/>
    <w:rsid w:val="00351D22"/>
    <w:rsid w:val="00367FCA"/>
    <w:rsid w:val="0037137C"/>
    <w:rsid w:val="00375AA6"/>
    <w:rsid w:val="00377643"/>
    <w:rsid w:val="003830E5"/>
    <w:rsid w:val="003A4547"/>
    <w:rsid w:val="003A6F72"/>
    <w:rsid w:val="003B1E81"/>
    <w:rsid w:val="003B3BCB"/>
    <w:rsid w:val="003B455E"/>
    <w:rsid w:val="003B70D8"/>
    <w:rsid w:val="003C2586"/>
    <w:rsid w:val="003C35D9"/>
    <w:rsid w:val="003C4CEE"/>
    <w:rsid w:val="003C6202"/>
    <w:rsid w:val="003D1A47"/>
    <w:rsid w:val="003D1E39"/>
    <w:rsid w:val="003D4FE4"/>
    <w:rsid w:val="003D6298"/>
    <w:rsid w:val="003E28BD"/>
    <w:rsid w:val="003E70F2"/>
    <w:rsid w:val="00407382"/>
    <w:rsid w:val="00434A6D"/>
    <w:rsid w:val="0043622F"/>
    <w:rsid w:val="00443D83"/>
    <w:rsid w:val="0044478B"/>
    <w:rsid w:val="00451019"/>
    <w:rsid w:val="004530B0"/>
    <w:rsid w:val="004579F0"/>
    <w:rsid w:val="0046068F"/>
    <w:rsid w:val="0046454C"/>
    <w:rsid w:val="00465639"/>
    <w:rsid w:val="00475F0A"/>
    <w:rsid w:val="0048570F"/>
    <w:rsid w:val="00490BAB"/>
    <w:rsid w:val="0049103C"/>
    <w:rsid w:val="00491C77"/>
    <w:rsid w:val="00495A1F"/>
    <w:rsid w:val="004A0C5F"/>
    <w:rsid w:val="004B2440"/>
    <w:rsid w:val="004B36C4"/>
    <w:rsid w:val="004C1E10"/>
    <w:rsid w:val="004C527A"/>
    <w:rsid w:val="004C62EE"/>
    <w:rsid w:val="004D2FA4"/>
    <w:rsid w:val="004D36CD"/>
    <w:rsid w:val="004D4D89"/>
    <w:rsid w:val="004D5587"/>
    <w:rsid w:val="004D61FD"/>
    <w:rsid w:val="004E16D2"/>
    <w:rsid w:val="004E666D"/>
    <w:rsid w:val="004F5E66"/>
    <w:rsid w:val="00503D24"/>
    <w:rsid w:val="00505AB8"/>
    <w:rsid w:val="005134D7"/>
    <w:rsid w:val="0052680A"/>
    <w:rsid w:val="0052727E"/>
    <w:rsid w:val="0053244B"/>
    <w:rsid w:val="00537AA9"/>
    <w:rsid w:val="00543138"/>
    <w:rsid w:val="0055366D"/>
    <w:rsid w:val="00556919"/>
    <w:rsid w:val="00560935"/>
    <w:rsid w:val="00561B36"/>
    <w:rsid w:val="0056290C"/>
    <w:rsid w:val="00573FC3"/>
    <w:rsid w:val="00575574"/>
    <w:rsid w:val="005755CC"/>
    <w:rsid w:val="00581303"/>
    <w:rsid w:val="00586373"/>
    <w:rsid w:val="0058697B"/>
    <w:rsid w:val="00596305"/>
    <w:rsid w:val="005B1500"/>
    <w:rsid w:val="005B3ADD"/>
    <w:rsid w:val="005F5E90"/>
    <w:rsid w:val="00601503"/>
    <w:rsid w:val="00602871"/>
    <w:rsid w:val="00604075"/>
    <w:rsid w:val="00607A3C"/>
    <w:rsid w:val="00612674"/>
    <w:rsid w:val="00612CA7"/>
    <w:rsid w:val="0061390B"/>
    <w:rsid w:val="00615A9A"/>
    <w:rsid w:val="00616173"/>
    <w:rsid w:val="006214AE"/>
    <w:rsid w:val="00621647"/>
    <w:rsid w:val="00624DDE"/>
    <w:rsid w:val="00625C8F"/>
    <w:rsid w:val="00627F2C"/>
    <w:rsid w:val="00630989"/>
    <w:rsid w:val="0063451D"/>
    <w:rsid w:val="006437D2"/>
    <w:rsid w:val="00647373"/>
    <w:rsid w:val="00650D22"/>
    <w:rsid w:val="0065335D"/>
    <w:rsid w:val="00653FEB"/>
    <w:rsid w:val="00657C8C"/>
    <w:rsid w:val="006617C8"/>
    <w:rsid w:val="006651A8"/>
    <w:rsid w:val="0067003F"/>
    <w:rsid w:val="00676DB0"/>
    <w:rsid w:val="00677F22"/>
    <w:rsid w:val="006804A6"/>
    <w:rsid w:val="00681584"/>
    <w:rsid w:val="00697C2A"/>
    <w:rsid w:val="006B16E3"/>
    <w:rsid w:val="006B3936"/>
    <w:rsid w:val="006B4F4C"/>
    <w:rsid w:val="006C2DFE"/>
    <w:rsid w:val="006C6B40"/>
    <w:rsid w:val="006D1C3A"/>
    <w:rsid w:val="006D37AB"/>
    <w:rsid w:val="006D4D18"/>
    <w:rsid w:val="006E05AF"/>
    <w:rsid w:val="006E25B4"/>
    <w:rsid w:val="006E4FA7"/>
    <w:rsid w:val="006E69C4"/>
    <w:rsid w:val="006E6C2F"/>
    <w:rsid w:val="006E73AC"/>
    <w:rsid w:val="006F15FE"/>
    <w:rsid w:val="0070751D"/>
    <w:rsid w:val="007114D9"/>
    <w:rsid w:val="00714067"/>
    <w:rsid w:val="00715734"/>
    <w:rsid w:val="0072410B"/>
    <w:rsid w:val="00744D4B"/>
    <w:rsid w:val="007539C1"/>
    <w:rsid w:val="00761DE9"/>
    <w:rsid w:val="007732F9"/>
    <w:rsid w:val="007758D4"/>
    <w:rsid w:val="00791B11"/>
    <w:rsid w:val="00791D1D"/>
    <w:rsid w:val="007A018D"/>
    <w:rsid w:val="007A21BD"/>
    <w:rsid w:val="007A6F99"/>
    <w:rsid w:val="007B2134"/>
    <w:rsid w:val="007B3EF1"/>
    <w:rsid w:val="007B78C9"/>
    <w:rsid w:val="007C63BE"/>
    <w:rsid w:val="007D3398"/>
    <w:rsid w:val="007D6823"/>
    <w:rsid w:val="007D7F80"/>
    <w:rsid w:val="007E561E"/>
    <w:rsid w:val="007E683F"/>
    <w:rsid w:val="007E71F2"/>
    <w:rsid w:val="007F0EDF"/>
    <w:rsid w:val="007F294D"/>
    <w:rsid w:val="007F7EDE"/>
    <w:rsid w:val="0080350C"/>
    <w:rsid w:val="00814DAB"/>
    <w:rsid w:val="00822828"/>
    <w:rsid w:val="008269BF"/>
    <w:rsid w:val="008315EE"/>
    <w:rsid w:val="00841122"/>
    <w:rsid w:val="00843C05"/>
    <w:rsid w:val="00847828"/>
    <w:rsid w:val="00847A4D"/>
    <w:rsid w:val="00855839"/>
    <w:rsid w:val="0086279E"/>
    <w:rsid w:val="00863794"/>
    <w:rsid w:val="0086679A"/>
    <w:rsid w:val="008720D4"/>
    <w:rsid w:val="00875A84"/>
    <w:rsid w:val="00881CF5"/>
    <w:rsid w:val="008832CF"/>
    <w:rsid w:val="008968A0"/>
    <w:rsid w:val="008A57AB"/>
    <w:rsid w:val="008B28C8"/>
    <w:rsid w:val="008B3617"/>
    <w:rsid w:val="008B61B7"/>
    <w:rsid w:val="008C127F"/>
    <w:rsid w:val="008D2506"/>
    <w:rsid w:val="008D5C20"/>
    <w:rsid w:val="008E7E58"/>
    <w:rsid w:val="008F62C2"/>
    <w:rsid w:val="008F7D59"/>
    <w:rsid w:val="008F7F3A"/>
    <w:rsid w:val="00900A07"/>
    <w:rsid w:val="00901847"/>
    <w:rsid w:val="009030F6"/>
    <w:rsid w:val="0090783F"/>
    <w:rsid w:val="00910560"/>
    <w:rsid w:val="0091738A"/>
    <w:rsid w:val="00917DD4"/>
    <w:rsid w:val="009244C2"/>
    <w:rsid w:val="009251CB"/>
    <w:rsid w:val="00925EA8"/>
    <w:rsid w:val="009270A9"/>
    <w:rsid w:val="0092763F"/>
    <w:rsid w:val="00932D1F"/>
    <w:rsid w:val="00932F45"/>
    <w:rsid w:val="00933669"/>
    <w:rsid w:val="00942E14"/>
    <w:rsid w:val="00946F96"/>
    <w:rsid w:val="00951BDB"/>
    <w:rsid w:val="00952511"/>
    <w:rsid w:val="00960B5E"/>
    <w:rsid w:val="009642F7"/>
    <w:rsid w:val="00977035"/>
    <w:rsid w:val="00991D04"/>
    <w:rsid w:val="00992495"/>
    <w:rsid w:val="00996864"/>
    <w:rsid w:val="009B0B11"/>
    <w:rsid w:val="009B1576"/>
    <w:rsid w:val="009B737C"/>
    <w:rsid w:val="009C4DBA"/>
    <w:rsid w:val="009D0CC0"/>
    <w:rsid w:val="009D0FFB"/>
    <w:rsid w:val="009D49BB"/>
    <w:rsid w:val="009D52DC"/>
    <w:rsid w:val="009E3865"/>
    <w:rsid w:val="009F1DC9"/>
    <w:rsid w:val="009F290F"/>
    <w:rsid w:val="00A0045F"/>
    <w:rsid w:val="00A00569"/>
    <w:rsid w:val="00A137E7"/>
    <w:rsid w:val="00A14659"/>
    <w:rsid w:val="00A14777"/>
    <w:rsid w:val="00A1603A"/>
    <w:rsid w:val="00A34157"/>
    <w:rsid w:val="00A37EF7"/>
    <w:rsid w:val="00A401DF"/>
    <w:rsid w:val="00A4218D"/>
    <w:rsid w:val="00A516CD"/>
    <w:rsid w:val="00A54B12"/>
    <w:rsid w:val="00A57B57"/>
    <w:rsid w:val="00A602FC"/>
    <w:rsid w:val="00A61688"/>
    <w:rsid w:val="00A6683E"/>
    <w:rsid w:val="00A73592"/>
    <w:rsid w:val="00A81A83"/>
    <w:rsid w:val="00A8265E"/>
    <w:rsid w:val="00A8363D"/>
    <w:rsid w:val="00A918FD"/>
    <w:rsid w:val="00A947F3"/>
    <w:rsid w:val="00AB42DD"/>
    <w:rsid w:val="00AB5B0A"/>
    <w:rsid w:val="00AC2EC3"/>
    <w:rsid w:val="00AC56D3"/>
    <w:rsid w:val="00AD0042"/>
    <w:rsid w:val="00AD402D"/>
    <w:rsid w:val="00AF1C3F"/>
    <w:rsid w:val="00B04E77"/>
    <w:rsid w:val="00B05F20"/>
    <w:rsid w:val="00B16C94"/>
    <w:rsid w:val="00B1717F"/>
    <w:rsid w:val="00B2678E"/>
    <w:rsid w:val="00B361E5"/>
    <w:rsid w:val="00B510F0"/>
    <w:rsid w:val="00B54978"/>
    <w:rsid w:val="00B64D28"/>
    <w:rsid w:val="00B664AD"/>
    <w:rsid w:val="00B716A7"/>
    <w:rsid w:val="00B73134"/>
    <w:rsid w:val="00B758B8"/>
    <w:rsid w:val="00B815DB"/>
    <w:rsid w:val="00B825A0"/>
    <w:rsid w:val="00B85179"/>
    <w:rsid w:val="00B92777"/>
    <w:rsid w:val="00B93CB4"/>
    <w:rsid w:val="00B96AA9"/>
    <w:rsid w:val="00BA13FF"/>
    <w:rsid w:val="00BB4E07"/>
    <w:rsid w:val="00BB5F5A"/>
    <w:rsid w:val="00BB73C6"/>
    <w:rsid w:val="00BC58BE"/>
    <w:rsid w:val="00BD1291"/>
    <w:rsid w:val="00BD6625"/>
    <w:rsid w:val="00BE1D0B"/>
    <w:rsid w:val="00BE73F7"/>
    <w:rsid w:val="00BF4CA1"/>
    <w:rsid w:val="00BF5647"/>
    <w:rsid w:val="00BF6A9D"/>
    <w:rsid w:val="00BF6F86"/>
    <w:rsid w:val="00C14039"/>
    <w:rsid w:val="00C161E9"/>
    <w:rsid w:val="00C330AD"/>
    <w:rsid w:val="00C42810"/>
    <w:rsid w:val="00C43137"/>
    <w:rsid w:val="00C45722"/>
    <w:rsid w:val="00C52537"/>
    <w:rsid w:val="00C52984"/>
    <w:rsid w:val="00C558D0"/>
    <w:rsid w:val="00C56C16"/>
    <w:rsid w:val="00C60481"/>
    <w:rsid w:val="00C6310E"/>
    <w:rsid w:val="00C63372"/>
    <w:rsid w:val="00C6468E"/>
    <w:rsid w:val="00C71F8D"/>
    <w:rsid w:val="00C738F7"/>
    <w:rsid w:val="00C77B9A"/>
    <w:rsid w:val="00C81C4E"/>
    <w:rsid w:val="00C8453A"/>
    <w:rsid w:val="00C87BAE"/>
    <w:rsid w:val="00C90D42"/>
    <w:rsid w:val="00C91AAA"/>
    <w:rsid w:val="00C91D30"/>
    <w:rsid w:val="00C95159"/>
    <w:rsid w:val="00C9580F"/>
    <w:rsid w:val="00C97D83"/>
    <w:rsid w:val="00CA0C2F"/>
    <w:rsid w:val="00CA1993"/>
    <w:rsid w:val="00CA3B65"/>
    <w:rsid w:val="00CB43AC"/>
    <w:rsid w:val="00CB46F3"/>
    <w:rsid w:val="00CC0502"/>
    <w:rsid w:val="00CC538C"/>
    <w:rsid w:val="00CC653B"/>
    <w:rsid w:val="00CC7631"/>
    <w:rsid w:val="00CD1330"/>
    <w:rsid w:val="00CD4102"/>
    <w:rsid w:val="00CD503E"/>
    <w:rsid w:val="00CD75CB"/>
    <w:rsid w:val="00CE606D"/>
    <w:rsid w:val="00CF77CB"/>
    <w:rsid w:val="00D06316"/>
    <w:rsid w:val="00D22BC5"/>
    <w:rsid w:val="00D231D9"/>
    <w:rsid w:val="00D35D28"/>
    <w:rsid w:val="00D41234"/>
    <w:rsid w:val="00D42B73"/>
    <w:rsid w:val="00D44E91"/>
    <w:rsid w:val="00D45934"/>
    <w:rsid w:val="00D46E6E"/>
    <w:rsid w:val="00D535F0"/>
    <w:rsid w:val="00D53B30"/>
    <w:rsid w:val="00D56026"/>
    <w:rsid w:val="00D56871"/>
    <w:rsid w:val="00D6391F"/>
    <w:rsid w:val="00D6697C"/>
    <w:rsid w:val="00D71EBF"/>
    <w:rsid w:val="00D73F91"/>
    <w:rsid w:val="00D74220"/>
    <w:rsid w:val="00D77697"/>
    <w:rsid w:val="00D83C23"/>
    <w:rsid w:val="00D852BA"/>
    <w:rsid w:val="00D93E6D"/>
    <w:rsid w:val="00D9486F"/>
    <w:rsid w:val="00D97FFE"/>
    <w:rsid w:val="00DA25F9"/>
    <w:rsid w:val="00DB1B3B"/>
    <w:rsid w:val="00DB4EED"/>
    <w:rsid w:val="00DB6265"/>
    <w:rsid w:val="00DC20A8"/>
    <w:rsid w:val="00DC39EE"/>
    <w:rsid w:val="00DC501A"/>
    <w:rsid w:val="00DC5F5E"/>
    <w:rsid w:val="00DD180B"/>
    <w:rsid w:val="00DD2BD3"/>
    <w:rsid w:val="00DD790F"/>
    <w:rsid w:val="00DE2C50"/>
    <w:rsid w:val="00DE7AAC"/>
    <w:rsid w:val="00DF584B"/>
    <w:rsid w:val="00E066A7"/>
    <w:rsid w:val="00E12664"/>
    <w:rsid w:val="00E14DC7"/>
    <w:rsid w:val="00E15BD6"/>
    <w:rsid w:val="00E17B0D"/>
    <w:rsid w:val="00E21157"/>
    <w:rsid w:val="00E36722"/>
    <w:rsid w:val="00E45BBA"/>
    <w:rsid w:val="00E537B2"/>
    <w:rsid w:val="00E53A37"/>
    <w:rsid w:val="00E55872"/>
    <w:rsid w:val="00E57497"/>
    <w:rsid w:val="00E61121"/>
    <w:rsid w:val="00E61C84"/>
    <w:rsid w:val="00E70203"/>
    <w:rsid w:val="00E745CF"/>
    <w:rsid w:val="00E7753A"/>
    <w:rsid w:val="00E84504"/>
    <w:rsid w:val="00E9075A"/>
    <w:rsid w:val="00E93E60"/>
    <w:rsid w:val="00E955E9"/>
    <w:rsid w:val="00E97946"/>
    <w:rsid w:val="00EA303C"/>
    <w:rsid w:val="00EA53C0"/>
    <w:rsid w:val="00EA6E82"/>
    <w:rsid w:val="00EB0AEB"/>
    <w:rsid w:val="00EB5F6D"/>
    <w:rsid w:val="00EB6FF4"/>
    <w:rsid w:val="00EB77F0"/>
    <w:rsid w:val="00EC4494"/>
    <w:rsid w:val="00EC6C37"/>
    <w:rsid w:val="00ED3145"/>
    <w:rsid w:val="00ED473C"/>
    <w:rsid w:val="00ED4958"/>
    <w:rsid w:val="00ED5A97"/>
    <w:rsid w:val="00ED74A4"/>
    <w:rsid w:val="00ED78FE"/>
    <w:rsid w:val="00EE09E1"/>
    <w:rsid w:val="00EE3313"/>
    <w:rsid w:val="00EE6A8D"/>
    <w:rsid w:val="00EF0C34"/>
    <w:rsid w:val="00EF2E8A"/>
    <w:rsid w:val="00F01351"/>
    <w:rsid w:val="00F10072"/>
    <w:rsid w:val="00F16075"/>
    <w:rsid w:val="00F16D48"/>
    <w:rsid w:val="00F23731"/>
    <w:rsid w:val="00F2374C"/>
    <w:rsid w:val="00F23B34"/>
    <w:rsid w:val="00F251CF"/>
    <w:rsid w:val="00F36975"/>
    <w:rsid w:val="00F3731F"/>
    <w:rsid w:val="00F405A8"/>
    <w:rsid w:val="00F40DB4"/>
    <w:rsid w:val="00F42321"/>
    <w:rsid w:val="00F45D7B"/>
    <w:rsid w:val="00F462FA"/>
    <w:rsid w:val="00F51FEC"/>
    <w:rsid w:val="00F56484"/>
    <w:rsid w:val="00F57654"/>
    <w:rsid w:val="00F57DA6"/>
    <w:rsid w:val="00F63E17"/>
    <w:rsid w:val="00F66236"/>
    <w:rsid w:val="00F71702"/>
    <w:rsid w:val="00F71789"/>
    <w:rsid w:val="00F80702"/>
    <w:rsid w:val="00FA0891"/>
    <w:rsid w:val="00FA1124"/>
    <w:rsid w:val="00FB1B6F"/>
    <w:rsid w:val="00FB3574"/>
    <w:rsid w:val="00FB3DA1"/>
    <w:rsid w:val="00FB4239"/>
    <w:rsid w:val="00FB638E"/>
    <w:rsid w:val="00FC0181"/>
    <w:rsid w:val="00FC7E7F"/>
    <w:rsid w:val="00FD29B8"/>
    <w:rsid w:val="00FD38A6"/>
    <w:rsid w:val="00FF12E5"/>
    <w:rsid w:val="00FF3EE9"/>
    <w:rsid w:val="00FF6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925CD60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066A7"/>
    <w:rPr>
      <w:rFonts w:ascii="Times New Roman" w:eastAsia="Times New Roman" w:hAnsi="Times New Roman" w:cs="Times New Roman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10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63E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C43137"/>
    <w:pPr>
      <w:keepNext/>
      <w:jc w:val="center"/>
      <w:outlineLvl w:val="2"/>
    </w:pPr>
    <w:rPr>
      <w:rFonts w:ascii="Arial" w:eastAsia="Arial Unicode MS" w:hAnsi="Arial" w:cs="Arial"/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rsid w:val="00C43137"/>
    <w:rPr>
      <w:rFonts w:ascii="Arial" w:eastAsia="Arial Unicode MS" w:hAnsi="Arial" w:cs="Arial"/>
      <w:b/>
      <w:bCs/>
      <w:sz w:val="22"/>
      <w:lang w:val="pl-PL" w:eastAsia="pl-PL"/>
    </w:rPr>
  </w:style>
  <w:style w:type="paragraph" w:customStyle="1" w:styleId="Default">
    <w:name w:val="Default"/>
    <w:rsid w:val="00C43137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pl-PL"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010A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63E1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 w:eastAsia="pl-PL"/>
    </w:rPr>
  </w:style>
  <w:style w:type="table" w:styleId="Tabela-Siatka">
    <w:name w:val="Table Grid"/>
    <w:basedOn w:val="Standardowy"/>
    <w:uiPriority w:val="39"/>
    <w:rsid w:val="00643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664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64AD"/>
    <w:rPr>
      <w:rFonts w:ascii="Tahoma" w:eastAsia="Times New Roman" w:hAnsi="Tahoma" w:cs="Tahoma"/>
      <w:sz w:val="16"/>
      <w:szCs w:val="16"/>
      <w:lang w:val="pl-PL" w:eastAsia="pl-PL"/>
    </w:rPr>
  </w:style>
  <w:style w:type="paragraph" w:styleId="Akapitzlist">
    <w:name w:val="List Paragraph"/>
    <w:basedOn w:val="Normalny"/>
    <w:uiPriority w:val="34"/>
    <w:qFormat/>
    <w:rsid w:val="00EB0AE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7020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0203"/>
    <w:rPr>
      <w:rFonts w:ascii="Times New Roman" w:eastAsia="Times New Roman" w:hAnsi="Times New Roman" w:cs="Times New Roman"/>
      <w:lang w:val="pl-PL" w:eastAsia="pl-PL"/>
    </w:rPr>
  </w:style>
  <w:style w:type="paragraph" w:styleId="Stopka">
    <w:name w:val="footer"/>
    <w:basedOn w:val="Normalny"/>
    <w:link w:val="StopkaZnak"/>
    <w:uiPriority w:val="99"/>
    <w:unhideWhenUsed/>
    <w:rsid w:val="00E7020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0203"/>
    <w:rPr>
      <w:rFonts w:ascii="Times New Roman" w:eastAsia="Times New Roman" w:hAnsi="Times New Roman" w:cs="Times New Roman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61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61E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61E9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61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61E9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066A7"/>
    <w:rPr>
      <w:rFonts w:ascii="Times New Roman" w:eastAsia="Times New Roman" w:hAnsi="Times New Roman" w:cs="Times New Roman"/>
      <w:lang w:val="pl-PL"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10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F63E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C43137"/>
    <w:pPr>
      <w:keepNext/>
      <w:jc w:val="center"/>
      <w:outlineLvl w:val="2"/>
    </w:pPr>
    <w:rPr>
      <w:rFonts w:ascii="Arial" w:eastAsia="Arial Unicode MS" w:hAnsi="Arial" w:cs="Arial"/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rsid w:val="00C43137"/>
    <w:rPr>
      <w:rFonts w:ascii="Arial" w:eastAsia="Arial Unicode MS" w:hAnsi="Arial" w:cs="Arial"/>
      <w:b/>
      <w:bCs/>
      <w:sz w:val="22"/>
      <w:lang w:val="pl-PL" w:eastAsia="pl-PL"/>
    </w:rPr>
  </w:style>
  <w:style w:type="paragraph" w:customStyle="1" w:styleId="Default">
    <w:name w:val="Default"/>
    <w:rsid w:val="00C43137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lang w:val="pl-PL"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010A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F63E1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 w:eastAsia="pl-PL"/>
    </w:rPr>
  </w:style>
  <w:style w:type="table" w:styleId="Tabela-Siatka">
    <w:name w:val="Table Grid"/>
    <w:basedOn w:val="Standardowy"/>
    <w:uiPriority w:val="39"/>
    <w:rsid w:val="006437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664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64AD"/>
    <w:rPr>
      <w:rFonts w:ascii="Tahoma" w:eastAsia="Times New Roman" w:hAnsi="Tahoma" w:cs="Tahoma"/>
      <w:sz w:val="16"/>
      <w:szCs w:val="16"/>
      <w:lang w:val="pl-PL" w:eastAsia="pl-PL"/>
    </w:rPr>
  </w:style>
  <w:style w:type="paragraph" w:styleId="Akapitzlist">
    <w:name w:val="List Paragraph"/>
    <w:basedOn w:val="Normalny"/>
    <w:uiPriority w:val="34"/>
    <w:qFormat/>
    <w:rsid w:val="00EB0AE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E7020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0203"/>
    <w:rPr>
      <w:rFonts w:ascii="Times New Roman" w:eastAsia="Times New Roman" w:hAnsi="Times New Roman" w:cs="Times New Roman"/>
      <w:lang w:val="pl-PL" w:eastAsia="pl-PL"/>
    </w:rPr>
  </w:style>
  <w:style w:type="paragraph" w:styleId="Stopka">
    <w:name w:val="footer"/>
    <w:basedOn w:val="Normalny"/>
    <w:link w:val="StopkaZnak"/>
    <w:uiPriority w:val="99"/>
    <w:unhideWhenUsed/>
    <w:rsid w:val="00E7020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0203"/>
    <w:rPr>
      <w:rFonts w:ascii="Times New Roman" w:eastAsia="Times New Roman" w:hAnsi="Times New Roman" w:cs="Times New Roman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61E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61E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61E9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61E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61E9"/>
    <w:rPr>
      <w:rFonts w:ascii="Times New Roman" w:eastAsia="Times New Roman" w:hAnsi="Times New Roman" w:cs="Times New Roman"/>
      <w:b/>
      <w:bCs/>
      <w:sz w:val="20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2748A-4598-46E0-AB95-4D4F41250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640</Words>
  <Characters>9349</Characters>
  <Application>Microsoft Office Word</Application>
  <DocSecurity>0</DocSecurity>
  <Lines>77</Lines>
  <Paragraphs>2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Kolos</dc:creator>
  <cp:lastModifiedBy>mm</cp:lastModifiedBy>
  <cp:revision>6</cp:revision>
  <cp:lastPrinted>2021-04-08T13:13:00Z</cp:lastPrinted>
  <dcterms:created xsi:type="dcterms:W3CDTF">2021-08-02T08:32:00Z</dcterms:created>
  <dcterms:modified xsi:type="dcterms:W3CDTF">2021-08-02T09:38:00Z</dcterms:modified>
</cp:coreProperties>
</file>